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p w14:paraId="128B2DBA" w14:textId="74B1670F" w:rsidR="00F1296C" w:rsidRPr="00B27C41" w:rsidRDefault="004F450C" w:rsidP="00F1296C">
      <w:pPr>
        <w:pStyle w:val="Quote"/>
        <w:jc w:val="center"/>
        <w:rPr>
          <w:rFonts w:ascii="Times New Roman" w:hAnsi="Times New Roman" w:cs="Times New Roman"/>
          <w:i w:val="0"/>
          <w:iCs w:val="0"/>
          <w:sz w:val="24"/>
          <w:szCs w:val="24"/>
        </w:rPr>
      </w:pPr>
      <w:r>
        <w:rPr>
          <w:rFonts w:ascii="Times New Roman" w:hAnsi="Times New Roman" w:cs="Times New Roman"/>
          <w:i w:val="0"/>
          <w:iCs w:val="0"/>
          <w:sz w:val="24"/>
          <w:szCs w:val="24"/>
        </w:rPr>
        <w:t>TITLE IN ALL CAPS</w:t>
      </w:r>
    </w:p>
    <w:p w14:paraId="5A94FA41" w14:textId="77777777" w:rsidR="003E5CC4" w:rsidRDefault="003E5CC4" w:rsidP="003E5CC4">
      <w:pPr>
        <w:jc w:val="center"/>
      </w:pPr>
    </w:p>
    <w:p w14:paraId="2051713F" w14:textId="53A48B8B" w:rsidR="00FF2A4D" w:rsidRDefault="003E5CC4" w:rsidP="00663F5A">
      <w:pPr>
        <w:ind w:firstLine="0"/>
        <w:jc w:val="center"/>
      </w:pPr>
      <w:r>
        <w:t xml:space="preserve">A </w:t>
      </w:r>
      <w:r w:rsidR="00FC27BF">
        <w:t>Thesis</w:t>
      </w:r>
    </w:p>
    <w:p w14:paraId="6F724B5C" w14:textId="77777777" w:rsidR="003E5CC4" w:rsidRDefault="003E5CC4" w:rsidP="00663F5A">
      <w:pPr>
        <w:ind w:firstLine="0"/>
        <w:jc w:val="center"/>
      </w:pPr>
    </w:p>
    <w:p w14:paraId="0EC20196" w14:textId="77777777" w:rsidR="003E5CC4" w:rsidRDefault="003E5CC4" w:rsidP="00663F5A">
      <w:pPr>
        <w:ind w:firstLine="0"/>
        <w:jc w:val="center"/>
      </w:pPr>
      <w:r>
        <w:t>by</w:t>
      </w:r>
    </w:p>
    <w:p w14:paraId="43C38007" w14:textId="77777777" w:rsidR="003E5CC4" w:rsidRDefault="003E5CC4" w:rsidP="00663F5A">
      <w:pPr>
        <w:ind w:firstLine="0"/>
        <w:jc w:val="center"/>
      </w:pPr>
    </w:p>
    <w:p w14:paraId="64F080D7" w14:textId="73AB66B7" w:rsidR="00DB785F" w:rsidRDefault="00DB785F" w:rsidP="00DB785F">
      <w:r>
        <w:t xml:space="preserve">                             </w:t>
      </w:r>
      <w:r w:rsidR="004F450C">
        <w:t xml:space="preserve">    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3EE8D107" w:rsidR="003E5CC4" w:rsidRDefault="003E5CC4" w:rsidP="00663F5A">
      <w:pPr>
        <w:spacing w:line="276" w:lineRule="auto"/>
        <w:ind w:firstLine="0"/>
        <w:jc w:val="center"/>
      </w:pPr>
      <w:r>
        <w:t xml:space="preserve">Submitted to the </w:t>
      </w:r>
      <w:r w:rsidR="00144FE0">
        <w:t>Graduate School</w:t>
      </w:r>
      <w:r>
        <w:br/>
      </w:r>
      <w:r w:rsidR="00906530">
        <w:t>of</w:t>
      </w:r>
      <w:r w:rsidR="00F81206">
        <w:t xml:space="preserve"> </w:t>
      </w:r>
      <w:r>
        <w:t>Prairie View A&amp;M University</w:t>
      </w:r>
    </w:p>
    <w:p w14:paraId="55AF9442" w14:textId="1FD14C81" w:rsidR="00F81206" w:rsidRDefault="00F81206" w:rsidP="00663F5A">
      <w:pPr>
        <w:spacing w:line="276" w:lineRule="auto"/>
        <w:ind w:firstLine="0"/>
        <w:jc w:val="center"/>
      </w:pPr>
      <w:r>
        <w:t>in partial fulfillm</w:t>
      </w:r>
      <w:r w:rsidR="008F1182">
        <w:t>ent of the requirements for the</w:t>
      </w:r>
      <w:r>
        <w:t xml:space="preserve"> degree of</w:t>
      </w:r>
    </w:p>
    <w:p w14:paraId="3B70C05D" w14:textId="77777777" w:rsidR="003C4599" w:rsidRDefault="003C4599" w:rsidP="00663F5A">
      <w:pPr>
        <w:spacing w:line="276" w:lineRule="auto"/>
        <w:ind w:firstLine="0"/>
        <w:jc w:val="center"/>
      </w:pPr>
    </w:p>
    <w:p w14:paraId="25EC7CFA" w14:textId="722E1CE6" w:rsidR="00F81206" w:rsidRDefault="00FC27BF" w:rsidP="00663F5A">
      <w:pPr>
        <w:spacing w:line="276" w:lineRule="auto"/>
        <w:ind w:firstLine="0"/>
        <w:jc w:val="center"/>
      </w:pPr>
      <w:r>
        <w:t>MASTER OF SCIENCE</w:t>
      </w:r>
    </w:p>
    <w:p w14:paraId="7C835BE8" w14:textId="77777777" w:rsidR="00F81206" w:rsidRDefault="00F81206" w:rsidP="00663F5A">
      <w:pPr>
        <w:spacing w:line="276" w:lineRule="auto"/>
        <w:ind w:firstLine="90"/>
      </w:pPr>
    </w:p>
    <w:p w14:paraId="5669D25C" w14:textId="77777777" w:rsidR="00F81206" w:rsidRDefault="00F81206" w:rsidP="00663F5A">
      <w:pPr>
        <w:spacing w:line="276" w:lineRule="auto"/>
        <w:ind w:firstLine="90"/>
      </w:pPr>
    </w:p>
    <w:p w14:paraId="34B7EFA9" w14:textId="77777777" w:rsidR="00F81206" w:rsidRDefault="00F81206" w:rsidP="00663F5A">
      <w:pPr>
        <w:spacing w:line="276" w:lineRule="auto"/>
        <w:ind w:firstLine="90"/>
      </w:pPr>
    </w:p>
    <w:p w14:paraId="213289FC" w14:textId="210CAC43" w:rsidR="00F81206" w:rsidRDefault="004F450C" w:rsidP="00663F5A">
      <w:pPr>
        <w:spacing w:line="276" w:lineRule="auto"/>
        <w:ind w:firstLine="0"/>
        <w:jc w:val="center"/>
      </w:pPr>
      <w:r>
        <w:t>M</w:t>
      </w:r>
      <w:r w:rsidR="00EB60A5">
        <w:t>ay or August or December</w:t>
      </w:r>
      <w:r>
        <w:t>/Year of Graduation</w:t>
      </w:r>
    </w:p>
    <w:p w14:paraId="2AE43C66" w14:textId="77777777" w:rsidR="00F81206" w:rsidRDefault="00F81206" w:rsidP="00F81206">
      <w:pPr>
        <w:spacing w:line="276" w:lineRule="auto"/>
        <w:ind w:firstLine="0"/>
      </w:pPr>
    </w:p>
    <w:p w14:paraId="10EDE335" w14:textId="77777777" w:rsidR="00F81206" w:rsidRDefault="00F81206" w:rsidP="00F81206">
      <w:pPr>
        <w:spacing w:line="276" w:lineRule="auto"/>
        <w:ind w:firstLine="0"/>
      </w:pPr>
    </w:p>
    <w:p w14:paraId="2DB3EE71" w14:textId="77777777" w:rsidR="00F81206" w:rsidRDefault="00F81206" w:rsidP="00F81206">
      <w:pPr>
        <w:spacing w:line="276" w:lineRule="auto"/>
        <w:ind w:firstLine="0"/>
      </w:pPr>
    </w:p>
    <w:p w14:paraId="6ACF3D17" w14:textId="77777777" w:rsidR="00F81206" w:rsidRDefault="00F81206" w:rsidP="00F81206">
      <w:pPr>
        <w:spacing w:line="276" w:lineRule="auto"/>
        <w:ind w:firstLine="0"/>
      </w:pPr>
    </w:p>
    <w:p w14:paraId="2B67859B" w14:textId="7A83C492" w:rsidR="00FF2A4D" w:rsidRDefault="00F81206" w:rsidP="00663F5A">
      <w:pPr>
        <w:spacing w:line="276" w:lineRule="auto"/>
        <w:ind w:firstLine="0"/>
        <w:jc w:val="center"/>
      </w:pPr>
      <w:r>
        <w:t xml:space="preserve">Major Subject: </w:t>
      </w:r>
      <w:r w:rsidR="00030915">
        <w:t>Chemistry</w:t>
      </w:r>
    </w:p>
    <w:p w14:paraId="3D7D54AA" w14:textId="77777777" w:rsidR="00AC0636" w:rsidRDefault="00AC0636" w:rsidP="00F81206">
      <w:pPr>
        <w:jc w:val="center"/>
      </w:pPr>
    </w:p>
    <w:p w14:paraId="11596FFD" w14:textId="6CC1E7DB" w:rsidR="00DB785F" w:rsidRPr="00B27C41" w:rsidRDefault="00663F5A" w:rsidP="00DB785F">
      <w:pPr>
        <w:pStyle w:val="Quote"/>
        <w:jc w:val="center"/>
        <w:rPr>
          <w:rFonts w:ascii="Times New Roman" w:hAnsi="Times New Roman" w:cs="Times New Roman"/>
          <w:i w:val="0"/>
          <w:iCs w:val="0"/>
          <w:sz w:val="24"/>
          <w:szCs w:val="24"/>
        </w:rPr>
      </w:pPr>
      <w:r>
        <w:br w:type="page"/>
      </w:r>
      <w:r w:rsidR="004F450C">
        <w:rPr>
          <w:rFonts w:ascii="Times New Roman" w:hAnsi="Times New Roman" w:cs="Times New Roman"/>
          <w:i w:val="0"/>
          <w:iCs w:val="0"/>
          <w:sz w:val="24"/>
          <w:szCs w:val="24"/>
        </w:rPr>
        <w:lastRenderedPageBreak/>
        <w:t>TITLE IN ALL CAPS</w:t>
      </w:r>
    </w:p>
    <w:p w14:paraId="5162F8BC" w14:textId="2F29F58F" w:rsidR="00E137D3" w:rsidRPr="00D94226" w:rsidRDefault="00E137D3" w:rsidP="007F4ED3">
      <w:pPr>
        <w:ind w:firstLine="0"/>
        <w:jc w:val="center"/>
      </w:pPr>
    </w:p>
    <w:p w14:paraId="5CED178A" w14:textId="586C1306" w:rsidR="00F81206" w:rsidRDefault="00F81206" w:rsidP="00FD792F">
      <w:pPr>
        <w:ind w:firstLine="0"/>
        <w:jc w:val="center"/>
      </w:pPr>
      <w:r>
        <w:t xml:space="preserve">A </w:t>
      </w:r>
      <w:r w:rsidR="00596711">
        <w:t>Thesis</w:t>
      </w:r>
    </w:p>
    <w:p w14:paraId="0EAD01C5" w14:textId="77777777" w:rsidR="00F81206" w:rsidRDefault="00F81206" w:rsidP="00FD792F">
      <w:pPr>
        <w:ind w:firstLine="0"/>
        <w:jc w:val="center"/>
      </w:pPr>
      <w:r>
        <w:t>by</w:t>
      </w:r>
    </w:p>
    <w:p w14:paraId="2B7FF08D" w14:textId="1A616B7E" w:rsidR="00DB785F" w:rsidRDefault="00DB785F" w:rsidP="00FD792F">
      <w:pPr>
        <w:spacing w:line="276" w:lineRule="auto"/>
        <w:ind w:firstLine="0"/>
        <w:jc w:val="center"/>
      </w:pPr>
      <w:r>
        <w:t>S</w:t>
      </w:r>
      <w:r w:rsidR="004F450C">
        <w:t>TUDENT NAME IN ALL CAPS</w:t>
      </w:r>
      <w:r>
        <w:t xml:space="preserve"> </w:t>
      </w:r>
    </w:p>
    <w:p w14:paraId="2AC8F374" w14:textId="77777777" w:rsidR="00DB785F" w:rsidRDefault="00DB785F" w:rsidP="00FD792F">
      <w:pPr>
        <w:spacing w:line="276" w:lineRule="auto"/>
        <w:ind w:firstLine="0"/>
        <w:jc w:val="center"/>
      </w:pPr>
    </w:p>
    <w:p w14:paraId="650F2D48" w14:textId="38757A3A" w:rsidR="0007091D" w:rsidRDefault="00F81206" w:rsidP="00FD792F">
      <w:pPr>
        <w:spacing w:line="276" w:lineRule="auto"/>
        <w:ind w:firstLine="0"/>
        <w:jc w:val="center"/>
      </w:pPr>
      <w:r>
        <w:t xml:space="preserve">Submitted to the </w:t>
      </w:r>
      <w:r w:rsidR="00144FE0">
        <w:t>Graduate School</w:t>
      </w:r>
    </w:p>
    <w:p w14:paraId="3EF79871" w14:textId="7984571F" w:rsidR="00F81206" w:rsidRDefault="00F81206" w:rsidP="00FD792F">
      <w:pPr>
        <w:spacing w:line="276" w:lineRule="auto"/>
        <w:ind w:firstLine="0"/>
        <w:jc w:val="center"/>
      </w:pPr>
      <w:r>
        <w:t>Prairie View A&amp;M University</w:t>
      </w:r>
    </w:p>
    <w:p w14:paraId="3B9FF5CD" w14:textId="4BC4FA6B" w:rsidR="00F81206" w:rsidRDefault="00F81206" w:rsidP="00FD792F">
      <w:pPr>
        <w:spacing w:line="276" w:lineRule="auto"/>
        <w:ind w:firstLine="0"/>
        <w:jc w:val="center"/>
      </w:pPr>
      <w:r>
        <w:t>in partial fulfillm</w:t>
      </w:r>
      <w:r w:rsidR="008F1182">
        <w:t>ent of the requirements for the</w:t>
      </w:r>
      <w:r>
        <w:t xml:space="preserve"> degree of</w:t>
      </w:r>
    </w:p>
    <w:p w14:paraId="02A58FA5" w14:textId="77777777" w:rsidR="00F81206" w:rsidRDefault="00F81206" w:rsidP="00FD792F">
      <w:pPr>
        <w:spacing w:line="276" w:lineRule="auto"/>
        <w:ind w:firstLine="0"/>
        <w:jc w:val="center"/>
      </w:pPr>
    </w:p>
    <w:p w14:paraId="24845C13" w14:textId="68DB6603" w:rsidR="00F81206" w:rsidRPr="009E65E5" w:rsidRDefault="00FC27BF" w:rsidP="00FD792F">
      <w:pPr>
        <w:spacing w:line="276" w:lineRule="auto"/>
        <w:ind w:firstLine="0"/>
        <w:jc w:val="center"/>
      </w:pPr>
      <w:r>
        <w:t>MASTER OF SCIENCE</w:t>
      </w:r>
      <w:r w:rsidR="009E65E5">
        <w:br/>
      </w:r>
    </w:p>
    <w:p w14:paraId="47D4593B" w14:textId="72F6B9EE" w:rsidR="00F81206" w:rsidRDefault="00F81206" w:rsidP="0007091D">
      <w:pPr>
        <w:ind w:firstLine="0"/>
        <w:rPr>
          <w:bCs/>
          <w:noProof/>
        </w:rPr>
      </w:pPr>
      <w:r>
        <w:rPr>
          <w:bCs/>
          <w:noProof/>
        </w:rPr>
        <w:t>Approved as to style and content by</w:t>
      </w:r>
      <w:r w:rsidR="00C52415">
        <w:rPr>
          <w:bCs/>
          <w:noProof/>
        </w:rPr>
        <w:t>:</w:t>
      </w:r>
      <w:r>
        <w:rPr>
          <w:bCs/>
          <w:noProof/>
        </w:rPr>
        <w:t xml:space="preserve">                                            </w:t>
      </w:r>
    </w:p>
    <w:p w14:paraId="3870023A" w14:textId="1F9FF5D3"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EB60A5">
        <w:rPr>
          <w:bCs/>
          <w:noProof/>
        </w:rPr>
        <w:t xml:space="preserve">    Name</w:t>
      </w:r>
      <w:r w:rsidR="004F450C">
        <w:rPr>
          <w:bCs/>
          <w:noProof/>
        </w:rPr>
        <w:t xml:space="preserve">                  </w:t>
      </w:r>
      <w:r w:rsidR="00955674" w:rsidRPr="0054300C">
        <w:rPr>
          <w:bCs/>
          <w:noProof/>
        </w:rPr>
        <w:t xml:space="preserve"> </w:t>
      </w:r>
      <w:r w:rsidR="00C97276" w:rsidRPr="0054300C">
        <w:rPr>
          <w:bCs/>
          <w:noProof/>
        </w:rPr>
        <w:t xml:space="preserve">  </w:t>
      </w:r>
      <w:r w:rsidR="00740278">
        <w:rPr>
          <w:bCs/>
          <w:noProof/>
        </w:rPr>
        <w:t xml:space="preserve">                                                </w:t>
      </w:r>
      <w:r w:rsidR="00EB60A5">
        <w:rPr>
          <w:bCs/>
          <w:noProof/>
        </w:rPr>
        <w:t xml:space="preserve">      Name</w:t>
      </w:r>
      <w:r w:rsidR="00175324" w:rsidRPr="0054300C">
        <w:rPr>
          <w:bCs/>
          <w:noProof/>
        </w:rPr>
        <w:br/>
        <w:t xml:space="preserve">         Chair of Committee                                                       </w:t>
      </w:r>
      <w:r w:rsidR="0007091D" w:rsidRPr="0054300C">
        <w:rPr>
          <w:bCs/>
          <w:noProof/>
        </w:rPr>
        <w:t xml:space="preserve">    </w:t>
      </w:r>
      <w:r w:rsidR="000D7EAB" w:rsidRPr="0054300C">
        <w:rPr>
          <w:bCs/>
          <w:noProof/>
        </w:rPr>
        <w:t xml:space="preserve">    </w:t>
      </w:r>
      <w:r w:rsidR="00175324" w:rsidRPr="0054300C">
        <w:rPr>
          <w:bCs/>
          <w:noProof/>
        </w:rPr>
        <w:t>Member</w:t>
      </w:r>
      <w:r w:rsidR="0007091D" w:rsidRPr="0054300C">
        <w:rPr>
          <w:bCs/>
          <w:noProof/>
        </w:rPr>
        <w:br/>
      </w:r>
    </w:p>
    <w:p w14:paraId="4694A402" w14:textId="789208D9"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EB60A5">
        <w:rPr>
          <w:bCs/>
          <w:noProof/>
        </w:rPr>
        <w:t xml:space="preserve">             Nam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54300C">
        <w:rPr>
          <w:bCs/>
          <w:noProof/>
        </w:rPr>
        <w:t>Member</w:t>
      </w:r>
      <w:r w:rsidR="000D7EAB" w:rsidRPr="0054300C">
        <w:rPr>
          <w:bCs/>
          <w:noProof/>
        </w:rPr>
        <w:t xml:space="preserve">  </w:t>
      </w:r>
      <w:r w:rsidR="00175324" w:rsidRPr="0054300C">
        <w:rPr>
          <w:bCs/>
          <w:noProof/>
        </w:rPr>
        <w:t xml:space="preserve">        </w:t>
      </w:r>
      <w:r w:rsidR="000D7EAB" w:rsidRPr="0054300C">
        <w:rPr>
          <w:bCs/>
          <w:noProof/>
        </w:rPr>
        <w:t xml:space="preserve">  </w:t>
      </w:r>
      <w:r w:rsidR="00175324" w:rsidRPr="0054300C">
        <w:rPr>
          <w:bCs/>
          <w:noProof/>
        </w:rPr>
        <w:t xml:space="preserve">                                                      </w:t>
      </w:r>
      <w:r w:rsidR="004F450C">
        <w:rPr>
          <w:bCs/>
          <w:noProof/>
        </w:rPr>
        <w:t xml:space="preserve">      </w:t>
      </w:r>
      <w:r w:rsidR="00175324" w:rsidRPr="0054300C">
        <w:rPr>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6C56B03D"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E34717">
        <w:rPr>
          <w:bCs/>
          <w:noProof/>
        </w:rPr>
        <w:t xml:space="preserve">   </w:t>
      </w:r>
      <w:r w:rsidR="00A21AC7">
        <w:rPr>
          <w:bCs/>
          <w:noProof/>
        </w:rPr>
        <w:t xml:space="preserve">       </w:t>
      </w:r>
      <w:r w:rsidR="00EB60A5">
        <w:rPr>
          <w:bCs/>
          <w:noProof/>
        </w:rPr>
        <w:t xml:space="preserve"> Name</w:t>
      </w:r>
      <w:r w:rsidR="00A21AC7">
        <w:rPr>
          <w:bCs/>
          <w:noProof/>
        </w:rPr>
        <w:t xml:space="preserve">                                                  </w:t>
      </w:r>
      <w:r w:rsidR="00EB60A5">
        <w:rPr>
          <w:bCs/>
          <w:noProof/>
        </w:rPr>
        <w:t xml:space="preserve">                          Name</w:t>
      </w:r>
      <w:r>
        <w:rPr>
          <w:bCs/>
          <w:noProof/>
          <w:sz w:val="22"/>
          <w:szCs w:val="22"/>
        </w:rPr>
        <w:br/>
        <w:t xml:space="preserve">          </w:t>
      </w:r>
      <w:r w:rsidR="00E34717">
        <w:rPr>
          <w:bCs/>
          <w:noProof/>
          <w:sz w:val="22"/>
          <w:szCs w:val="22"/>
        </w:rPr>
        <w:t xml:space="preserve">  </w:t>
      </w:r>
      <w:r w:rsidR="00EB60A5">
        <w:rPr>
          <w:bCs/>
          <w:noProof/>
          <w:sz w:val="22"/>
          <w:szCs w:val="22"/>
        </w:rPr>
        <w:t xml:space="preserve"> </w:t>
      </w:r>
      <w:r w:rsidR="004F450C">
        <w:rPr>
          <w:bCs/>
          <w:noProof/>
          <w:sz w:val="22"/>
          <w:szCs w:val="22"/>
        </w:rPr>
        <w:t xml:space="preserve">Head of </w:t>
      </w:r>
      <w:r w:rsidRPr="0054300C">
        <w:rPr>
          <w:bCs/>
          <w:noProof/>
        </w:rPr>
        <w:t xml:space="preserve">Department                           </w:t>
      </w:r>
      <w:r w:rsidR="006A03E6" w:rsidRPr="0054300C">
        <w:rPr>
          <w:bCs/>
          <w:noProof/>
        </w:rPr>
        <w:t xml:space="preserve">               </w:t>
      </w:r>
      <w:r w:rsidR="003F7C89" w:rsidRPr="0054300C">
        <w:rPr>
          <w:bCs/>
          <w:noProof/>
        </w:rPr>
        <w:t xml:space="preserve">     </w:t>
      </w:r>
      <w:r w:rsidR="006A03E6" w:rsidRPr="0054300C">
        <w:rPr>
          <w:bCs/>
          <w:noProof/>
        </w:rPr>
        <w:t xml:space="preserve">  </w:t>
      </w:r>
      <w:r w:rsidR="004F450C">
        <w:rPr>
          <w:bCs/>
          <w:noProof/>
        </w:rPr>
        <w:t xml:space="preserve">     </w:t>
      </w:r>
      <w:r w:rsidR="006A03E6" w:rsidRPr="0054300C">
        <w:rPr>
          <w:bCs/>
          <w:noProof/>
        </w:rPr>
        <w:t xml:space="preserve">Dean of College </w:t>
      </w:r>
    </w:p>
    <w:p w14:paraId="42A43980" w14:textId="77777777" w:rsidR="006A03E6" w:rsidRDefault="006A03E6" w:rsidP="006A03E6">
      <w:pPr>
        <w:spacing w:line="240" w:lineRule="auto"/>
        <w:ind w:firstLine="0"/>
        <w:rPr>
          <w:bCs/>
          <w:noProof/>
          <w:sz w:val="22"/>
          <w:szCs w:val="22"/>
        </w:rPr>
      </w:pPr>
    </w:p>
    <w:p w14:paraId="36DD2005" w14:textId="0F83B3BC"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030915">
        <w:rPr>
          <w:bCs/>
          <w:noProof/>
          <w:sz w:val="22"/>
          <w:szCs w:val="22"/>
        </w:rPr>
        <w:t xml:space="preserve">  </w:t>
      </w:r>
      <w:r w:rsidR="00EB60A5" w:rsidRPr="00EB60A5">
        <w:rPr>
          <w:bCs/>
          <w:noProof/>
        </w:rPr>
        <w:t>Camille Gibson</w:t>
      </w:r>
      <w:r w:rsidRPr="0054300C">
        <w:rPr>
          <w:bCs/>
          <w:noProof/>
        </w:rPr>
        <w:b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EB60A5">
        <w:rPr>
          <w:bCs/>
          <w:noProof/>
        </w:rPr>
        <w:t xml:space="preserve">    </w:t>
      </w:r>
      <w:r w:rsidR="00030915">
        <w:rPr>
          <w:bCs/>
          <w:noProof/>
        </w:rPr>
        <w:t xml:space="preserve">  </w:t>
      </w:r>
      <w:r w:rsidRPr="0054300C">
        <w:rPr>
          <w:bCs/>
          <w:noProof/>
        </w:rPr>
        <w:t xml:space="preserve">Dean of </w:t>
      </w:r>
      <w:r w:rsidR="00144FE0">
        <w:t>Graduate S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090A85D6" w:rsidR="004F450C" w:rsidRDefault="004F450C" w:rsidP="004F450C">
      <w:pPr>
        <w:spacing w:line="240" w:lineRule="auto"/>
        <w:ind w:firstLine="0"/>
      </w:pPr>
      <w:r>
        <w:t xml:space="preserve">                             </w:t>
      </w:r>
      <w:r w:rsidR="003F7C89" w:rsidRPr="0054300C">
        <w:t>M</w:t>
      </w:r>
      <w:r w:rsidR="00B01F39">
        <w:t>ay or August or December</w:t>
      </w:r>
      <w:r>
        <w:t>/Year of Graduation</w:t>
      </w:r>
    </w:p>
    <w:p w14:paraId="2C166068" w14:textId="08D7B9E0" w:rsidR="00B0014F" w:rsidRDefault="00DB2080" w:rsidP="00B0014F">
      <w:pPr>
        <w:spacing w:before="240" w:line="240" w:lineRule="auto"/>
        <w:ind w:firstLine="0"/>
      </w:pPr>
      <w:r>
        <w:t xml:space="preserve">                </w:t>
      </w:r>
      <w:r w:rsidR="00B0014F">
        <w:t xml:space="preserve">                   </w:t>
      </w:r>
      <w:r w:rsidR="00C52415">
        <w:t xml:space="preserve">    </w:t>
      </w:r>
      <w:r w:rsidR="00B0014F">
        <w:t xml:space="preserve"> </w:t>
      </w:r>
      <w:r w:rsidR="00C52415">
        <w:t xml:space="preserve">        </w:t>
      </w:r>
      <w:r w:rsidR="00B01F39">
        <w:t xml:space="preserve">  </w:t>
      </w:r>
      <w:r w:rsidR="00B0014F">
        <w:t xml:space="preserve">Major Subject: </w:t>
      </w:r>
      <w:r w:rsidR="00030915">
        <w:t>Chemistry</w:t>
      </w:r>
      <w:r>
        <w:t xml:space="preserve">                    </w:t>
      </w:r>
      <w:r w:rsidR="00B0014F">
        <w:t xml:space="preserve">                </w:t>
      </w:r>
    </w:p>
    <w:p w14:paraId="6A3FD3AA" w14:textId="6A24BE63" w:rsidR="00B0014F" w:rsidRDefault="00B0014F" w:rsidP="00B0014F">
      <w:pPr>
        <w:spacing w:before="240" w:line="240" w:lineRule="auto"/>
        <w:ind w:firstLine="0"/>
      </w:pPr>
      <w:r>
        <w:t xml:space="preserve">                </w:t>
      </w:r>
    </w:p>
    <w:p w14:paraId="0DA46E37" w14:textId="717D2D4D" w:rsidR="00C26CC1" w:rsidRDefault="0051196B" w:rsidP="00B0014F">
      <w:pPr>
        <w:spacing w:before="240" w:line="240" w:lineRule="auto"/>
        <w:ind w:firstLine="0"/>
      </w:pPr>
      <w:r>
        <w:lastRenderedPageBreak/>
        <w:t xml:space="preserve">                                                  </w:t>
      </w:r>
      <w:r w:rsidR="00686F0D">
        <w:t xml:space="preserve"> </w:t>
      </w:r>
      <w:r w:rsidR="0040121D">
        <w:t>COPYRIGHT PAGE</w:t>
      </w:r>
    </w:p>
    <w:p w14:paraId="1D9DD8B5" w14:textId="77777777" w:rsidR="00B0014F" w:rsidRDefault="00B0014F" w:rsidP="00B0014F">
      <w:pPr>
        <w:spacing w:before="240" w:line="240" w:lineRule="auto"/>
        <w:ind w:firstLine="0"/>
      </w:pPr>
    </w:p>
    <w:p w14:paraId="3BC32552" w14:textId="6B3034CB" w:rsidR="00663F5A" w:rsidRDefault="0051196B" w:rsidP="0051196B">
      <w:pPr>
        <w:tabs>
          <w:tab w:val="left" w:pos="3645"/>
        </w:tabs>
        <w:ind w:firstLine="0"/>
      </w:pPr>
      <w:r>
        <w:t xml:space="preserve">                                                      </w:t>
      </w:r>
      <w:r w:rsidR="00C72B3F">
        <w:t>Title in Title Case</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Default="00035491" w:rsidP="00035491">
      <w:pPr>
        <w:tabs>
          <w:tab w:val="left" w:pos="3645"/>
        </w:tabs>
      </w:pPr>
      <w:r>
        <w:t xml:space="preserve">                                          </w:t>
      </w:r>
      <w:r w:rsidR="00731071">
        <w:t xml:space="preserve"> </w:t>
      </w:r>
      <w:r>
        <w:t xml:space="preserve">  </w:t>
      </w:r>
      <w:r w:rsidR="00C72B3F">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54E8E97B" w:rsidR="00284105" w:rsidRDefault="00035491" w:rsidP="00035491">
      <w:pPr>
        <w:tabs>
          <w:tab w:val="left" w:pos="3645"/>
        </w:tabs>
      </w:pPr>
      <w:r>
        <w:t xml:space="preserve">                                           </w:t>
      </w:r>
      <w:r w:rsidR="00731071">
        <w:t xml:space="preserve"> </w:t>
      </w:r>
      <w:r w:rsidR="00284105" w:rsidRPr="00284105">
        <w:t xml:space="preserve">Copyright </w:t>
      </w:r>
      <w:r w:rsidR="00B01F39">
        <w:t>20</w:t>
      </w:r>
      <w:r w:rsidR="00C72B3F">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Default="00F32D86" w:rsidP="00663F5A">
      <w:pPr>
        <w:pStyle w:val="Heading1"/>
        <w:ind w:firstLine="0"/>
      </w:pPr>
      <w:bookmarkStart w:id="0" w:name="_Toc47712095"/>
      <w:bookmarkStart w:id="1" w:name="_Toc48769963"/>
      <w:bookmarkStart w:id="2" w:name="_Toc192495577"/>
      <w:bookmarkStart w:id="3" w:name="_Hlk54018551"/>
      <w:r>
        <w:lastRenderedPageBreak/>
        <w:t>ABSTRACT</w:t>
      </w:r>
      <w:bookmarkEnd w:id="0"/>
      <w:bookmarkEnd w:id="1"/>
      <w:bookmarkEnd w:id="2"/>
    </w:p>
    <w:bookmarkEnd w:id="3"/>
    <w:p w14:paraId="191967B6" w14:textId="7BEBB57F" w:rsidR="00B01F39" w:rsidRDefault="00C72B3F" w:rsidP="00FC27BF">
      <w:pPr>
        <w:ind w:firstLine="0"/>
        <w:jc w:val="center"/>
      </w:pPr>
      <w:r>
        <w:t>Title</w:t>
      </w:r>
      <w:r w:rsidR="00C52415">
        <w:t xml:space="preserve"> (sentence case</w:t>
      </w:r>
      <w:r w:rsidR="00C1342A">
        <w:t>)</w:t>
      </w:r>
    </w:p>
    <w:p w14:paraId="310D717E" w14:textId="46C1EFCD" w:rsidR="004203D0" w:rsidRDefault="00FC27BF" w:rsidP="00FC27BF">
      <w:pPr>
        <w:ind w:firstLine="0"/>
        <w:jc w:val="center"/>
      </w:pPr>
      <w:r>
        <w:t>(M</w:t>
      </w:r>
      <w:r w:rsidR="00B01F39">
        <w:t>ay or August or December</w:t>
      </w:r>
      <w:r>
        <w:t>/Year of Graduation)</w:t>
      </w:r>
      <w:r>
        <w:br/>
      </w:r>
    </w:p>
    <w:p w14:paraId="741857FE" w14:textId="7EAC7B98" w:rsidR="00852F29" w:rsidRDefault="00686F0D" w:rsidP="00FC27BF">
      <w:r>
        <w:t xml:space="preserve">                </w:t>
      </w:r>
      <w:r w:rsidR="00A258C0">
        <w:t>Student Name and Undergraduate Degree and Institution</w:t>
      </w:r>
      <w:r w:rsidR="00B01F39">
        <w:t>;</w:t>
      </w:r>
    </w:p>
    <w:p w14:paraId="4F6D9036" w14:textId="1F51CC7E" w:rsidR="004203D0" w:rsidRDefault="00686F0D" w:rsidP="00686F0D">
      <w:r>
        <w:t xml:space="preserve">                                 </w:t>
      </w:r>
      <w:r w:rsidR="00A258C0">
        <w:t>Graduate Degree and Institution</w:t>
      </w:r>
    </w:p>
    <w:p w14:paraId="3FAFD32F" w14:textId="6ECA37E8" w:rsidR="00B12626" w:rsidRDefault="00B12626" w:rsidP="004203D0">
      <w:pPr>
        <w:ind w:firstLine="0"/>
        <w:jc w:val="center"/>
      </w:pPr>
      <w:r>
        <w:t xml:space="preserve">Chair of </w:t>
      </w:r>
      <w:r w:rsidR="00A258C0">
        <w:t>Dissertation</w:t>
      </w:r>
      <w:r w:rsidR="00AC0636">
        <w:t xml:space="preserve"> Committee: </w:t>
      </w:r>
      <w:r w:rsidR="00A258C0">
        <w:t>Chairperson’s Name</w:t>
      </w:r>
    </w:p>
    <w:p w14:paraId="7B7E63FF" w14:textId="061F5EC6" w:rsidR="00852F29" w:rsidRDefault="00852F29" w:rsidP="00852F29">
      <w:pPr>
        <w:ind w:firstLine="0"/>
        <w:rPr>
          <w:color w:val="000000" w:themeColor="text1"/>
        </w:rPr>
      </w:pPr>
      <w:bookmarkStart w:id="4" w:name="_Hlk54018475"/>
    </w:p>
    <w:p w14:paraId="6FF63AFB" w14:textId="77777777" w:rsidR="00C52415" w:rsidRDefault="006A6698" w:rsidP="00E60F95">
      <w:pPr>
        <w:rPr>
          <w:color w:val="000000" w:themeColor="text1"/>
        </w:rPr>
      </w:pPr>
      <w:r>
        <w:rPr>
          <w:color w:val="000000" w:themeColor="text1"/>
        </w:rPr>
        <w:t>Text begins here.</w:t>
      </w:r>
      <w:r w:rsidR="00FC7795">
        <w:rPr>
          <w:color w:val="000000" w:themeColor="text1"/>
        </w:rPr>
        <w:t xml:space="preserve"> </w:t>
      </w:r>
      <w:r w:rsidR="001D1353">
        <w:rPr>
          <w:color w:val="000000" w:themeColor="text1"/>
        </w:rPr>
        <w:t>According to APA 7</w:t>
      </w:r>
      <w:r w:rsidR="001D1353" w:rsidRPr="001D1353">
        <w:rPr>
          <w:color w:val="000000" w:themeColor="text1"/>
          <w:vertAlign w:val="superscript"/>
        </w:rPr>
        <w:t>th</w:t>
      </w:r>
      <w:r w:rsidR="001D1353">
        <w:rPr>
          <w:color w:val="000000" w:themeColor="text1"/>
        </w:rPr>
        <w:t xml:space="preserve"> edition, Abstracts follow one of two formats. </w:t>
      </w:r>
      <w:r w:rsidR="00C115FC">
        <w:rPr>
          <w:color w:val="000000" w:themeColor="text1"/>
        </w:rPr>
        <w:t>The paragraph format</w:t>
      </w:r>
      <w:r w:rsidR="00FF4BA1">
        <w:rPr>
          <w:color w:val="000000" w:themeColor="text1"/>
        </w:rPr>
        <w:t xml:space="preserve"> is in single paragraph form. A structured Abstract is where labels are in</w:t>
      </w:r>
      <w:r w:rsidR="00882BD9">
        <w:rPr>
          <w:color w:val="000000" w:themeColor="text1"/>
        </w:rPr>
        <w:t xml:space="preserve">serted to identify various sections, that is, </w:t>
      </w:r>
      <w:r w:rsidR="002B1B5C">
        <w:rPr>
          <w:color w:val="000000" w:themeColor="text1"/>
        </w:rPr>
        <w:t>Objectives, Methods, Results, Conclusions. The length is 250-350 words.</w:t>
      </w:r>
      <w:r w:rsidR="00340719">
        <w:rPr>
          <w:color w:val="000000" w:themeColor="text1"/>
        </w:rPr>
        <w:t xml:space="preserve"> </w:t>
      </w:r>
    </w:p>
    <w:p w14:paraId="2B1C88EA" w14:textId="3042063E" w:rsidR="00340719" w:rsidRDefault="00340719" w:rsidP="00E60F95">
      <w:pPr>
        <w:rPr>
          <w:color w:val="000000" w:themeColor="text1"/>
        </w:rPr>
      </w:pPr>
      <w:r>
        <w:t xml:space="preserve">The Abstract should reflect the entire document and summarize the research and findings in your </w:t>
      </w:r>
      <w:r w:rsidR="00986F00">
        <w:t>study</w:t>
      </w:r>
      <w:r>
        <w:t xml:space="preserve">. Ideally, the Abstract will be relatively brief and information dense but should cover the following: (1) </w:t>
      </w:r>
      <w:r w:rsidR="00986F00">
        <w:t xml:space="preserve">problem and </w:t>
      </w:r>
      <w:r>
        <w:t xml:space="preserve">purpose of the study, (2) current approaches to problem and gaps in the literature, (3) </w:t>
      </w:r>
      <w:r w:rsidR="00986F00">
        <w:t>research</w:t>
      </w:r>
      <w:r>
        <w:t xml:space="preserve"> questions, (4) methodology used including population, (5) main findings, and (6) main conclusions.</w:t>
      </w:r>
      <w:r w:rsidR="00C6590A">
        <w:t xml:space="preserve"> </w:t>
      </w:r>
      <w:r w:rsidR="00C6590A" w:rsidRPr="00BB5AD2">
        <w:t>The text is double-spaced. There must be no additional space before or after titles and headings</w:t>
      </w:r>
      <w:r w:rsidR="00C6590A" w:rsidRPr="008C5395">
        <w:rPr>
          <w:b/>
          <w:bCs/>
        </w:rPr>
        <w:t>.</w:t>
      </w:r>
    </w:p>
    <w:p w14:paraId="3ACF19C2" w14:textId="6EECF5EB" w:rsidR="00852F29" w:rsidRPr="00CE3131" w:rsidRDefault="00852F29" w:rsidP="002B1B5C">
      <w:pPr>
        <w:rPr>
          <w:color w:val="FF0000"/>
        </w:rPr>
      </w:pPr>
      <w:r w:rsidRPr="002B1B5C">
        <w:rPr>
          <w:b/>
          <w:bCs/>
          <w:i/>
          <w:iCs/>
          <w:color w:val="000000" w:themeColor="text1"/>
        </w:rPr>
        <w:t>Keywords</w:t>
      </w:r>
      <w:r w:rsidRPr="00CE3131">
        <w:rPr>
          <w:color w:val="000000" w:themeColor="text1"/>
        </w:rPr>
        <w:t xml:space="preserve">: </w:t>
      </w:r>
      <w:r>
        <w:rPr>
          <w:color w:val="000000" w:themeColor="text1"/>
        </w:rPr>
        <w:t>&lt;indented, in italics, words in lowercase except proper nouns</w:t>
      </w:r>
      <w:r w:rsidR="006A6698">
        <w:rPr>
          <w:color w:val="000000" w:themeColor="text1"/>
        </w:rPr>
        <w:t>; no punctuation</w:t>
      </w:r>
      <w:r>
        <w:rPr>
          <w:color w:val="000000" w:themeColor="text1"/>
        </w:rPr>
        <w:t>&gt;</w:t>
      </w:r>
    </w:p>
    <w:p w14:paraId="3DD9862D" w14:textId="77777777" w:rsidR="000C2DC6" w:rsidRDefault="000C2DC6" w:rsidP="000C2DC6"/>
    <w:p w14:paraId="7869B46A" w14:textId="77777777" w:rsidR="000C2DC6" w:rsidRPr="00E04F8C" w:rsidRDefault="000C2DC6" w:rsidP="000C2DC6"/>
    <w:p w14:paraId="072B2922" w14:textId="77777777" w:rsidR="003C4599" w:rsidRDefault="003C4599" w:rsidP="002B1B5C">
      <w:pPr>
        <w:ind w:firstLine="0"/>
      </w:pPr>
    </w:p>
    <w:p w14:paraId="7AD6B158" w14:textId="32ABE2DE" w:rsidR="0054069F" w:rsidRDefault="0054069F" w:rsidP="0054069F">
      <w:pPr>
        <w:pStyle w:val="Heading1"/>
        <w:ind w:firstLine="0"/>
      </w:pPr>
      <w:bookmarkStart w:id="5" w:name="_Toc192495578"/>
      <w:r>
        <w:lastRenderedPageBreak/>
        <w:t>DEDICATION</w:t>
      </w:r>
      <w:bookmarkEnd w:id="5"/>
    </w:p>
    <w:bookmarkEnd w:id="4"/>
    <w:p w14:paraId="6130DB65" w14:textId="12B2A3E0" w:rsidR="000377A0" w:rsidRDefault="00156760" w:rsidP="000377A0">
      <w:r>
        <w:rPr>
          <w:rFonts w:eastAsia="Times New Roman"/>
        </w:rPr>
        <w:t>Text begins here.</w:t>
      </w:r>
      <w:r w:rsidR="007067C1" w:rsidRPr="00D23501">
        <w:rPr>
          <w:rFonts w:eastAsia="Times New Roman"/>
        </w:rPr>
        <w:t xml:space="preserve"> </w:t>
      </w:r>
      <w:r w:rsidR="000377A0" w:rsidRPr="0073205C">
        <w:t xml:space="preserve">The </w:t>
      </w:r>
      <w:r w:rsidR="00820BDE">
        <w:t>D</w:t>
      </w:r>
      <w:r w:rsidR="000377A0" w:rsidRPr="0073205C">
        <w:t>edication page is optional</w:t>
      </w:r>
      <w:r w:rsidR="000377A0">
        <w:t xml:space="preserve">, </w:t>
      </w:r>
      <w:r w:rsidR="000377A0" w:rsidRPr="0073205C">
        <w:t xml:space="preserve">follows the </w:t>
      </w:r>
      <w:r w:rsidR="000377A0">
        <w:t>A</w:t>
      </w:r>
      <w:r w:rsidR="000377A0" w:rsidRPr="0073205C">
        <w:t>bstract page</w:t>
      </w:r>
      <w:r w:rsidR="000377A0">
        <w:t>, and should be one page in length</w:t>
      </w:r>
      <w:r w:rsidR="000377A0" w:rsidRPr="0073205C">
        <w:t>. The title DEDICATION is capitalized and centered at the top of the page</w:t>
      </w:r>
      <w:r w:rsidR="000377A0">
        <w:t xml:space="preserve">. </w:t>
      </w:r>
      <w:r w:rsidR="000377A0" w:rsidRPr="0073205C">
        <w:t>Use the same margins</w:t>
      </w:r>
      <w:r w:rsidR="000377A0">
        <w:t xml:space="preserve">, </w:t>
      </w:r>
      <w:r w:rsidR="000377A0" w:rsidRPr="0073205C">
        <w:t>font style</w:t>
      </w:r>
      <w:r w:rsidR="000377A0">
        <w:t>,</w:t>
      </w:r>
      <w:r w:rsidR="000377A0" w:rsidRPr="0073205C">
        <w:t xml:space="preserve"> and size as used in the </w:t>
      </w:r>
      <w:r w:rsidR="000377A0">
        <w:t>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Default="00017B0A" w:rsidP="0054069F">
      <w:pPr>
        <w:pStyle w:val="Heading1"/>
      </w:pPr>
      <w:bookmarkStart w:id="6" w:name="_Toc47712097"/>
      <w:bookmarkStart w:id="7" w:name="_Toc48769964"/>
      <w:bookmarkStart w:id="8" w:name="_Toc192495579"/>
      <w:bookmarkStart w:id="9" w:name="_Hlk54018505"/>
      <w:r>
        <w:lastRenderedPageBreak/>
        <w:t>ACKNOWLEDGMENTS</w:t>
      </w:r>
      <w:bookmarkEnd w:id="6"/>
      <w:bookmarkEnd w:id="7"/>
      <w:bookmarkEnd w:id="8"/>
    </w:p>
    <w:bookmarkEnd w:id="9"/>
    <w:p w14:paraId="4B66128A" w14:textId="77777777" w:rsidR="00820BDE" w:rsidRDefault="00156760" w:rsidP="00820BDE">
      <w:pPr>
        <w:rPr>
          <w:rFonts w:eastAsia="Times New Roman"/>
        </w:rPr>
      </w:pPr>
      <w:r>
        <w:rPr>
          <w:rFonts w:eastAsia="Times New Roman"/>
        </w:rPr>
        <w:t>Text begins here</w:t>
      </w:r>
      <w:r w:rsidR="00C824FF">
        <w:rPr>
          <w:rFonts w:eastAsia="Times New Roman"/>
        </w:rPr>
        <w:t xml:space="preserve"> (ideally one page)</w:t>
      </w:r>
      <w:r>
        <w:rPr>
          <w:rFonts w:eastAsia="Times New Roman"/>
        </w:rPr>
        <w:t>.</w:t>
      </w:r>
      <w:r w:rsidR="007067C1">
        <w:rPr>
          <w:rFonts w:eastAsia="Times New Roman"/>
        </w:rPr>
        <w:t xml:space="preserve"> </w:t>
      </w:r>
      <w:r w:rsidR="00820BDE" w:rsidRPr="0073205C">
        <w:t xml:space="preserve">The </w:t>
      </w:r>
      <w:r w:rsidR="00820BDE">
        <w:t>Acknowledgements</w:t>
      </w:r>
      <w:r w:rsidR="00820BDE" w:rsidRPr="0073205C">
        <w:t xml:space="preserve"> page is optional</w:t>
      </w:r>
      <w:r w:rsidR="00820BDE">
        <w:t>,</w:t>
      </w:r>
      <w:r w:rsidR="00820BDE" w:rsidRPr="0073205C">
        <w:t xml:space="preserve"> follows the </w:t>
      </w:r>
      <w:r w:rsidR="00820BDE">
        <w:t>Dedication</w:t>
      </w:r>
      <w:r w:rsidR="00820BDE" w:rsidRPr="0073205C">
        <w:t xml:space="preserve"> page</w:t>
      </w:r>
      <w:r w:rsidR="00820BDE">
        <w:t>, should be one page in length</w:t>
      </w:r>
      <w:r w:rsidR="00820BDE" w:rsidRPr="0073205C">
        <w:t xml:space="preserve">. The title </w:t>
      </w:r>
      <w:r w:rsidR="00820BDE">
        <w:t>ACKNOWLEDGEMENTS</w:t>
      </w:r>
      <w:r w:rsidR="00820BDE" w:rsidRPr="0073205C">
        <w:t xml:space="preserve"> is capitalized and centered at the top of the page</w:t>
      </w:r>
      <w:r w:rsidR="00820BDE">
        <w:t xml:space="preserve">. </w:t>
      </w:r>
      <w:r w:rsidR="00820BDE" w:rsidRPr="0073205C">
        <w:t>Use the same margins</w:t>
      </w:r>
      <w:r w:rsidR="00820BDE">
        <w:t xml:space="preserve">, </w:t>
      </w:r>
      <w:r w:rsidR="00820BDE" w:rsidRPr="0073205C">
        <w:t>font style</w:t>
      </w:r>
      <w:r w:rsidR="00820BDE">
        <w:t>,</w:t>
      </w:r>
      <w:r w:rsidR="00820BDE" w:rsidRPr="0073205C">
        <w:t xml:space="preserve"> and size as used in the </w:t>
      </w:r>
      <w:r w:rsidR="00820BDE">
        <w:t>rest of the document</w:t>
      </w:r>
      <w:r w:rsidR="00820BDE">
        <w:rPr>
          <w:rFonts w:eastAsia="Times New Roman"/>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Default="00B7192F" w:rsidP="00B7192F">
      <w:pPr>
        <w:pStyle w:val="Heading1"/>
      </w:pPr>
      <w:bookmarkStart w:id="10" w:name="_Toc192495580"/>
      <w:r>
        <w:lastRenderedPageBreak/>
        <w:t>TABLE OF CONTENTS</w:t>
      </w:r>
      <w:bookmarkEnd w:id="10"/>
    </w:p>
    <w:p w14:paraId="59584C33" w14:textId="54A6C968" w:rsidR="00BD4489" w:rsidRPr="00BD4489" w:rsidRDefault="00BD4489" w:rsidP="00572564">
      <w:pPr>
        <w:jc w:val="right"/>
      </w:pPr>
      <w:r>
        <w:tab/>
      </w:r>
      <w:r>
        <w:tab/>
      </w:r>
      <w:r>
        <w:tab/>
      </w:r>
      <w:r>
        <w:tab/>
      </w:r>
      <w:r>
        <w:tab/>
      </w:r>
      <w:r>
        <w:tab/>
      </w:r>
      <w:r>
        <w:tab/>
      </w:r>
      <w:r>
        <w:tab/>
      </w:r>
      <w:r>
        <w:tab/>
      </w:r>
      <w:r>
        <w:tab/>
        <w:t xml:space="preserve">    </w:t>
      </w:r>
      <w:r w:rsidR="00572564">
        <w:t>P</w:t>
      </w:r>
      <w:r w:rsidR="00EC6243">
        <w:t>age</w:t>
      </w:r>
    </w:p>
    <w:p w14:paraId="20C4518A" w14:textId="2B47745A" w:rsidR="006F06A4" w:rsidRDefault="00B7192F" w:rsidP="00DC264B">
      <w:pPr>
        <w:pStyle w:val="TOC1"/>
        <w:rPr>
          <w:rFonts w:asciiTheme="minorHAnsi" w:eastAsiaTheme="minorEastAsia" w:hAnsiTheme="minorHAnsi" w:cstheme="minorBidi"/>
          <w:sz w:val="22"/>
          <w:szCs w:val="22"/>
        </w:rPr>
      </w:pPr>
      <w:r>
        <w:fldChar w:fldCharType="begin"/>
      </w:r>
      <w:r>
        <w:instrText xml:space="preserve"> TOC \o "1-4" \h \z \u </w:instrText>
      </w:r>
      <w:r>
        <w:fldChar w:fldCharType="separate"/>
      </w:r>
      <w:hyperlink w:anchor="_Toc192495577" w:history="1">
        <w:r w:rsidR="006F06A4" w:rsidRPr="007E6A3D">
          <w:rPr>
            <w:rStyle w:val="Hyperlink"/>
          </w:rPr>
          <w:t>ABSTRACT</w:t>
        </w:r>
        <w:r w:rsidR="006F06A4">
          <w:rPr>
            <w:webHidden/>
          </w:rPr>
          <w:tab/>
        </w:r>
        <w:r w:rsidR="006F06A4">
          <w:rPr>
            <w:webHidden/>
          </w:rPr>
          <w:fldChar w:fldCharType="begin"/>
        </w:r>
        <w:r w:rsidR="006F06A4">
          <w:rPr>
            <w:webHidden/>
          </w:rPr>
          <w:instrText xml:space="preserve"> PAGEREF _Toc192495577 \h </w:instrText>
        </w:r>
        <w:r w:rsidR="006F06A4">
          <w:rPr>
            <w:webHidden/>
          </w:rPr>
        </w:r>
        <w:r w:rsidR="006F06A4">
          <w:rPr>
            <w:webHidden/>
          </w:rPr>
          <w:fldChar w:fldCharType="separate"/>
        </w:r>
        <w:r w:rsidR="006F06A4">
          <w:rPr>
            <w:webHidden/>
          </w:rPr>
          <w:t>iii</w:t>
        </w:r>
        <w:r w:rsidR="006F06A4">
          <w:rPr>
            <w:webHidden/>
          </w:rPr>
          <w:fldChar w:fldCharType="end"/>
        </w:r>
      </w:hyperlink>
    </w:p>
    <w:p w14:paraId="2678CF5C" w14:textId="19821A07" w:rsidR="006F06A4" w:rsidRDefault="006F06A4" w:rsidP="00DC264B">
      <w:pPr>
        <w:pStyle w:val="TOC1"/>
        <w:rPr>
          <w:rFonts w:asciiTheme="minorHAnsi" w:eastAsiaTheme="minorEastAsia" w:hAnsiTheme="minorHAnsi" w:cstheme="minorBidi"/>
          <w:sz w:val="22"/>
          <w:szCs w:val="22"/>
        </w:rPr>
      </w:pPr>
      <w:hyperlink w:anchor="_Toc192495578" w:history="1">
        <w:r w:rsidRPr="007E6A3D">
          <w:rPr>
            <w:rStyle w:val="Hyperlink"/>
          </w:rPr>
          <w:t>DEDICATION</w:t>
        </w:r>
        <w:r>
          <w:rPr>
            <w:webHidden/>
          </w:rPr>
          <w:tab/>
        </w:r>
        <w:r>
          <w:rPr>
            <w:webHidden/>
          </w:rPr>
          <w:fldChar w:fldCharType="begin"/>
        </w:r>
        <w:r>
          <w:rPr>
            <w:webHidden/>
          </w:rPr>
          <w:instrText xml:space="preserve"> PAGEREF _Toc192495578 \h </w:instrText>
        </w:r>
        <w:r>
          <w:rPr>
            <w:webHidden/>
          </w:rPr>
        </w:r>
        <w:r>
          <w:rPr>
            <w:webHidden/>
          </w:rPr>
          <w:fldChar w:fldCharType="separate"/>
        </w:r>
        <w:r>
          <w:rPr>
            <w:webHidden/>
          </w:rPr>
          <w:t>iv</w:t>
        </w:r>
        <w:r>
          <w:rPr>
            <w:webHidden/>
          </w:rPr>
          <w:fldChar w:fldCharType="end"/>
        </w:r>
      </w:hyperlink>
    </w:p>
    <w:p w14:paraId="03B7C70E" w14:textId="225CADF7" w:rsidR="006F06A4" w:rsidRDefault="006F06A4" w:rsidP="00DC264B">
      <w:pPr>
        <w:pStyle w:val="TOC1"/>
        <w:rPr>
          <w:rFonts w:asciiTheme="minorHAnsi" w:eastAsiaTheme="minorEastAsia" w:hAnsiTheme="minorHAnsi" w:cstheme="minorBidi"/>
          <w:sz w:val="22"/>
          <w:szCs w:val="22"/>
        </w:rPr>
      </w:pPr>
      <w:hyperlink w:anchor="_Toc192495579" w:history="1">
        <w:r w:rsidRPr="007E6A3D">
          <w:rPr>
            <w:rStyle w:val="Hyperlink"/>
          </w:rPr>
          <w:t>ACKNOWLEDGMENTS</w:t>
        </w:r>
        <w:r>
          <w:rPr>
            <w:webHidden/>
          </w:rPr>
          <w:tab/>
        </w:r>
        <w:r>
          <w:rPr>
            <w:webHidden/>
          </w:rPr>
          <w:fldChar w:fldCharType="begin"/>
        </w:r>
        <w:r>
          <w:rPr>
            <w:webHidden/>
          </w:rPr>
          <w:instrText xml:space="preserve"> PAGEREF _Toc192495579 \h </w:instrText>
        </w:r>
        <w:r>
          <w:rPr>
            <w:webHidden/>
          </w:rPr>
        </w:r>
        <w:r>
          <w:rPr>
            <w:webHidden/>
          </w:rPr>
          <w:fldChar w:fldCharType="separate"/>
        </w:r>
        <w:r>
          <w:rPr>
            <w:webHidden/>
          </w:rPr>
          <w:t>v</w:t>
        </w:r>
        <w:r>
          <w:rPr>
            <w:webHidden/>
          </w:rPr>
          <w:fldChar w:fldCharType="end"/>
        </w:r>
      </w:hyperlink>
    </w:p>
    <w:p w14:paraId="3C5C1444" w14:textId="07D36174" w:rsidR="006F06A4" w:rsidRDefault="006F06A4" w:rsidP="00DC264B">
      <w:pPr>
        <w:pStyle w:val="TOC1"/>
        <w:rPr>
          <w:rFonts w:asciiTheme="minorHAnsi" w:eastAsiaTheme="minorEastAsia" w:hAnsiTheme="minorHAnsi" w:cstheme="minorBidi"/>
          <w:sz w:val="22"/>
          <w:szCs w:val="22"/>
        </w:rPr>
      </w:pPr>
      <w:hyperlink w:anchor="_Toc192495580" w:history="1">
        <w:r w:rsidRPr="007E6A3D">
          <w:rPr>
            <w:rStyle w:val="Hyperlink"/>
          </w:rPr>
          <w:t>TABLE OF CONTENTS</w:t>
        </w:r>
        <w:r>
          <w:rPr>
            <w:webHidden/>
          </w:rPr>
          <w:tab/>
        </w:r>
        <w:r>
          <w:rPr>
            <w:webHidden/>
          </w:rPr>
          <w:fldChar w:fldCharType="begin"/>
        </w:r>
        <w:r>
          <w:rPr>
            <w:webHidden/>
          </w:rPr>
          <w:instrText xml:space="preserve"> PAGEREF _Toc192495580 \h </w:instrText>
        </w:r>
        <w:r>
          <w:rPr>
            <w:webHidden/>
          </w:rPr>
        </w:r>
        <w:r>
          <w:rPr>
            <w:webHidden/>
          </w:rPr>
          <w:fldChar w:fldCharType="separate"/>
        </w:r>
        <w:r>
          <w:rPr>
            <w:webHidden/>
          </w:rPr>
          <w:t>vi</w:t>
        </w:r>
        <w:r>
          <w:rPr>
            <w:webHidden/>
          </w:rPr>
          <w:fldChar w:fldCharType="end"/>
        </w:r>
      </w:hyperlink>
    </w:p>
    <w:p w14:paraId="338246AD" w14:textId="534E8D4B" w:rsidR="006F06A4" w:rsidRDefault="006F06A4" w:rsidP="00DC264B">
      <w:pPr>
        <w:pStyle w:val="TOC1"/>
        <w:rPr>
          <w:rFonts w:asciiTheme="minorHAnsi" w:eastAsiaTheme="minorEastAsia" w:hAnsiTheme="minorHAnsi" w:cstheme="minorBidi"/>
          <w:sz w:val="22"/>
          <w:szCs w:val="22"/>
        </w:rPr>
      </w:pPr>
      <w:hyperlink w:anchor="_Toc192495581" w:history="1">
        <w:r w:rsidRPr="007E6A3D">
          <w:rPr>
            <w:rStyle w:val="Hyperlink"/>
          </w:rPr>
          <w:t>LIST OF FIGURES</w:t>
        </w:r>
        <w:r>
          <w:rPr>
            <w:webHidden/>
          </w:rPr>
          <w:tab/>
        </w:r>
        <w:r>
          <w:rPr>
            <w:webHidden/>
          </w:rPr>
          <w:fldChar w:fldCharType="begin"/>
        </w:r>
        <w:r>
          <w:rPr>
            <w:webHidden/>
          </w:rPr>
          <w:instrText xml:space="preserve"> PAGEREF _Toc192495581 \h </w:instrText>
        </w:r>
        <w:r>
          <w:rPr>
            <w:webHidden/>
          </w:rPr>
        </w:r>
        <w:r>
          <w:rPr>
            <w:webHidden/>
          </w:rPr>
          <w:fldChar w:fldCharType="separate"/>
        </w:r>
        <w:r>
          <w:rPr>
            <w:webHidden/>
          </w:rPr>
          <w:t>viii</w:t>
        </w:r>
        <w:r>
          <w:rPr>
            <w:webHidden/>
          </w:rPr>
          <w:fldChar w:fldCharType="end"/>
        </w:r>
      </w:hyperlink>
    </w:p>
    <w:p w14:paraId="7EC58DA1" w14:textId="71C7D0E5" w:rsidR="00DC264B" w:rsidRPr="00DC264B" w:rsidRDefault="006F06A4" w:rsidP="00DC264B">
      <w:pPr>
        <w:pStyle w:val="TOC1"/>
        <w:rPr>
          <w:color w:val="0000FF"/>
          <w:u w:val="single"/>
        </w:rPr>
      </w:pPr>
      <w:hyperlink w:anchor="_Toc192495582" w:history="1">
        <w:r w:rsidRPr="007E6A3D">
          <w:rPr>
            <w:rStyle w:val="Hyperlink"/>
          </w:rPr>
          <w:t>LIST OF TABLES</w:t>
        </w:r>
        <w:r>
          <w:rPr>
            <w:webHidden/>
          </w:rPr>
          <w:tab/>
        </w:r>
        <w:r>
          <w:rPr>
            <w:webHidden/>
          </w:rPr>
          <w:fldChar w:fldCharType="begin"/>
        </w:r>
        <w:r>
          <w:rPr>
            <w:webHidden/>
          </w:rPr>
          <w:instrText xml:space="preserve"> PAGEREF _Toc192495582 \h </w:instrText>
        </w:r>
        <w:r>
          <w:rPr>
            <w:webHidden/>
          </w:rPr>
        </w:r>
        <w:r>
          <w:rPr>
            <w:webHidden/>
          </w:rPr>
          <w:fldChar w:fldCharType="separate"/>
        </w:r>
        <w:r>
          <w:rPr>
            <w:webHidden/>
          </w:rPr>
          <w:t>ix</w:t>
        </w:r>
        <w:r>
          <w:rPr>
            <w:webHidden/>
          </w:rPr>
          <w:fldChar w:fldCharType="end"/>
        </w:r>
      </w:hyperlink>
    </w:p>
    <w:p w14:paraId="0F734ECF" w14:textId="762FD33D" w:rsidR="00DC264B" w:rsidRPr="00DC264B" w:rsidRDefault="00DC264B" w:rsidP="00DC264B">
      <w:pPr>
        <w:ind w:firstLine="0"/>
      </w:pPr>
      <w:r>
        <w:t>CHAPTER</w:t>
      </w:r>
    </w:p>
    <w:p w14:paraId="10F4687E" w14:textId="034EABF5" w:rsidR="006F06A4" w:rsidRDefault="00DC264B" w:rsidP="00DC264B">
      <w:pPr>
        <w:pStyle w:val="TOC1"/>
        <w:rPr>
          <w:rFonts w:asciiTheme="minorHAnsi" w:eastAsiaTheme="minorEastAsia" w:hAnsiTheme="minorHAnsi" w:cstheme="minorBidi"/>
          <w:sz w:val="22"/>
          <w:szCs w:val="22"/>
        </w:rPr>
      </w:pPr>
      <w:r w:rsidRPr="00DC264B">
        <w:rPr>
          <w:rStyle w:val="Hyperlink"/>
          <w:color w:val="auto"/>
          <w:u w:val="none"/>
        </w:rPr>
        <w:t xml:space="preserve">I     </w:t>
      </w:r>
      <w:hyperlink w:anchor="_Toc192495583" w:history="1">
        <w:r w:rsidR="006F06A4" w:rsidRPr="007E6A3D">
          <w:rPr>
            <w:rStyle w:val="Hyperlink"/>
          </w:rPr>
          <w:t>INTRODUCTION</w:t>
        </w:r>
        <w:r w:rsidR="006F06A4">
          <w:rPr>
            <w:webHidden/>
          </w:rPr>
          <w:tab/>
        </w:r>
        <w:r w:rsidR="006F06A4">
          <w:rPr>
            <w:webHidden/>
          </w:rPr>
          <w:fldChar w:fldCharType="begin"/>
        </w:r>
        <w:r w:rsidR="006F06A4">
          <w:rPr>
            <w:webHidden/>
          </w:rPr>
          <w:instrText xml:space="preserve"> PAGEREF _Toc192495583 \h </w:instrText>
        </w:r>
        <w:r w:rsidR="006F06A4">
          <w:rPr>
            <w:webHidden/>
          </w:rPr>
        </w:r>
        <w:r w:rsidR="006F06A4">
          <w:rPr>
            <w:webHidden/>
          </w:rPr>
          <w:fldChar w:fldCharType="separate"/>
        </w:r>
        <w:r w:rsidR="006F06A4">
          <w:rPr>
            <w:webHidden/>
          </w:rPr>
          <w:t>1</w:t>
        </w:r>
        <w:r w:rsidR="006F06A4">
          <w:rPr>
            <w:webHidden/>
          </w:rPr>
          <w:fldChar w:fldCharType="end"/>
        </w:r>
      </w:hyperlink>
    </w:p>
    <w:p w14:paraId="0B597707" w14:textId="6645644B" w:rsidR="006F06A4" w:rsidRDefault="006F06A4">
      <w:pPr>
        <w:pStyle w:val="TOC2"/>
        <w:rPr>
          <w:rFonts w:asciiTheme="minorHAnsi" w:eastAsiaTheme="minorEastAsia" w:hAnsiTheme="minorHAnsi" w:cstheme="minorBidi"/>
          <w:iCs w:val="0"/>
          <w:sz w:val="22"/>
          <w:szCs w:val="22"/>
        </w:rPr>
      </w:pPr>
      <w:hyperlink w:anchor="_Toc192495584" w:history="1">
        <w:r w:rsidRPr="007E6A3D">
          <w:rPr>
            <w:rStyle w:val="Hyperlink"/>
          </w:rPr>
          <w:t>Overview/Background</w:t>
        </w:r>
        <w:r>
          <w:rPr>
            <w:webHidden/>
          </w:rPr>
          <w:tab/>
        </w:r>
        <w:r>
          <w:rPr>
            <w:webHidden/>
          </w:rPr>
          <w:fldChar w:fldCharType="begin"/>
        </w:r>
        <w:r>
          <w:rPr>
            <w:webHidden/>
          </w:rPr>
          <w:instrText xml:space="preserve"> PAGEREF _Toc192495584 \h </w:instrText>
        </w:r>
        <w:r>
          <w:rPr>
            <w:webHidden/>
          </w:rPr>
        </w:r>
        <w:r>
          <w:rPr>
            <w:webHidden/>
          </w:rPr>
          <w:fldChar w:fldCharType="separate"/>
        </w:r>
        <w:r>
          <w:rPr>
            <w:webHidden/>
          </w:rPr>
          <w:t>1</w:t>
        </w:r>
        <w:r>
          <w:rPr>
            <w:webHidden/>
          </w:rPr>
          <w:fldChar w:fldCharType="end"/>
        </w:r>
      </w:hyperlink>
    </w:p>
    <w:p w14:paraId="02380570" w14:textId="75F804B8" w:rsidR="006F06A4" w:rsidRDefault="006F06A4">
      <w:pPr>
        <w:pStyle w:val="TOC2"/>
        <w:rPr>
          <w:rFonts w:asciiTheme="minorHAnsi" w:eastAsiaTheme="minorEastAsia" w:hAnsiTheme="minorHAnsi" w:cstheme="minorBidi"/>
          <w:iCs w:val="0"/>
          <w:sz w:val="22"/>
          <w:szCs w:val="22"/>
        </w:rPr>
      </w:pPr>
      <w:hyperlink w:anchor="_Toc192495585" w:history="1">
        <w:r w:rsidRPr="007E6A3D">
          <w:rPr>
            <w:rStyle w:val="Hyperlink"/>
          </w:rPr>
          <w:t>Statement of the Problem</w:t>
        </w:r>
        <w:r>
          <w:rPr>
            <w:webHidden/>
          </w:rPr>
          <w:tab/>
        </w:r>
        <w:r>
          <w:rPr>
            <w:webHidden/>
          </w:rPr>
          <w:fldChar w:fldCharType="begin"/>
        </w:r>
        <w:r>
          <w:rPr>
            <w:webHidden/>
          </w:rPr>
          <w:instrText xml:space="preserve"> PAGEREF _Toc192495585 \h </w:instrText>
        </w:r>
        <w:r>
          <w:rPr>
            <w:webHidden/>
          </w:rPr>
        </w:r>
        <w:r>
          <w:rPr>
            <w:webHidden/>
          </w:rPr>
          <w:fldChar w:fldCharType="separate"/>
        </w:r>
        <w:r>
          <w:rPr>
            <w:webHidden/>
          </w:rPr>
          <w:t>3</w:t>
        </w:r>
        <w:r>
          <w:rPr>
            <w:webHidden/>
          </w:rPr>
          <w:fldChar w:fldCharType="end"/>
        </w:r>
      </w:hyperlink>
    </w:p>
    <w:p w14:paraId="3A354E83" w14:textId="0F8A3E31" w:rsidR="006F06A4" w:rsidRDefault="006F06A4">
      <w:pPr>
        <w:pStyle w:val="TOC2"/>
        <w:rPr>
          <w:rFonts w:asciiTheme="minorHAnsi" w:eastAsiaTheme="minorEastAsia" w:hAnsiTheme="minorHAnsi" w:cstheme="minorBidi"/>
          <w:iCs w:val="0"/>
          <w:sz w:val="22"/>
          <w:szCs w:val="22"/>
        </w:rPr>
      </w:pPr>
      <w:hyperlink w:anchor="_Toc192495586" w:history="1">
        <w:r w:rsidRPr="007E6A3D">
          <w:rPr>
            <w:rStyle w:val="Hyperlink"/>
          </w:rPr>
          <w:t>Purpose of the Study</w:t>
        </w:r>
        <w:r>
          <w:rPr>
            <w:webHidden/>
          </w:rPr>
          <w:tab/>
        </w:r>
        <w:r>
          <w:rPr>
            <w:webHidden/>
          </w:rPr>
          <w:fldChar w:fldCharType="begin"/>
        </w:r>
        <w:r>
          <w:rPr>
            <w:webHidden/>
          </w:rPr>
          <w:instrText xml:space="preserve"> PAGEREF _Toc192495586 \h </w:instrText>
        </w:r>
        <w:r>
          <w:rPr>
            <w:webHidden/>
          </w:rPr>
        </w:r>
        <w:r>
          <w:rPr>
            <w:webHidden/>
          </w:rPr>
          <w:fldChar w:fldCharType="separate"/>
        </w:r>
        <w:r>
          <w:rPr>
            <w:webHidden/>
          </w:rPr>
          <w:t>4</w:t>
        </w:r>
        <w:r>
          <w:rPr>
            <w:webHidden/>
          </w:rPr>
          <w:fldChar w:fldCharType="end"/>
        </w:r>
      </w:hyperlink>
    </w:p>
    <w:p w14:paraId="2A11D39B" w14:textId="22A3193B" w:rsidR="006F06A4" w:rsidRDefault="006F06A4">
      <w:pPr>
        <w:pStyle w:val="TOC2"/>
        <w:rPr>
          <w:rFonts w:asciiTheme="minorHAnsi" w:eastAsiaTheme="minorEastAsia" w:hAnsiTheme="minorHAnsi" w:cstheme="minorBidi"/>
          <w:iCs w:val="0"/>
          <w:sz w:val="22"/>
          <w:szCs w:val="22"/>
        </w:rPr>
      </w:pPr>
      <w:hyperlink w:anchor="_Toc192495587" w:history="1">
        <w:r w:rsidRPr="007E6A3D">
          <w:rPr>
            <w:rStyle w:val="Hyperlink"/>
          </w:rPr>
          <w:t>Importance of the Study/Significance of the Study</w:t>
        </w:r>
        <w:r>
          <w:rPr>
            <w:webHidden/>
          </w:rPr>
          <w:tab/>
        </w:r>
        <w:r>
          <w:rPr>
            <w:webHidden/>
          </w:rPr>
          <w:fldChar w:fldCharType="begin"/>
        </w:r>
        <w:r>
          <w:rPr>
            <w:webHidden/>
          </w:rPr>
          <w:instrText xml:space="preserve"> PAGEREF _Toc192495587 \h </w:instrText>
        </w:r>
        <w:r>
          <w:rPr>
            <w:webHidden/>
          </w:rPr>
        </w:r>
        <w:r>
          <w:rPr>
            <w:webHidden/>
          </w:rPr>
          <w:fldChar w:fldCharType="separate"/>
        </w:r>
        <w:r>
          <w:rPr>
            <w:webHidden/>
          </w:rPr>
          <w:t>4</w:t>
        </w:r>
        <w:r>
          <w:rPr>
            <w:webHidden/>
          </w:rPr>
          <w:fldChar w:fldCharType="end"/>
        </w:r>
      </w:hyperlink>
    </w:p>
    <w:p w14:paraId="08EFADE4" w14:textId="14001152" w:rsidR="006F06A4" w:rsidRDefault="006F06A4">
      <w:pPr>
        <w:pStyle w:val="TOC2"/>
        <w:rPr>
          <w:rFonts w:asciiTheme="minorHAnsi" w:eastAsiaTheme="minorEastAsia" w:hAnsiTheme="minorHAnsi" w:cstheme="minorBidi"/>
          <w:iCs w:val="0"/>
          <w:sz w:val="22"/>
          <w:szCs w:val="22"/>
        </w:rPr>
      </w:pPr>
      <w:hyperlink w:anchor="_Toc192495588" w:history="1">
        <w:r w:rsidRPr="007E6A3D">
          <w:rPr>
            <w:rStyle w:val="Hyperlink"/>
          </w:rPr>
          <w:t>Theoretical Framework Overview</w:t>
        </w:r>
        <w:r>
          <w:rPr>
            <w:webHidden/>
          </w:rPr>
          <w:tab/>
        </w:r>
        <w:r>
          <w:rPr>
            <w:webHidden/>
          </w:rPr>
          <w:fldChar w:fldCharType="begin"/>
        </w:r>
        <w:r>
          <w:rPr>
            <w:webHidden/>
          </w:rPr>
          <w:instrText xml:space="preserve"> PAGEREF _Toc192495588 \h </w:instrText>
        </w:r>
        <w:r>
          <w:rPr>
            <w:webHidden/>
          </w:rPr>
        </w:r>
        <w:r>
          <w:rPr>
            <w:webHidden/>
          </w:rPr>
          <w:fldChar w:fldCharType="separate"/>
        </w:r>
        <w:r>
          <w:rPr>
            <w:webHidden/>
          </w:rPr>
          <w:t>5</w:t>
        </w:r>
        <w:r>
          <w:rPr>
            <w:webHidden/>
          </w:rPr>
          <w:fldChar w:fldCharType="end"/>
        </w:r>
      </w:hyperlink>
    </w:p>
    <w:p w14:paraId="6DEEA95D" w14:textId="020D0454" w:rsidR="006F06A4" w:rsidRDefault="006F06A4">
      <w:pPr>
        <w:pStyle w:val="TOC2"/>
        <w:rPr>
          <w:rFonts w:asciiTheme="minorHAnsi" w:eastAsiaTheme="minorEastAsia" w:hAnsiTheme="minorHAnsi" w:cstheme="minorBidi"/>
          <w:iCs w:val="0"/>
          <w:sz w:val="22"/>
          <w:szCs w:val="22"/>
        </w:rPr>
      </w:pPr>
      <w:hyperlink w:anchor="_Toc192495589" w:history="1">
        <w:r w:rsidRPr="007E6A3D">
          <w:rPr>
            <w:rStyle w:val="Hyperlink"/>
          </w:rPr>
          <w:t>Research Questions</w:t>
        </w:r>
        <w:r>
          <w:rPr>
            <w:webHidden/>
          </w:rPr>
          <w:tab/>
        </w:r>
        <w:r>
          <w:rPr>
            <w:webHidden/>
          </w:rPr>
          <w:fldChar w:fldCharType="begin"/>
        </w:r>
        <w:r>
          <w:rPr>
            <w:webHidden/>
          </w:rPr>
          <w:instrText xml:space="preserve"> PAGEREF _Toc192495589 \h </w:instrText>
        </w:r>
        <w:r>
          <w:rPr>
            <w:webHidden/>
          </w:rPr>
        </w:r>
        <w:r>
          <w:rPr>
            <w:webHidden/>
          </w:rPr>
          <w:fldChar w:fldCharType="separate"/>
        </w:r>
        <w:r>
          <w:rPr>
            <w:webHidden/>
          </w:rPr>
          <w:t>6</w:t>
        </w:r>
        <w:r>
          <w:rPr>
            <w:webHidden/>
          </w:rPr>
          <w:fldChar w:fldCharType="end"/>
        </w:r>
      </w:hyperlink>
    </w:p>
    <w:p w14:paraId="77E4550F" w14:textId="705B16A3" w:rsidR="006F06A4" w:rsidRDefault="006F06A4">
      <w:pPr>
        <w:pStyle w:val="TOC2"/>
        <w:rPr>
          <w:rFonts w:asciiTheme="minorHAnsi" w:eastAsiaTheme="minorEastAsia" w:hAnsiTheme="minorHAnsi" w:cstheme="minorBidi"/>
          <w:iCs w:val="0"/>
          <w:sz w:val="22"/>
          <w:szCs w:val="22"/>
        </w:rPr>
      </w:pPr>
      <w:hyperlink w:anchor="_Toc192495590" w:history="1">
        <w:r w:rsidRPr="007E6A3D">
          <w:rPr>
            <w:rStyle w:val="Hyperlink"/>
          </w:rPr>
          <w:t>Limitations and Delimitations</w:t>
        </w:r>
        <w:r>
          <w:rPr>
            <w:webHidden/>
          </w:rPr>
          <w:tab/>
        </w:r>
        <w:r>
          <w:rPr>
            <w:webHidden/>
          </w:rPr>
          <w:fldChar w:fldCharType="begin"/>
        </w:r>
        <w:r>
          <w:rPr>
            <w:webHidden/>
          </w:rPr>
          <w:instrText xml:space="preserve"> PAGEREF _Toc192495590 \h </w:instrText>
        </w:r>
        <w:r>
          <w:rPr>
            <w:webHidden/>
          </w:rPr>
        </w:r>
        <w:r>
          <w:rPr>
            <w:webHidden/>
          </w:rPr>
          <w:fldChar w:fldCharType="separate"/>
        </w:r>
        <w:r>
          <w:rPr>
            <w:webHidden/>
          </w:rPr>
          <w:t>6</w:t>
        </w:r>
        <w:r>
          <w:rPr>
            <w:webHidden/>
          </w:rPr>
          <w:fldChar w:fldCharType="end"/>
        </w:r>
      </w:hyperlink>
    </w:p>
    <w:p w14:paraId="0DA01F75" w14:textId="2474CB14" w:rsidR="006F06A4" w:rsidRDefault="006F06A4">
      <w:pPr>
        <w:pStyle w:val="TOC2"/>
        <w:rPr>
          <w:rFonts w:asciiTheme="minorHAnsi" w:eastAsiaTheme="minorEastAsia" w:hAnsiTheme="minorHAnsi" w:cstheme="minorBidi"/>
          <w:iCs w:val="0"/>
          <w:sz w:val="22"/>
          <w:szCs w:val="22"/>
        </w:rPr>
      </w:pPr>
      <w:hyperlink w:anchor="_Toc192495591" w:history="1">
        <w:r w:rsidRPr="007E6A3D">
          <w:rPr>
            <w:rStyle w:val="Hyperlink"/>
          </w:rPr>
          <w:t>Definition of Terms</w:t>
        </w:r>
        <w:r>
          <w:rPr>
            <w:webHidden/>
          </w:rPr>
          <w:tab/>
        </w:r>
        <w:r>
          <w:rPr>
            <w:webHidden/>
          </w:rPr>
          <w:fldChar w:fldCharType="begin"/>
        </w:r>
        <w:r>
          <w:rPr>
            <w:webHidden/>
          </w:rPr>
          <w:instrText xml:space="preserve"> PAGEREF _Toc192495591 \h </w:instrText>
        </w:r>
        <w:r>
          <w:rPr>
            <w:webHidden/>
          </w:rPr>
        </w:r>
        <w:r>
          <w:rPr>
            <w:webHidden/>
          </w:rPr>
          <w:fldChar w:fldCharType="separate"/>
        </w:r>
        <w:r>
          <w:rPr>
            <w:webHidden/>
          </w:rPr>
          <w:t>7</w:t>
        </w:r>
        <w:r>
          <w:rPr>
            <w:webHidden/>
          </w:rPr>
          <w:fldChar w:fldCharType="end"/>
        </w:r>
      </w:hyperlink>
    </w:p>
    <w:p w14:paraId="52E37A7C" w14:textId="74A4345B" w:rsidR="006F06A4" w:rsidRDefault="006F06A4">
      <w:pPr>
        <w:pStyle w:val="TOC2"/>
        <w:rPr>
          <w:rFonts w:asciiTheme="minorHAnsi" w:eastAsiaTheme="minorEastAsia" w:hAnsiTheme="minorHAnsi" w:cstheme="minorBidi"/>
          <w:iCs w:val="0"/>
          <w:sz w:val="22"/>
          <w:szCs w:val="22"/>
        </w:rPr>
      </w:pPr>
      <w:hyperlink w:anchor="_Toc192495592" w:history="1">
        <w:r w:rsidRPr="007E6A3D">
          <w:rPr>
            <w:rStyle w:val="Hyperlink"/>
          </w:rPr>
          <w:t>Organization of the Study (optional)</w:t>
        </w:r>
        <w:r>
          <w:rPr>
            <w:webHidden/>
          </w:rPr>
          <w:tab/>
        </w:r>
        <w:r>
          <w:rPr>
            <w:webHidden/>
          </w:rPr>
          <w:fldChar w:fldCharType="begin"/>
        </w:r>
        <w:r>
          <w:rPr>
            <w:webHidden/>
          </w:rPr>
          <w:instrText xml:space="preserve"> PAGEREF _Toc192495592 \h </w:instrText>
        </w:r>
        <w:r>
          <w:rPr>
            <w:webHidden/>
          </w:rPr>
        </w:r>
        <w:r>
          <w:rPr>
            <w:webHidden/>
          </w:rPr>
          <w:fldChar w:fldCharType="separate"/>
        </w:r>
        <w:r>
          <w:rPr>
            <w:webHidden/>
          </w:rPr>
          <w:t>8</w:t>
        </w:r>
        <w:r>
          <w:rPr>
            <w:webHidden/>
          </w:rPr>
          <w:fldChar w:fldCharType="end"/>
        </w:r>
      </w:hyperlink>
    </w:p>
    <w:p w14:paraId="7BDEBC9D" w14:textId="34CC91F7" w:rsidR="006F06A4" w:rsidRDefault="006F06A4">
      <w:pPr>
        <w:pStyle w:val="TOC2"/>
        <w:rPr>
          <w:rFonts w:asciiTheme="minorHAnsi" w:eastAsiaTheme="minorEastAsia" w:hAnsiTheme="minorHAnsi" w:cstheme="minorBidi"/>
          <w:iCs w:val="0"/>
          <w:sz w:val="22"/>
          <w:szCs w:val="22"/>
        </w:rPr>
      </w:pPr>
      <w:hyperlink w:anchor="_Toc192495593" w:history="1">
        <w:r w:rsidRPr="007E6A3D">
          <w:rPr>
            <w:rStyle w:val="Hyperlink"/>
          </w:rPr>
          <w:t>Summary</w:t>
        </w:r>
        <w:r>
          <w:rPr>
            <w:webHidden/>
          </w:rPr>
          <w:tab/>
        </w:r>
        <w:r>
          <w:rPr>
            <w:webHidden/>
          </w:rPr>
          <w:fldChar w:fldCharType="begin"/>
        </w:r>
        <w:r>
          <w:rPr>
            <w:webHidden/>
          </w:rPr>
          <w:instrText xml:space="preserve"> PAGEREF _Toc192495593 \h </w:instrText>
        </w:r>
        <w:r>
          <w:rPr>
            <w:webHidden/>
          </w:rPr>
        </w:r>
        <w:r>
          <w:rPr>
            <w:webHidden/>
          </w:rPr>
          <w:fldChar w:fldCharType="separate"/>
        </w:r>
        <w:r>
          <w:rPr>
            <w:webHidden/>
          </w:rPr>
          <w:t>8</w:t>
        </w:r>
        <w:r>
          <w:rPr>
            <w:webHidden/>
          </w:rPr>
          <w:fldChar w:fldCharType="end"/>
        </w:r>
      </w:hyperlink>
      <w:r w:rsidR="00DC264B">
        <w:rPr>
          <w:rStyle w:val="Hyperlink"/>
        </w:rPr>
        <w:br/>
      </w:r>
    </w:p>
    <w:p w14:paraId="2AF6BD83" w14:textId="16A39664" w:rsidR="006F06A4" w:rsidRDefault="00DC264B" w:rsidP="00DC264B">
      <w:pPr>
        <w:pStyle w:val="TOC1"/>
        <w:rPr>
          <w:rFonts w:asciiTheme="minorHAnsi" w:eastAsiaTheme="minorEastAsia" w:hAnsiTheme="minorHAnsi" w:cstheme="minorBidi"/>
          <w:sz w:val="22"/>
          <w:szCs w:val="22"/>
        </w:rPr>
      </w:pPr>
      <w:r w:rsidRPr="00DC264B">
        <w:rPr>
          <w:rStyle w:val="Hyperlink"/>
          <w:color w:val="auto"/>
          <w:u w:val="none"/>
        </w:rPr>
        <w:t xml:space="preserve">II     </w:t>
      </w:r>
      <w:hyperlink w:anchor="_Toc192495594" w:history="1">
        <w:r w:rsidR="006F06A4" w:rsidRPr="007E6A3D">
          <w:rPr>
            <w:rStyle w:val="Hyperlink"/>
          </w:rPr>
          <w:t>LITERATURE REVIEW</w:t>
        </w:r>
        <w:r w:rsidR="006F06A4">
          <w:rPr>
            <w:webHidden/>
          </w:rPr>
          <w:tab/>
        </w:r>
        <w:r w:rsidR="006F06A4">
          <w:rPr>
            <w:webHidden/>
          </w:rPr>
          <w:fldChar w:fldCharType="begin"/>
        </w:r>
        <w:r w:rsidR="006F06A4">
          <w:rPr>
            <w:webHidden/>
          </w:rPr>
          <w:instrText xml:space="preserve"> PAGEREF _Toc192495594 \h </w:instrText>
        </w:r>
        <w:r w:rsidR="006F06A4">
          <w:rPr>
            <w:webHidden/>
          </w:rPr>
        </w:r>
        <w:r w:rsidR="006F06A4">
          <w:rPr>
            <w:webHidden/>
          </w:rPr>
          <w:fldChar w:fldCharType="separate"/>
        </w:r>
        <w:r w:rsidR="006F06A4">
          <w:rPr>
            <w:webHidden/>
          </w:rPr>
          <w:t>9</w:t>
        </w:r>
        <w:r w:rsidR="006F06A4">
          <w:rPr>
            <w:webHidden/>
          </w:rPr>
          <w:fldChar w:fldCharType="end"/>
        </w:r>
      </w:hyperlink>
    </w:p>
    <w:p w14:paraId="56D10269" w14:textId="5A6E7541" w:rsidR="006F06A4" w:rsidRDefault="006F06A4">
      <w:pPr>
        <w:pStyle w:val="TOC2"/>
        <w:rPr>
          <w:rFonts w:asciiTheme="minorHAnsi" w:eastAsiaTheme="minorEastAsia" w:hAnsiTheme="minorHAnsi" w:cstheme="minorBidi"/>
          <w:iCs w:val="0"/>
          <w:sz w:val="22"/>
          <w:szCs w:val="22"/>
        </w:rPr>
      </w:pPr>
      <w:hyperlink w:anchor="_Toc192495595" w:history="1">
        <w:r w:rsidRPr="007E6A3D">
          <w:rPr>
            <w:rStyle w:val="Hyperlink"/>
          </w:rPr>
          <w:t>Topic One</w:t>
        </w:r>
        <w:r>
          <w:rPr>
            <w:webHidden/>
          </w:rPr>
          <w:tab/>
        </w:r>
        <w:r>
          <w:rPr>
            <w:webHidden/>
          </w:rPr>
          <w:fldChar w:fldCharType="begin"/>
        </w:r>
        <w:r>
          <w:rPr>
            <w:webHidden/>
          </w:rPr>
          <w:instrText xml:space="preserve"> PAGEREF _Toc192495595 \h </w:instrText>
        </w:r>
        <w:r>
          <w:rPr>
            <w:webHidden/>
          </w:rPr>
        </w:r>
        <w:r>
          <w:rPr>
            <w:webHidden/>
          </w:rPr>
          <w:fldChar w:fldCharType="separate"/>
        </w:r>
        <w:r>
          <w:rPr>
            <w:webHidden/>
          </w:rPr>
          <w:t>11</w:t>
        </w:r>
        <w:r>
          <w:rPr>
            <w:webHidden/>
          </w:rPr>
          <w:fldChar w:fldCharType="end"/>
        </w:r>
      </w:hyperlink>
    </w:p>
    <w:p w14:paraId="2B565C59" w14:textId="3333E56F" w:rsidR="006F06A4" w:rsidRDefault="006F06A4">
      <w:pPr>
        <w:pStyle w:val="TOC2"/>
        <w:rPr>
          <w:rFonts w:asciiTheme="minorHAnsi" w:eastAsiaTheme="minorEastAsia" w:hAnsiTheme="minorHAnsi" w:cstheme="minorBidi"/>
          <w:iCs w:val="0"/>
          <w:sz w:val="22"/>
          <w:szCs w:val="22"/>
        </w:rPr>
      </w:pPr>
      <w:hyperlink w:anchor="_Toc192495596" w:history="1">
        <w:r w:rsidRPr="007E6A3D">
          <w:rPr>
            <w:rStyle w:val="Hyperlink"/>
          </w:rPr>
          <w:t>Topic Two</w:t>
        </w:r>
        <w:r>
          <w:rPr>
            <w:webHidden/>
          </w:rPr>
          <w:tab/>
        </w:r>
        <w:r>
          <w:rPr>
            <w:webHidden/>
          </w:rPr>
          <w:fldChar w:fldCharType="begin"/>
        </w:r>
        <w:r>
          <w:rPr>
            <w:webHidden/>
          </w:rPr>
          <w:instrText xml:space="preserve"> PAGEREF _Toc192495596 \h </w:instrText>
        </w:r>
        <w:r>
          <w:rPr>
            <w:webHidden/>
          </w:rPr>
        </w:r>
        <w:r>
          <w:rPr>
            <w:webHidden/>
          </w:rPr>
          <w:fldChar w:fldCharType="separate"/>
        </w:r>
        <w:r>
          <w:rPr>
            <w:webHidden/>
          </w:rPr>
          <w:t>11</w:t>
        </w:r>
        <w:r>
          <w:rPr>
            <w:webHidden/>
          </w:rPr>
          <w:fldChar w:fldCharType="end"/>
        </w:r>
      </w:hyperlink>
    </w:p>
    <w:p w14:paraId="2B2192E2" w14:textId="1CCD45EF" w:rsidR="006F06A4" w:rsidRDefault="006F06A4">
      <w:pPr>
        <w:pStyle w:val="TOC2"/>
        <w:rPr>
          <w:rStyle w:val="Hyperlink"/>
        </w:rPr>
      </w:pPr>
      <w:hyperlink w:anchor="_Toc192495597" w:history="1">
        <w:r w:rsidRPr="007E6A3D">
          <w:rPr>
            <w:rStyle w:val="Hyperlink"/>
          </w:rPr>
          <w:t>Summary</w:t>
        </w:r>
        <w:r>
          <w:rPr>
            <w:webHidden/>
          </w:rPr>
          <w:tab/>
        </w:r>
        <w:r>
          <w:rPr>
            <w:webHidden/>
          </w:rPr>
          <w:fldChar w:fldCharType="begin"/>
        </w:r>
        <w:r>
          <w:rPr>
            <w:webHidden/>
          </w:rPr>
          <w:instrText xml:space="preserve"> PAGEREF _Toc192495597 \h </w:instrText>
        </w:r>
        <w:r>
          <w:rPr>
            <w:webHidden/>
          </w:rPr>
        </w:r>
        <w:r>
          <w:rPr>
            <w:webHidden/>
          </w:rPr>
          <w:fldChar w:fldCharType="separate"/>
        </w:r>
        <w:r>
          <w:rPr>
            <w:webHidden/>
          </w:rPr>
          <w:t>11</w:t>
        </w:r>
        <w:r>
          <w:rPr>
            <w:webHidden/>
          </w:rPr>
          <w:fldChar w:fldCharType="end"/>
        </w:r>
      </w:hyperlink>
    </w:p>
    <w:p w14:paraId="0A009FDE" w14:textId="77777777" w:rsidR="00DC264B" w:rsidRPr="00DC264B" w:rsidRDefault="00DC264B" w:rsidP="00DC264B"/>
    <w:p w14:paraId="420CA5B1" w14:textId="657D39F3" w:rsidR="006F06A4" w:rsidRDefault="00DC264B" w:rsidP="00DC264B">
      <w:pPr>
        <w:pStyle w:val="TOC1"/>
        <w:rPr>
          <w:rFonts w:asciiTheme="minorHAnsi" w:eastAsiaTheme="minorEastAsia" w:hAnsiTheme="minorHAnsi" w:cstheme="minorBidi"/>
          <w:sz w:val="22"/>
          <w:szCs w:val="22"/>
        </w:rPr>
      </w:pPr>
      <w:r w:rsidRPr="00DC264B">
        <w:rPr>
          <w:rStyle w:val="Hyperlink"/>
          <w:color w:val="auto"/>
          <w:u w:val="none"/>
        </w:rPr>
        <w:t xml:space="preserve">III   </w:t>
      </w:r>
      <w:hyperlink w:anchor="_Toc192495598" w:history="1">
        <w:r w:rsidR="006F06A4" w:rsidRPr="007E6A3D">
          <w:rPr>
            <w:rStyle w:val="Hyperlink"/>
          </w:rPr>
          <w:t>METHOD</w:t>
        </w:r>
        <w:r w:rsidR="006F06A4">
          <w:rPr>
            <w:webHidden/>
          </w:rPr>
          <w:tab/>
        </w:r>
        <w:r w:rsidR="006F06A4">
          <w:rPr>
            <w:webHidden/>
          </w:rPr>
          <w:fldChar w:fldCharType="begin"/>
        </w:r>
        <w:r w:rsidR="006F06A4">
          <w:rPr>
            <w:webHidden/>
          </w:rPr>
          <w:instrText xml:space="preserve"> PAGEREF _Toc192495598 \h </w:instrText>
        </w:r>
        <w:r w:rsidR="006F06A4">
          <w:rPr>
            <w:webHidden/>
          </w:rPr>
        </w:r>
        <w:r w:rsidR="006F06A4">
          <w:rPr>
            <w:webHidden/>
          </w:rPr>
          <w:fldChar w:fldCharType="separate"/>
        </w:r>
        <w:r w:rsidR="006F06A4">
          <w:rPr>
            <w:webHidden/>
          </w:rPr>
          <w:t>12</w:t>
        </w:r>
        <w:r w:rsidR="006F06A4">
          <w:rPr>
            <w:webHidden/>
          </w:rPr>
          <w:fldChar w:fldCharType="end"/>
        </w:r>
      </w:hyperlink>
    </w:p>
    <w:p w14:paraId="7A3D5CFA" w14:textId="1CD4C333" w:rsidR="006F06A4" w:rsidRDefault="006F06A4">
      <w:pPr>
        <w:pStyle w:val="TOC2"/>
        <w:rPr>
          <w:rFonts w:asciiTheme="minorHAnsi" w:eastAsiaTheme="minorEastAsia" w:hAnsiTheme="minorHAnsi" w:cstheme="minorBidi"/>
          <w:iCs w:val="0"/>
          <w:sz w:val="22"/>
          <w:szCs w:val="22"/>
        </w:rPr>
      </w:pPr>
      <w:hyperlink w:anchor="_Toc192495599" w:history="1">
        <w:r w:rsidRPr="007E6A3D">
          <w:rPr>
            <w:rStyle w:val="Hyperlink"/>
          </w:rPr>
          <w:t>Research Questions and Null Hypotheses</w:t>
        </w:r>
        <w:r>
          <w:rPr>
            <w:webHidden/>
          </w:rPr>
          <w:tab/>
        </w:r>
        <w:r>
          <w:rPr>
            <w:webHidden/>
          </w:rPr>
          <w:fldChar w:fldCharType="begin"/>
        </w:r>
        <w:r>
          <w:rPr>
            <w:webHidden/>
          </w:rPr>
          <w:instrText xml:space="preserve"> PAGEREF _Toc192495599 \h </w:instrText>
        </w:r>
        <w:r>
          <w:rPr>
            <w:webHidden/>
          </w:rPr>
        </w:r>
        <w:r>
          <w:rPr>
            <w:webHidden/>
          </w:rPr>
          <w:fldChar w:fldCharType="separate"/>
        </w:r>
        <w:r>
          <w:rPr>
            <w:webHidden/>
          </w:rPr>
          <w:t>12</w:t>
        </w:r>
        <w:r>
          <w:rPr>
            <w:webHidden/>
          </w:rPr>
          <w:fldChar w:fldCharType="end"/>
        </w:r>
      </w:hyperlink>
    </w:p>
    <w:p w14:paraId="1F24CF52" w14:textId="2FA088E9" w:rsidR="006F06A4" w:rsidRDefault="006F06A4">
      <w:pPr>
        <w:pStyle w:val="TOC2"/>
        <w:rPr>
          <w:rFonts w:asciiTheme="minorHAnsi" w:eastAsiaTheme="minorEastAsia" w:hAnsiTheme="minorHAnsi" w:cstheme="minorBidi"/>
          <w:iCs w:val="0"/>
          <w:sz w:val="22"/>
          <w:szCs w:val="22"/>
        </w:rPr>
      </w:pPr>
      <w:hyperlink w:anchor="_Toc192495600" w:history="1">
        <w:r w:rsidRPr="007E6A3D">
          <w:rPr>
            <w:rStyle w:val="Hyperlink"/>
          </w:rPr>
          <w:t>Research Design and Rationale</w:t>
        </w:r>
        <w:r>
          <w:rPr>
            <w:webHidden/>
          </w:rPr>
          <w:tab/>
        </w:r>
        <w:r>
          <w:rPr>
            <w:webHidden/>
          </w:rPr>
          <w:fldChar w:fldCharType="begin"/>
        </w:r>
        <w:r>
          <w:rPr>
            <w:webHidden/>
          </w:rPr>
          <w:instrText xml:space="preserve"> PAGEREF _Toc192495600 \h </w:instrText>
        </w:r>
        <w:r>
          <w:rPr>
            <w:webHidden/>
          </w:rPr>
        </w:r>
        <w:r>
          <w:rPr>
            <w:webHidden/>
          </w:rPr>
          <w:fldChar w:fldCharType="separate"/>
        </w:r>
        <w:r>
          <w:rPr>
            <w:webHidden/>
          </w:rPr>
          <w:t>12</w:t>
        </w:r>
        <w:r>
          <w:rPr>
            <w:webHidden/>
          </w:rPr>
          <w:fldChar w:fldCharType="end"/>
        </w:r>
      </w:hyperlink>
    </w:p>
    <w:p w14:paraId="623230DD" w14:textId="6711A061" w:rsidR="006F06A4" w:rsidRDefault="006F06A4">
      <w:pPr>
        <w:pStyle w:val="TOC2"/>
        <w:rPr>
          <w:rFonts w:asciiTheme="minorHAnsi" w:eastAsiaTheme="minorEastAsia" w:hAnsiTheme="minorHAnsi" w:cstheme="minorBidi"/>
          <w:iCs w:val="0"/>
          <w:sz w:val="22"/>
          <w:szCs w:val="22"/>
        </w:rPr>
      </w:pPr>
      <w:hyperlink w:anchor="_Toc192495601" w:history="1">
        <w:r w:rsidRPr="007E6A3D">
          <w:rPr>
            <w:rStyle w:val="Hyperlink"/>
          </w:rPr>
          <w:t>Type of Quantitative Inquiry</w:t>
        </w:r>
        <w:r>
          <w:rPr>
            <w:webHidden/>
          </w:rPr>
          <w:tab/>
        </w:r>
        <w:r>
          <w:rPr>
            <w:webHidden/>
          </w:rPr>
          <w:fldChar w:fldCharType="begin"/>
        </w:r>
        <w:r>
          <w:rPr>
            <w:webHidden/>
          </w:rPr>
          <w:instrText xml:space="preserve"> PAGEREF _Toc192495601 \h </w:instrText>
        </w:r>
        <w:r>
          <w:rPr>
            <w:webHidden/>
          </w:rPr>
        </w:r>
        <w:r>
          <w:rPr>
            <w:webHidden/>
          </w:rPr>
          <w:fldChar w:fldCharType="separate"/>
        </w:r>
        <w:r>
          <w:rPr>
            <w:webHidden/>
          </w:rPr>
          <w:t>12</w:t>
        </w:r>
        <w:r>
          <w:rPr>
            <w:webHidden/>
          </w:rPr>
          <w:fldChar w:fldCharType="end"/>
        </w:r>
      </w:hyperlink>
    </w:p>
    <w:p w14:paraId="3A897157" w14:textId="6E06BFBC" w:rsidR="006F06A4" w:rsidRDefault="006F06A4">
      <w:pPr>
        <w:pStyle w:val="TOC2"/>
        <w:rPr>
          <w:rFonts w:asciiTheme="minorHAnsi" w:eastAsiaTheme="minorEastAsia" w:hAnsiTheme="minorHAnsi" w:cstheme="minorBidi"/>
          <w:iCs w:val="0"/>
          <w:sz w:val="22"/>
          <w:szCs w:val="22"/>
        </w:rPr>
      </w:pPr>
      <w:hyperlink w:anchor="_Toc192495602" w:history="1">
        <w:r w:rsidRPr="007E6A3D">
          <w:rPr>
            <w:rStyle w:val="Hyperlink"/>
          </w:rPr>
          <w:t>Population and Sampling</w:t>
        </w:r>
        <w:r>
          <w:rPr>
            <w:webHidden/>
          </w:rPr>
          <w:tab/>
        </w:r>
        <w:r>
          <w:rPr>
            <w:webHidden/>
          </w:rPr>
          <w:fldChar w:fldCharType="begin"/>
        </w:r>
        <w:r>
          <w:rPr>
            <w:webHidden/>
          </w:rPr>
          <w:instrText xml:space="preserve"> PAGEREF _Toc192495602 \h </w:instrText>
        </w:r>
        <w:r>
          <w:rPr>
            <w:webHidden/>
          </w:rPr>
        </w:r>
        <w:r>
          <w:rPr>
            <w:webHidden/>
          </w:rPr>
          <w:fldChar w:fldCharType="separate"/>
        </w:r>
        <w:r>
          <w:rPr>
            <w:webHidden/>
          </w:rPr>
          <w:t>12</w:t>
        </w:r>
        <w:r>
          <w:rPr>
            <w:webHidden/>
          </w:rPr>
          <w:fldChar w:fldCharType="end"/>
        </w:r>
      </w:hyperlink>
    </w:p>
    <w:p w14:paraId="45CDF564" w14:textId="731CEC68" w:rsidR="006F06A4" w:rsidRDefault="006F06A4">
      <w:pPr>
        <w:pStyle w:val="TOC2"/>
        <w:rPr>
          <w:rFonts w:asciiTheme="minorHAnsi" w:eastAsiaTheme="minorEastAsia" w:hAnsiTheme="minorHAnsi" w:cstheme="minorBidi"/>
          <w:iCs w:val="0"/>
          <w:sz w:val="22"/>
          <w:szCs w:val="22"/>
        </w:rPr>
      </w:pPr>
      <w:hyperlink w:anchor="_Toc192495603" w:history="1">
        <w:r w:rsidRPr="007E6A3D">
          <w:rPr>
            <w:rStyle w:val="Hyperlink"/>
          </w:rPr>
          <w:t>Data Sources/Collection</w:t>
        </w:r>
        <w:r>
          <w:rPr>
            <w:webHidden/>
          </w:rPr>
          <w:tab/>
        </w:r>
        <w:r>
          <w:rPr>
            <w:webHidden/>
          </w:rPr>
          <w:fldChar w:fldCharType="begin"/>
        </w:r>
        <w:r>
          <w:rPr>
            <w:webHidden/>
          </w:rPr>
          <w:instrText xml:space="preserve"> PAGEREF _Toc192495603 \h </w:instrText>
        </w:r>
        <w:r>
          <w:rPr>
            <w:webHidden/>
          </w:rPr>
        </w:r>
        <w:r>
          <w:rPr>
            <w:webHidden/>
          </w:rPr>
          <w:fldChar w:fldCharType="separate"/>
        </w:r>
        <w:r>
          <w:rPr>
            <w:webHidden/>
          </w:rPr>
          <w:t>13</w:t>
        </w:r>
        <w:r>
          <w:rPr>
            <w:webHidden/>
          </w:rPr>
          <w:fldChar w:fldCharType="end"/>
        </w:r>
      </w:hyperlink>
    </w:p>
    <w:p w14:paraId="094BCE8E" w14:textId="0DB8B3A8" w:rsidR="006F06A4" w:rsidRDefault="006F06A4">
      <w:pPr>
        <w:pStyle w:val="TOC2"/>
        <w:rPr>
          <w:rFonts w:asciiTheme="minorHAnsi" w:eastAsiaTheme="minorEastAsia" w:hAnsiTheme="minorHAnsi" w:cstheme="minorBidi"/>
          <w:iCs w:val="0"/>
          <w:sz w:val="22"/>
          <w:szCs w:val="22"/>
        </w:rPr>
      </w:pPr>
      <w:hyperlink w:anchor="_Toc192495604" w:history="1">
        <w:r w:rsidRPr="007E6A3D">
          <w:rPr>
            <w:rStyle w:val="Hyperlink"/>
          </w:rPr>
          <w:t>Instruments and Measurements</w:t>
        </w:r>
        <w:r>
          <w:rPr>
            <w:webHidden/>
          </w:rPr>
          <w:tab/>
        </w:r>
        <w:r>
          <w:rPr>
            <w:webHidden/>
          </w:rPr>
          <w:fldChar w:fldCharType="begin"/>
        </w:r>
        <w:r>
          <w:rPr>
            <w:webHidden/>
          </w:rPr>
          <w:instrText xml:space="preserve"> PAGEREF _Toc192495604 \h </w:instrText>
        </w:r>
        <w:r>
          <w:rPr>
            <w:webHidden/>
          </w:rPr>
        </w:r>
        <w:r>
          <w:rPr>
            <w:webHidden/>
          </w:rPr>
          <w:fldChar w:fldCharType="separate"/>
        </w:r>
        <w:r>
          <w:rPr>
            <w:webHidden/>
          </w:rPr>
          <w:t>13</w:t>
        </w:r>
        <w:r>
          <w:rPr>
            <w:webHidden/>
          </w:rPr>
          <w:fldChar w:fldCharType="end"/>
        </w:r>
      </w:hyperlink>
    </w:p>
    <w:p w14:paraId="3C3FCD2A" w14:textId="1DEC5FA9" w:rsidR="006F06A4" w:rsidRDefault="006F06A4">
      <w:pPr>
        <w:pStyle w:val="TOC2"/>
        <w:rPr>
          <w:rFonts w:asciiTheme="minorHAnsi" w:eastAsiaTheme="minorEastAsia" w:hAnsiTheme="minorHAnsi" w:cstheme="minorBidi"/>
          <w:iCs w:val="0"/>
          <w:sz w:val="22"/>
          <w:szCs w:val="22"/>
        </w:rPr>
      </w:pPr>
      <w:hyperlink w:anchor="_Toc192495605" w:history="1">
        <w:r w:rsidRPr="007E6A3D">
          <w:rPr>
            <w:rStyle w:val="Hyperlink"/>
          </w:rPr>
          <w:t>Data Analysis Steps</w:t>
        </w:r>
        <w:r>
          <w:rPr>
            <w:webHidden/>
          </w:rPr>
          <w:tab/>
        </w:r>
        <w:r>
          <w:rPr>
            <w:webHidden/>
          </w:rPr>
          <w:fldChar w:fldCharType="begin"/>
        </w:r>
        <w:r>
          <w:rPr>
            <w:webHidden/>
          </w:rPr>
          <w:instrText xml:space="preserve"> PAGEREF _Toc192495605 \h </w:instrText>
        </w:r>
        <w:r>
          <w:rPr>
            <w:webHidden/>
          </w:rPr>
        </w:r>
        <w:r>
          <w:rPr>
            <w:webHidden/>
          </w:rPr>
          <w:fldChar w:fldCharType="separate"/>
        </w:r>
        <w:r>
          <w:rPr>
            <w:webHidden/>
          </w:rPr>
          <w:t>14</w:t>
        </w:r>
        <w:r>
          <w:rPr>
            <w:webHidden/>
          </w:rPr>
          <w:fldChar w:fldCharType="end"/>
        </w:r>
      </w:hyperlink>
    </w:p>
    <w:p w14:paraId="76AEAB35" w14:textId="188D1D23" w:rsidR="006F06A4" w:rsidRDefault="006F06A4">
      <w:pPr>
        <w:pStyle w:val="TOC2"/>
        <w:rPr>
          <w:rFonts w:asciiTheme="minorHAnsi" w:eastAsiaTheme="minorEastAsia" w:hAnsiTheme="minorHAnsi" w:cstheme="minorBidi"/>
          <w:iCs w:val="0"/>
          <w:sz w:val="22"/>
          <w:szCs w:val="22"/>
        </w:rPr>
      </w:pPr>
      <w:hyperlink w:anchor="_Toc192495606" w:history="1">
        <w:r w:rsidRPr="007E6A3D">
          <w:rPr>
            <w:rStyle w:val="Hyperlink"/>
          </w:rPr>
          <w:t>Validation Measures</w:t>
        </w:r>
        <w:r>
          <w:rPr>
            <w:webHidden/>
          </w:rPr>
          <w:tab/>
        </w:r>
        <w:r>
          <w:rPr>
            <w:webHidden/>
          </w:rPr>
          <w:fldChar w:fldCharType="begin"/>
        </w:r>
        <w:r>
          <w:rPr>
            <w:webHidden/>
          </w:rPr>
          <w:instrText xml:space="preserve"> PAGEREF _Toc192495606 \h </w:instrText>
        </w:r>
        <w:r>
          <w:rPr>
            <w:webHidden/>
          </w:rPr>
        </w:r>
        <w:r>
          <w:rPr>
            <w:webHidden/>
          </w:rPr>
          <w:fldChar w:fldCharType="separate"/>
        </w:r>
        <w:r>
          <w:rPr>
            <w:webHidden/>
          </w:rPr>
          <w:t>14</w:t>
        </w:r>
        <w:r>
          <w:rPr>
            <w:webHidden/>
          </w:rPr>
          <w:fldChar w:fldCharType="end"/>
        </w:r>
      </w:hyperlink>
    </w:p>
    <w:p w14:paraId="25EB0020" w14:textId="115FEE34" w:rsidR="006F06A4" w:rsidRDefault="006F06A4">
      <w:pPr>
        <w:pStyle w:val="TOC2"/>
        <w:rPr>
          <w:rFonts w:asciiTheme="minorHAnsi" w:eastAsiaTheme="minorEastAsia" w:hAnsiTheme="minorHAnsi" w:cstheme="minorBidi"/>
          <w:iCs w:val="0"/>
          <w:sz w:val="22"/>
          <w:szCs w:val="22"/>
        </w:rPr>
      </w:pPr>
      <w:hyperlink w:anchor="_Toc192495607" w:history="1">
        <w:r w:rsidRPr="007E6A3D">
          <w:rPr>
            <w:rStyle w:val="Hyperlink"/>
          </w:rPr>
          <w:t>Ethics and Risks</w:t>
        </w:r>
        <w:r>
          <w:rPr>
            <w:webHidden/>
          </w:rPr>
          <w:tab/>
        </w:r>
        <w:r>
          <w:rPr>
            <w:webHidden/>
          </w:rPr>
          <w:fldChar w:fldCharType="begin"/>
        </w:r>
        <w:r>
          <w:rPr>
            <w:webHidden/>
          </w:rPr>
          <w:instrText xml:space="preserve"> PAGEREF _Toc192495607 \h </w:instrText>
        </w:r>
        <w:r>
          <w:rPr>
            <w:webHidden/>
          </w:rPr>
        </w:r>
        <w:r>
          <w:rPr>
            <w:webHidden/>
          </w:rPr>
          <w:fldChar w:fldCharType="separate"/>
        </w:r>
        <w:r>
          <w:rPr>
            <w:webHidden/>
          </w:rPr>
          <w:t>15</w:t>
        </w:r>
        <w:r>
          <w:rPr>
            <w:webHidden/>
          </w:rPr>
          <w:fldChar w:fldCharType="end"/>
        </w:r>
      </w:hyperlink>
    </w:p>
    <w:p w14:paraId="75A02B25" w14:textId="6C593A78" w:rsidR="00DC264B" w:rsidRPr="00DC264B" w:rsidRDefault="006F06A4" w:rsidP="00DC264B">
      <w:pPr>
        <w:pStyle w:val="TOC2"/>
        <w:rPr>
          <w:color w:val="0000FF"/>
          <w:u w:val="single"/>
        </w:rPr>
      </w:pPr>
      <w:hyperlink w:anchor="_Toc192495608" w:history="1">
        <w:r w:rsidRPr="007E6A3D">
          <w:rPr>
            <w:rStyle w:val="Hyperlink"/>
          </w:rPr>
          <w:t>Chapter Summary</w:t>
        </w:r>
        <w:r>
          <w:rPr>
            <w:webHidden/>
          </w:rPr>
          <w:tab/>
        </w:r>
        <w:r>
          <w:rPr>
            <w:webHidden/>
          </w:rPr>
          <w:fldChar w:fldCharType="begin"/>
        </w:r>
        <w:r>
          <w:rPr>
            <w:webHidden/>
          </w:rPr>
          <w:instrText xml:space="preserve"> PAGEREF _Toc192495608 \h </w:instrText>
        </w:r>
        <w:r>
          <w:rPr>
            <w:webHidden/>
          </w:rPr>
        </w:r>
        <w:r>
          <w:rPr>
            <w:webHidden/>
          </w:rPr>
          <w:fldChar w:fldCharType="separate"/>
        </w:r>
        <w:r>
          <w:rPr>
            <w:webHidden/>
          </w:rPr>
          <w:t>15</w:t>
        </w:r>
        <w:r>
          <w:rPr>
            <w:webHidden/>
          </w:rPr>
          <w:fldChar w:fldCharType="end"/>
        </w:r>
      </w:hyperlink>
      <w:r w:rsidR="00DC264B">
        <w:rPr>
          <w:rStyle w:val="Hyperlink"/>
        </w:rPr>
        <w:br/>
      </w:r>
    </w:p>
    <w:p w14:paraId="4EE28D71" w14:textId="4F8CEC7C" w:rsidR="006F06A4" w:rsidRDefault="00DC264B" w:rsidP="00DC264B">
      <w:pPr>
        <w:pStyle w:val="TOC1"/>
        <w:rPr>
          <w:rFonts w:asciiTheme="minorHAnsi" w:eastAsiaTheme="minorEastAsia" w:hAnsiTheme="minorHAnsi" w:cstheme="minorBidi"/>
          <w:sz w:val="22"/>
          <w:szCs w:val="22"/>
        </w:rPr>
      </w:pPr>
      <w:r w:rsidRPr="00DC264B">
        <w:rPr>
          <w:rStyle w:val="Hyperlink"/>
          <w:color w:val="auto"/>
          <w:u w:val="none"/>
        </w:rPr>
        <w:t xml:space="preserve">IV    </w:t>
      </w:r>
      <w:hyperlink w:anchor="_Toc192495609" w:history="1">
        <w:r>
          <w:rPr>
            <w:rStyle w:val="Hyperlink"/>
          </w:rPr>
          <w:t>FINDINGS</w:t>
        </w:r>
        <w:r w:rsidR="006F06A4">
          <w:rPr>
            <w:webHidden/>
          </w:rPr>
          <w:tab/>
        </w:r>
        <w:r w:rsidR="006F06A4">
          <w:rPr>
            <w:webHidden/>
          </w:rPr>
          <w:fldChar w:fldCharType="begin"/>
        </w:r>
        <w:r w:rsidR="006F06A4">
          <w:rPr>
            <w:webHidden/>
          </w:rPr>
          <w:instrText xml:space="preserve"> PAGEREF _Toc192495609 \h </w:instrText>
        </w:r>
        <w:r w:rsidR="006F06A4">
          <w:rPr>
            <w:webHidden/>
          </w:rPr>
        </w:r>
        <w:r w:rsidR="006F06A4">
          <w:rPr>
            <w:webHidden/>
          </w:rPr>
          <w:fldChar w:fldCharType="separate"/>
        </w:r>
        <w:r w:rsidR="006F06A4">
          <w:rPr>
            <w:webHidden/>
          </w:rPr>
          <w:t>16</w:t>
        </w:r>
        <w:r w:rsidR="006F06A4">
          <w:rPr>
            <w:webHidden/>
          </w:rPr>
          <w:fldChar w:fldCharType="end"/>
        </w:r>
      </w:hyperlink>
    </w:p>
    <w:p w14:paraId="64591392" w14:textId="181D7BD8" w:rsidR="006F06A4" w:rsidRDefault="006F06A4">
      <w:pPr>
        <w:pStyle w:val="TOC2"/>
        <w:rPr>
          <w:rFonts w:asciiTheme="minorHAnsi" w:eastAsiaTheme="minorEastAsia" w:hAnsiTheme="minorHAnsi" w:cstheme="minorBidi"/>
          <w:iCs w:val="0"/>
          <w:sz w:val="22"/>
          <w:szCs w:val="22"/>
        </w:rPr>
      </w:pPr>
      <w:hyperlink w:anchor="_Toc192495610" w:history="1">
        <w:r w:rsidRPr="007E6A3D">
          <w:rPr>
            <w:rStyle w:val="Hyperlink"/>
          </w:rPr>
          <w:t>Data Collection</w:t>
        </w:r>
        <w:r>
          <w:rPr>
            <w:webHidden/>
          </w:rPr>
          <w:tab/>
        </w:r>
        <w:r>
          <w:rPr>
            <w:webHidden/>
          </w:rPr>
          <w:fldChar w:fldCharType="begin"/>
        </w:r>
        <w:r>
          <w:rPr>
            <w:webHidden/>
          </w:rPr>
          <w:instrText xml:space="preserve"> PAGEREF _Toc192495610 \h </w:instrText>
        </w:r>
        <w:r>
          <w:rPr>
            <w:webHidden/>
          </w:rPr>
        </w:r>
        <w:r>
          <w:rPr>
            <w:webHidden/>
          </w:rPr>
          <w:fldChar w:fldCharType="separate"/>
        </w:r>
        <w:r>
          <w:rPr>
            <w:webHidden/>
          </w:rPr>
          <w:t>16</w:t>
        </w:r>
        <w:r>
          <w:rPr>
            <w:webHidden/>
          </w:rPr>
          <w:fldChar w:fldCharType="end"/>
        </w:r>
      </w:hyperlink>
    </w:p>
    <w:p w14:paraId="4850BAFB" w14:textId="10DC3682" w:rsidR="006F06A4" w:rsidRDefault="006F06A4">
      <w:pPr>
        <w:pStyle w:val="TOC2"/>
        <w:rPr>
          <w:rFonts w:asciiTheme="minorHAnsi" w:eastAsiaTheme="minorEastAsia" w:hAnsiTheme="minorHAnsi" w:cstheme="minorBidi"/>
          <w:iCs w:val="0"/>
          <w:sz w:val="22"/>
          <w:szCs w:val="22"/>
        </w:rPr>
      </w:pPr>
      <w:hyperlink w:anchor="_Toc192495611" w:history="1">
        <w:r w:rsidRPr="007E6A3D">
          <w:rPr>
            <w:rStyle w:val="Hyperlink"/>
          </w:rPr>
          <w:t>Results</w:t>
        </w:r>
        <w:r>
          <w:rPr>
            <w:webHidden/>
          </w:rPr>
          <w:tab/>
        </w:r>
        <w:r>
          <w:rPr>
            <w:webHidden/>
          </w:rPr>
          <w:fldChar w:fldCharType="begin"/>
        </w:r>
        <w:r>
          <w:rPr>
            <w:webHidden/>
          </w:rPr>
          <w:instrText xml:space="preserve"> PAGEREF _Toc192495611 \h </w:instrText>
        </w:r>
        <w:r>
          <w:rPr>
            <w:webHidden/>
          </w:rPr>
        </w:r>
        <w:r>
          <w:rPr>
            <w:webHidden/>
          </w:rPr>
          <w:fldChar w:fldCharType="separate"/>
        </w:r>
        <w:r>
          <w:rPr>
            <w:webHidden/>
          </w:rPr>
          <w:t>16</w:t>
        </w:r>
        <w:r>
          <w:rPr>
            <w:webHidden/>
          </w:rPr>
          <w:fldChar w:fldCharType="end"/>
        </w:r>
      </w:hyperlink>
    </w:p>
    <w:p w14:paraId="5C21FB16" w14:textId="1CFF82F3" w:rsidR="006F06A4" w:rsidRDefault="006F06A4">
      <w:pPr>
        <w:pStyle w:val="TOC2"/>
        <w:rPr>
          <w:rFonts w:asciiTheme="minorHAnsi" w:eastAsiaTheme="minorEastAsia" w:hAnsiTheme="minorHAnsi" w:cstheme="minorBidi"/>
          <w:iCs w:val="0"/>
          <w:sz w:val="22"/>
          <w:szCs w:val="22"/>
        </w:rPr>
      </w:pPr>
      <w:hyperlink w:anchor="_Toc192495612" w:history="1">
        <w:r w:rsidRPr="007E6A3D">
          <w:rPr>
            <w:rStyle w:val="Hyperlink"/>
          </w:rPr>
          <w:t>Summary</w:t>
        </w:r>
        <w:r>
          <w:rPr>
            <w:webHidden/>
          </w:rPr>
          <w:tab/>
        </w:r>
        <w:r>
          <w:rPr>
            <w:webHidden/>
          </w:rPr>
          <w:fldChar w:fldCharType="begin"/>
        </w:r>
        <w:r>
          <w:rPr>
            <w:webHidden/>
          </w:rPr>
          <w:instrText xml:space="preserve"> PAGEREF _Toc192495612 \h </w:instrText>
        </w:r>
        <w:r>
          <w:rPr>
            <w:webHidden/>
          </w:rPr>
        </w:r>
        <w:r>
          <w:rPr>
            <w:webHidden/>
          </w:rPr>
          <w:fldChar w:fldCharType="separate"/>
        </w:r>
        <w:r>
          <w:rPr>
            <w:webHidden/>
          </w:rPr>
          <w:t>16</w:t>
        </w:r>
        <w:r>
          <w:rPr>
            <w:webHidden/>
          </w:rPr>
          <w:fldChar w:fldCharType="end"/>
        </w:r>
      </w:hyperlink>
      <w:r w:rsidR="00DC264B">
        <w:rPr>
          <w:rStyle w:val="Hyperlink"/>
        </w:rPr>
        <w:br/>
      </w:r>
    </w:p>
    <w:p w14:paraId="1EAA54E9" w14:textId="114F6791" w:rsidR="006F06A4" w:rsidRDefault="00DC264B" w:rsidP="00DC264B">
      <w:pPr>
        <w:pStyle w:val="TOC1"/>
        <w:rPr>
          <w:rFonts w:asciiTheme="minorHAnsi" w:eastAsiaTheme="minorEastAsia" w:hAnsiTheme="minorHAnsi" w:cstheme="minorBidi"/>
          <w:sz w:val="22"/>
          <w:szCs w:val="22"/>
        </w:rPr>
      </w:pPr>
      <w:r w:rsidRPr="00DC264B">
        <w:rPr>
          <w:rStyle w:val="Hyperlink"/>
          <w:color w:val="auto"/>
          <w:u w:val="none"/>
        </w:rPr>
        <w:t xml:space="preserve">V    </w:t>
      </w:r>
      <w:hyperlink w:anchor="_Toc192495613" w:history="1">
        <w:r>
          <w:rPr>
            <w:rStyle w:val="Hyperlink"/>
          </w:rPr>
          <w:t>DISCUSSION</w:t>
        </w:r>
        <w:r w:rsidR="006F06A4" w:rsidRPr="007E6A3D">
          <w:rPr>
            <w:rStyle w:val="Hyperlink"/>
          </w:rPr>
          <w:t xml:space="preserve"> </w:t>
        </w:r>
        <w:r>
          <w:rPr>
            <w:rStyle w:val="Hyperlink"/>
          </w:rPr>
          <w:t>AND</w:t>
        </w:r>
        <w:r w:rsidR="006F06A4" w:rsidRPr="007E6A3D">
          <w:rPr>
            <w:rStyle w:val="Hyperlink"/>
          </w:rPr>
          <w:t xml:space="preserve"> </w:t>
        </w:r>
        <w:r>
          <w:rPr>
            <w:rStyle w:val="Hyperlink"/>
          </w:rPr>
          <w:t>CONCLUSIONS</w:t>
        </w:r>
        <w:r w:rsidR="006F06A4">
          <w:rPr>
            <w:webHidden/>
          </w:rPr>
          <w:tab/>
        </w:r>
        <w:r w:rsidR="006F06A4">
          <w:rPr>
            <w:webHidden/>
          </w:rPr>
          <w:fldChar w:fldCharType="begin"/>
        </w:r>
        <w:r w:rsidR="006F06A4">
          <w:rPr>
            <w:webHidden/>
          </w:rPr>
          <w:instrText xml:space="preserve"> PAGEREF _Toc192495613 \h </w:instrText>
        </w:r>
        <w:r w:rsidR="006F06A4">
          <w:rPr>
            <w:webHidden/>
          </w:rPr>
        </w:r>
        <w:r w:rsidR="006F06A4">
          <w:rPr>
            <w:webHidden/>
          </w:rPr>
          <w:fldChar w:fldCharType="separate"/>
        </w:r>
        <w:r w:rsidR="006F06A4">
          <w:rPr>
            <w:webHidden/>
          </w:rPr>
          <w:t>17</w:t>
        </w:r>
        <w:r w:rsidR="006F06A4">
          <w:rPr>
            <w:webHidden/>
          </w:rPr>
          <w:fldChar w:fldCharType="end"/>
        </w:r>
      </w:hyperlink>
    </w:p>
    <w:p w14:paraId="078820ED" w14:textId="561FCEC6" w:rsidR="006F06A4" w:rsidRDefault="006F06A4">
      <w:pPr>
        <w:pStyle w:val="TOC2"/>
        <w:rPr>
          <w:rFonts w:asciiTheme="minorHAnsi" w:eastAsiaTheme="minorEastAsia" w:hAnsiTheme="minorHAnsi" w:cstheme="minorBidi"/>
          <w:iCs w:val="0"/>
          <w:sz w:val="22"/>
          <w:szCs w:val="22"/>
        </w:rPr>
      </w:pPr>
      <w:hyperlink w:anchor="_Toc192495614" w:history="1">
        <w:r w:rsidRPr="007E6A3D">
          <w:rPr>
            <w:rStyle w:val="Hyperlink"/>
          </w:rPr>
          <w:t>Overview of Study</w:t>
        </w:r>
        <w:r>
          <w:rPr>
            <w:webHidden/>
          </w:rPr>
          <w:tab/>
        </w:r>
        <w:r>
          <w:rPr>
            <w:webHidden/>
          </w:rPr>
          <w:fldChar w:fldCharType="begin"/>
        </w:r>
        <w:r>
          <w:rPr>
            <w:webHidden/>
          </w:rPr>
          <w:instrText xml:space="preserve"> PAGEREF _Toc192495614 \h </w:instrText>
        </w:r>
        <w:r>
          <w:rPr>
            <w:webHidden/>
          </w:rPr>
        </w:r>
        <w:r>
          <w:rPr>
            <w:webHidden/>
          </w:rPr>
          <w:fldChar w:fldCharType="separate"/>
        </w:r>
        <w:r>
          <w:rPr>
            <w:webHidden/>
          </w:rPr>
          <w:t>17</w:t>
        </w:r>
        <w:r>
          <w:rPr>
            <w:webHidden/>
          </w:rPr>
          <w:fldChar w:fldCharType="end"/>
        </w:r>
      </w:hyperlink>
    </w:p>
    <w:p w14:paraId="0C63D302" w14:textId="6683F42C" w:rsidR="006F06A4" w:rsidRDefault="006F06A4">
      <w:pPr>
        <w:pStyle w:val="TOC2"/>
        <w:rPr>
          <w:rFonts w:asciiTheme="minorHAnsi" w:eastAsiaTheme="minorEastAsia" w:hAnsiTheme="minorHAnsi" w:cstheme="minorBidi"/>
          <w:iCs w:val="0"/>
          <w:sz w:val="22"/>
          <w:szCs w:val="22"/>
        </w:rPr>
      </w:pPr>
      <w:hyperlink w:anchor="_Toc192495615" w:history="1">
        <w:r w:rsidRPr="007E6A3D">
          <w:rPr>
            <w:rStyle w:val="Hyperlink"/>
          </w:rPr>
          <w:t>Discussion</w:t>
        </w:r>
        <w:r>
          <w:rPr>
            <w:webHidden/>
          </w:rPr>
          <w:tab/>
        </w:r>
        <w:r>
          <w:rPr>
            <w:webHidden/>
          </w:rPr>
          <w:fldChar w:fldCharType="begin"/>
        </w:r>
        <w:r>
          <w:rPr>
            <w:webHidden/>
          </w:rPr>
          <w:instrText xml:space="preserve"> PAGEREF _Toc192495615 \h </w:instrText>
        </w:r>
        <w:r>
          <w:rPr>
            <w:webHidden/>
          </w:rPr>
        </w:r>
        <w:r>
          <w:rPr>
            <w:webHidden/>
          </w:rPr>
          <w:fldChar w:fldCharType="separate"/>
        </w:r>
        <w:r>
          <w:rPr>
            <w:webHidden/>
          </w:rPr>
          <w:t>17</w:t>
        </w:r>
        <w:r>
          <w:rPr>
            <w:webHidden/>
          </w:rPr>
          <w:fldChar w:fldCharType="end"/>
        </w:r>
      </w:hyperlink>
    </w:p>
    <w:p w14:paraId="6CA29BF6" w14:textId="08AAAD1D" w:rsidR="006F06A4" w:rsidRDefault="006F06A4">
      <w:pPr>
        <w:pStyle w:val="TOC2"/>
        <w:rPr>
          <w:rFonts w:asciiTheme="minorHAnsi" w:eastAsiaTheme="minorEastAsia" w:hAnsiTheme="minorHAnsi" w:cstheme="minorBidi"/>
          <w:iCs w:val="0"/>
          <w:sz w:val="22"/>
          <w:szCs w:val="22"/>
        </w:rPr>
      </w:pPr>
      <w:hyperlink w:anchor="_Toc192495616" w:history="1">
        <w:r w:rsidRPr="007E6A3D">
          <w:rPr>
            <w:rStyle w:val="Hyperlink"/>
          </w:rPr>
          <w:t>Discussion of Theoretical Framework in This Study</w:t>
        </w:r>
        <w:r>
          <w:rPr>
            <w:webHidden/>
          </w:rPr>
          <w:tab/>
        </w:r>
        <w:r>
          <w:rPr>
            <w:webHidden/>
          </w:rPr>
          <w:fldChar w:fldCharType="begin"/>
        </w:r>
        <w:r>
          <w:rPr>
            <w:webHidden/>
          </w:rPr>
          <w:instrText xml:space="preserve"> PAGEREF _Toc192495616 \h </w:instrText>
        </w:r>
        <w:r>
          <w:rPr>
            <w:webHidden/>
          </w:rPr>
        </w:r>
        <w:r>
          <w:rPr>
            <w:webHidden/>
          </w:rPr>
          <w:fldChar w:fldCharType="separate"/>
        </w:r>
        <w:r>
          <w:rPr>
            <w:webHidden/>
          </w:rPr>
          <w:t>17</w:t>
        </w:r>
        <w:r>
          <w:rPr>
            <w:webHidden/>
          </w:rPr>
          <w:fldChar w:fldCharType="end"/>
        </w:r>
      </w:hyperlink>
    </w:p>
    <w:p w14:paraId="35461AF6" w14:textId="390508FE" w:rsidR="006F06A4" w:rsidRDefault="006F06A4">
      <w:pPr>
        <w:pStyle w:val="TOC2"/>
        <w:rPr>
          <w:rFonts w:asciiTheme="minorHAnsi" w:eastAsiaTheme="minorEastAsia" w:hAnsiTheme="minorHAnsi" w:cstheme="minorBidi"/>
          <w:iCs w:val="0"/>
          <w:sz w:val="22"/>
          <w:szCs w:val="22"/>
        </w:rPr>
      </w:pPr>
      <w:hyperlink w:anchor="_Toc192495617" w:history="1">
        <w:r w:rsidRPr="007E6A3D">
          <w:rPr>
            <w:rStyle w:val="Hyperlink"/>
          </w:rPr>
          <w:t xml:space="preserve">Implications for </w:t>
        </w:r>
        <w:r w:rsidR="00083FAD">
          <w:rPr>
            <w:rStyle w:val="Hyperlink"/>
          </w:rPr>
          <w:t xml:space="preserve">Practitioners </w:t>
        </w:r>
        <w:r w:rsidRPr="007E6A3D">
          <w:rPr>
            <w:rStyle w:val="Hyperlink"/>
          </w:rPr>
          <w:t>and Policymakers</w:t>
        </w:r>
        <w:r>
          <w:rPr>
            <w:webHidden/>
          </w:rPr>
          <w:tab/>
        </w:r>
        <w:r>
          <w:rPr>
            <w:webHidden/>
          </w:rPr>
          <w:fldChar w:fldCharType="begin"/>
        </w:r>
        <w:r>
          <w:rPr>
            <w:webHidden/>
          </w:rPr>
          <w:instrText xml:space="preserve"> PAGEREF _Toc192495617 \h </w:instrText>
        </w:r>
        <w:r>
          <w:rPr>
            <w:webHidden/>
          </w:rPr>
        </w:r>
        <w:r>
          <w:rPr>
            <w:webHidden/>
          </w:rPr>
          <w:fldChar w:fldCharType="separate"/>
        </w:r>
        <w:r>
          <w:rPr>
            <w:webHidden/>
          </w:rPr>
          <w:t>17</w:t>
        </w:r>
        <w:r>
          <w:rPr>
            <w:webHidden/>
          </w:rPr>
          <w:fldChar w:fldCharType="end"/>
        </w:r>
      </w:hyperlink>
    </w:p>
    <w:p w14:paraId="5D852D1A" w14:textId="41B7B0FF" w:rsidR="006F06A4" w:rsidRDefault="006F06A4">
      <w:pPr>
        <w:pStyle w:val="TOC2"/>
        <w:rPr>
          <w:rFonts w:asciiTheme="minorHAnsi" w:eastAsiaTheme="minorEastAsia" w:hAnsiTheme="minorHAnsi" w:cstheme="minorBidi"/>
          <w:iCs w:val="0"/>
          <w:sz w:val="22"/>
          <w:szCs w:val="22"/>
        </w:rPr>
      </w:pPr>
      <w:hyperlink w:anchor="_Toc192495618" w:history="1">
        <w:r w:rsidRPr="007E6A3D">
          <w:rPr>
            <w:rStyle w:val="Hyperlink"/>
          </w:rPr>
          <w:t>Suggestions for Future Research</w:t>
        </w:r>
        <w:r>
          <w:rPr>
            <w:webHidden/>
          </w:rPr>
          <w:tab/>
        </w:r>
        <w:r>
          <w:rPr>
            <w:webHidden/>
          </w:rPr>
          <w:fldChar w:fldCharType="begin"/>
        </w:r>
        <w:r>
          <w:rPr>
            <w:webHidden/>
          </w:rPr>
          <w:instrText xml:space="preserve"> PAGEREF _Toc192495618 \h </w:instrText>
        </w:r>
        <w:r>
          <w:rPr>
            <w:webHidden/>
          </w:rPr>
        </w:r>
        <w:r>
          <w:rPr>
            <w:webHidden/>
          </w:rPr>
          <w:fldChar w:fldCharType="separate"/>
        </w:r>
        <w:r>
          <w:rPr>
            <w:webHidden/>
          </w:rPr>
          <w:t>18</w:t>
        </w:r>
        <w:r>
          <w:rPr>
            <w:webHidden/>
          </w:rPr>
          <w:fldChar w:fldCharType="end"/>
        </w:r>
      </w:hyperlink>
    </w:p>
    <w:p w14:paraId="59202133" w14:textId="488C53F3" w:rsidR="006F06A4" w:rsidRDefault="006F06A4">
      <w:pPr>
        <w:pStyle w:val="TOC2"/>
        <w:rPr>
          <w:rFonts w:asciiTheme="minorHAnsi" w:eastAsiaTheme="minorEastAsia" w:hAnsiTheme="minorHAnsi" w:cstheme="minorBidi"/>
          <w:iCs w:val="0"/>
          <w:sz w:val="22"/>
          <w:szCs w:val="22"/>
        </w:rPr>
      </w:pPr>
      <w:hyperlink w:anchor="_Toc192495619" w:history="1">
        <w:r w:rsidRPr="007E6A3D">
          <w:rPr>
            <w:rStyle w:val="Hyperlink"/>
          </w:rPr>
          <w:t>Concluding Thoughts/Summary</w:t>
        </w:r>
        <w:r>
          <w:rPr>
            <w:webHidden/>
          </w:rPr>
          <w:tab/>
        </w:r>
        <w:r>
          <w:rPr>
            <w:webHidden/>
          </w:rPr>
          <w:fldChar w:fldCharType="begin"/>
        </w:r>
        <w:r>
          <w:rPr>
            <w:webHidden/>
          </w:rPr>
          <w:instrText xml:space="preserve"> PAGEREF _Toc192495619 \h </w:instrText>
        </w:r>
        <w:r>
          <w:rPr>
            <w:webHidden/>
          </w:rPr>
        </w:r>
        <w:r>
          <w:rPr>
            <w:webHidden/>
          </w:rPr>
          <w:fldChar w:fldCharType="separate"/>
        </w:r>
        <w:r>
          <w:rPr>
            <w:webHidden/>
          </w:rPr>
          <w:t>18</w:t>
        </w:r>
        <w:r>
          <w:rPr>
            <w:webHidden/>
          </w:rPr>
          <w:fldChar w:fldCharType="end"/>
        </w:r>
      </w:hyperlink>
      <w:r w:rsidR="00DC264B">
        <w:rPr>
          <w:rStyle w:val="Hyperlink"/>
        </w:rPr>
        <w:br/>
      </w:r>
    </w:p>
    <w:p w14:paraId="40A68ACD" w14:textId="07086C6B" w:rsidR="006F06A4" w:rsidRDefault="006F06A4" w:rsidP="00DC264B">
      <w:pPr>
        <w:pStyle w:val="TOC1"/>
        <w:rPr>
          <w:rFonts w:asciiTheme="minorHAnsi" w:eastAsiaTheme="minorEastAsia" w:hAnsiTheme="minorHAnsi" w:cstheme="minorBidi"/>
          <w:sz w:val="22"/>
          <w:szCs w:val="22"/>
        </w:rPr>
      </w:pPr>
      <w:hyperlink w:anchor="_Toc192495620" w:history="1">
        <w:r w:rsidRPr="007E6A3D">
          <w:rPr>
            <w:rStyle w:val="Hyperlink"/>
          </w:rPr>
          <w:t>R</w:t>
        </w:r>
        <w:r w:rsidR="00DC264B">
          <w:rPr>
            <w:rStyle w:val="Hyperlink"/>
          </w:rPr>
          <w:t>EFEENCES</w:t>
        </w:r>
        <w:r>
          <w:rPr>
            <w:webHidden/>
          </w:rPr>
          <w:tab/>
        </w:r>
        <w:r>
          <w:rPr>
            <w:webHidden/>
          </w:rPr>
          <w:fldChar w:fldCharType="begin"/>
        </w:r>
        <w:r>
          <w:rPr>
            <w:webHidden/>
          </w:rPr>
          <w:instrText xml:space="preserve"> PAGEREF _Toc192495620 \h </w:instrText>
        </w:r>
        <w:r>
          <w:rPr>
            <w:webHidden/>
          </w:rPr>
        </w:r>
        <w:r>
          <w:rPr>
            <w:webHidden/>
          </w:rPr>
          <w:fldChar w:fldCharType="separate"/>
        </w:r>
        <w:r>
          <w:rPr>
            <w:webHidden/>
          </w:rPr>
          <w:t>19</w:t>
        </w:r>
        <w:r>
          <w:rPr>
            <w:webHidden/>
          </w:rPr>
          <w:fldChar w:fldCharType="end"/>
        </w:r>
      </w:hyperlink>
    </w:p>
    <w:p w14:paraId="5027BC2E" w14:textId="1D182216" w:rsidR="006F06A4" w:rsidRDefault="00DC264B" w:rsidP="00DC264B">
      <w:pPr>
        <w:pStyle w:val="TOC1"/>
        <w:rPr>
          <w:rFonts w:asciiTheme="minorHAnsi" w:eastAsiaTheme="minorEastAsia" w:hAnsiTheme="minorHAnsi" w:cstheme="minorBidi"/>
          <w:sz w:val="22"/>
          <w:szCs w:val="22"/>
        </w:rPr>
      </w:pPr>
      <w:hyperlink w:anchor="_Toc192495621" w:history="1">
        <w:r>
          <w:rPr>
            <w:rStyle w:val="Hyperlink"/>
          </w:rPr>
          <w:t>APPENDICES</w:t>
        </w:r>
        <w:r w:rsidR="006F06A4">
          <w:rPr>
            <w:webHidden/>
          </w:rPr>
          <w:tab/>
        </w:r>
        <w:r w:rsidR="006F06A4">
          <w:rPr>
            <w:webHidden/>
          </w:rPr>
          <w:fldChar w:fldCharType="begin"/>
        </w:r>
        <w:r w:rsidR="006F06A4">
          <w:rPr>
            <w:webHidden/>
          </w:rPr>
          <w:instrText xml:space="preserve"> PAGEREF _Toc192495621 \h </w:instrText>
        </w:r>
        <w:r w:rsidR="006F06A4">
          <w:rPr>
            <w:webHidden/>
          </w:rPr>
        </w:r>
        <w:r w:rsidR="006F06A4">
          <w:rPr>
            <w:webHidden/>
          </w:rPr>
          <w:fldChar w:fldCharType="separate"/>
        </w:r>
        <w:r w:rsidR="006F06A4">
          <w:rPr>
            <w:webHidden/>
          </w:rPr>
          <w:t>20</w:t>
        </w:r>
        <w:r w:rsidR="006F06A4">
          <w:rPr>
            <w:webHidden/>
          </w:rPr>
          <w:fldChar w:fldCharType="end"/>
        </w:r>
      </w:hyperlink>
    </w:p>
    <w:p w14:paraId="1F6B0528" w14:textId="28EBB189" w:rsidR="006F06A4" w:rsidRDefault="00DC264B" w:rsidP="00DC264B">
      <w:pPr>
        <w:pStyle w:val="TOC1"/>
        <w:rPr>
          <w:rFonts w:asciiTheme="minorHAnsi" w:eastAsiaTheme="minorEastAsia" w:hAnsiTheme="minorHAnsi" w:cstheme="minorBidi"/>
          <w:sz w:val="22"/>
          <w:szCs w:val="22"/>
        </w:rPr>
      </w:pPr>
      <w:hyperlink w:anchor="_Toc192495622" w:history="1">
        <w:r>
          <w:rPr>
            <w:rStyle w:val="Hyperlink"/>
          </w:rPr>
          <w:t>CURRICULUM VITAE</w:t>
        </w:r>
        <w:r w:rsidR="006F06A4">
          <w:rPr>
            <w:webHidden/>
          </w:rPr>
          <w:tab/>
        </w:r>
        <w:r w:rsidR="006F06A4">
          <w:rPr>
            <w:webHidden/>
          </w:rPr>
          <w:fldChar w:fldCharType="begin"/>
        </w:r>
        <w:r w:rsidR="006F06A4">
          <w:rPr>
            <w:webHidden/>
          </w:rPr>
          <w:instrText xml:space="preserve"> PAGEREF _Toc192495622 \h </w:instrText>
        </w:r>
        <w:r w:rsidR="006F06A4">
          <w:rPr>
            <w:webHidden/>
          </w:rPr>
        </w:r>
        <w:r w:rsidR="006F06A4">
          <w:rPr>
            <w:webHidden/>
          </w:rPr>
          <w:fldChar w:fldCharType="separate"/>
        </w:r>
        <w:r w:rsidR="006F06A4">
          <w:rPr>
            <w:webHidden/>
          </w:rPr>
          <w:t>21</w:t>
        </w:r>
        <w:r w:rsidR="006F06A4">
          <w:rPr>
            <w:webHidden/>
          </w:rPr>
          <w:fldChar w:fldCharType="end"/>
        </w:r>
      </w:hyperlink>
    </w:p>
    <w:p w14:paraId="23DB14C5" w14:textId="1CDB3671" w:rsidR="00216B16" w:rsidRDefault="00B7192F" w:rsidP="00B7192F">
      <w:r>
        <w:rPr>
          <w:noProof/>
        </w:rPr>
        <w:fldChar w:fldCharType="end"/>
      </w:r>
    </w:p>
    <w:p w14:paraId="0274EB89" w14:textId="30CB6B6B" w:rsidR="003A756C" w:rsidRDefault="003D5ED6" w:rsidP="00611505">
      <w:pPr>
        <w:sectPr w:rsidR="003A756C" w:rsidSect="00C444A9">
          <w:footerReference w:type="default" r:id="rId13"/>
          <w:footerReference w:type="first" r:id="rId14"/>
          <w:pgSz w:w="12240" w:h="15840"/>
          <w:pgMar w:top="1800" w:right="1440" w:bottom="1440" w:left="2160" w:header="720" w:footer="720" w:gutter="0"/>
          <w:pgNumType w:fmt="lowerRoman" w:start="3"/>
          <w:cols w:space="720"/>
          <w:titlePg/>
          <w:docGrid w:linePitch="360"/>
        </w:sectPr>
      </w:pPr>
      <w:r>
        <w:t xml:space="preserve"> </w:t>
      </w:r>
    </w:p>
    <w:p w14:paraId="2A14D05E" w14:textId="637253DA" w:rsidR="00DA0E74" w:rsidRDefault="00FF776B" w:rsidP="003C6F57">
      <w:pPr>
        <w:pStyle w:val="Heading1"/>
        <w:ind w:firstLine="0"/>
      </w:pPr>
      <w:bookmarkStart w:id="11" w:name="_Toc47712099"/>
      <w:bookmarkStart w:id="12" w:name="_Toc48769966"/>
      <w:bookmarkStart w:id="13" w:name="_Toc192495581"/>
      <w:r>
        <w:lastRenderedPageBreak/>
        <w:t xml:space="preserve">LIST OF </w:t>
      </w:r>
      <w:r w:rsidR="00A6432E">
        <w:t>FIGURES</w:t>
      </w:r>
      <w:bookmarkEnd w:id="11"/>
      <w:bookmarkEnd w:id="12"/>
      <w:bookmarkEnd w:id="13"/>
    </w:p>
    <w:p w14:paraId="73FD8D4D" w14:textId="77777777" w:rsidR="00B528A7" w:rsidRDefault="0007091D" w:rsidP="009847C6">
      <w:pPr>
        <w:pStyle w:val="TableofFigures"/>
        <w:tabs>
          <w:tab w:val="right" w:leader="dot" w:pos="9350"/>
        </w:tabs>
        <w:rPr>
          <w:noProof/>
        </w:rPr>
      </w:pPr>
      <w:r>
        <w:t xml:space="preserve">FIGURE                                                                              </w:t>
      </w:r>
      <w:r w:rsidR="00AB2B61">
        <w:t xml:space="preserve">                                           Page</w:t>
      </w:r>
      <w:r>
        <w:t xml:space="preserve">                                         </w:t>
      </w:r>
      <w:r w:rsidR="009847C6">
        <w:fldChar w:fldCharType="begin"/>
      </w:r>
      <w:r w:rsidR="009847C6">
        <w:instrText xml:space="preserve"> TOC \h \z \c "Figure" </w:instrText>
      </w:r>
      <w:r w:rsidR="009847C6">
        <w:fldChar w:fldCharType="separate"/>
      </w:r>
    </w:p>
    <w:p w14:paraId="6122A5A7" w14:textId="03A42DC5" w:rsidR="00B528A7" w:rsidRDefault="00B528A7">
      <w:pPr>
        <w:pStyle w:val="TableofFigures"/>
        <w:tabs>
          <w:tab w:val="right" w:leader="dot" w:pos="9350"/>
        </w:tabs>
        <w:rPr>
          <w:rFonts w:asciiTheme="minorHAnsi" w:eastAsiaTheme="minorEastAsia" w:hAnsiTheme="minorHAnsi" w:cstheme="minorBidi"/>
          <w:noProof/>
          <w:sz w:val="22"/>
          <w:szCs w:val="22"/>
        </w:rPr>
      </w:pPr>
      <w:hyperlink w:anchor="_Toc153298895" w:history="1">
        <w:r w:rsidRPr="00D24F5A">
          <w:rPr>
            <w:rStyle w:val="Hyperlink"/>
            <w:noProof/>
          </w:rPr>
          <w:t>Figure 1: Example Formatting</w:t>
        </w:r>
        <w:r>
          <w:rPr>
            <w:noProof/>
            <w:webHidden/>
          </w:rPr>
          <w:tab/>
        </w:r>
        <w:r>
          <w:rPr>
            <w:noProof/>
            <w:webHidden/>
          </w:rPr>
          <w:fldChar w:fldCharType="begin"/>
        </w:r>
        <w:r>
          <w:rPr>
            <w:noProof/>
            <w:webHidden/>
          </w:rPr>
          <w:instrText xml:space="preserve"> PAGEREF _Toc153298895 \h </w:instrText>
        </w:r>
        <w:r>
          <w:rPr>
            <w:noProof/>
            <w:webHidden/>
          </w:rPr>
        </w:r>
        <w:r>
          <w:rPr>
            <w:noProof/>
            <w:webHidden/>
          </w:rPr>
          <w:fldChar w:fldCharType="separate"/>
        </w:r>
        <w:r>
          <w:rPr>
            <w:noProof/>
            <w:webHidden/>
          </w:rPr>
          <w:t>4</w:t>
        </w:r>
        <w:r>
          <w:rPr>
            <w:noProof/>
            <w:webHidden/>
          </w:rPr>
          <w:fldChar w:fldCharType="end"/>
        </w:r>
      </w:hyperlink>
    </w:p>
    <w:p w14:paraId="0939DA0D" w14:textId="0C2FD80B" w:rsidR="00B528A7" w:rsidRDefault="00B528A7">
      <w:pPr>
        <w:pStyle w:val="TableofFigures"/>
        <w:tabs>
          <w:tab w:val="right" w:leader="dot" w:pos="9350"/>
        </w:tabs>
        <w:rPr>
          <w:rFonts w:asciiTheme="minorHAnsi" w:eastAsiaTheme="minorEastAsia" w:hAnsiTheme="minorHAnsi" w:cstheme="minorBidi"/>
          <w:noProof/>
          <w:sz w:val="22"/>
          <w:szCs w:val="22"/>
        </w:rPr>
      </w:pPr>
      <w:hyperlink w:anchor="_Toc153298896" w:history="1">
        <w:r w:rsidRPr="00D24F5A">
          <w:rPr>
            <w:rStyle w:val="Hyperlink"/>
            <w:noProof/>
          </w:rPr>
          <w:t>Figure 2: Second Example</w:t>
        </w:r>
        <w:r>
          <w:rPr>
            <w:noProof/>
            <w:webHidden/>
          </w:rPr>
          <w:tab/>
        </w:r>
        <w:r>
          <w:rPr>
            <w:noProof/>
            <w:webHidden/>
          </w:rPr>
          <w:fldChar w:fldCharType="begin"/>
        </w:r>
        <w:r>
          <w:rPr>
            <w:noProof/>
            <w:webHidden/>
          </w:rPr>
          <w:instrText xml:space="preserve"> PAGEREF _Toc153298896 \h </w:instrText>
        </w:r>
        <w:r>
          <w:rPr>
            <w:noProof/>
            <w:webHidden/>
          </w:rPr>
        </w:r>
        <w:r>
          <w:rPr>
            <w:noProof/>
            <w:webHidden/>
          </w:rPr>
          <w:fldChar w:fldCharType="separate"/>
        </w:r>
        <w:r>
          <w:rPr>
            <w:noProof/>
            <w:webHidden/>
          </w:rPr>
          <w:t>6</w:t>
        </w:r>
        <w:r>
          <w:rPr>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Default="00A6432E" w:rsidP="003C6F57">
      <w:pPr>
        <w:pStyle w:val="Heading1"/>
        <w:ind w:firstLine="90"/>
      </w:pPr>
      <w:bookmarkStart w:id="14" w:name="_Toc47712100"/>
      <w:bookmarkStart w:id="15" w:name="_Toc48769967"/>
      <w:bookmarkStart w:id="16" w:name="_Toc192495582"/>
      <w:r>
        <w:lastRenderedPageBreak/>
        <w:t>LIST OF TABLES</w:t>
      </w:r>
      <w:bookmarkEnd w:id="14"/>
      <w:bookmarkEnd w:id="15"/>
      <w:bookmarkEnd w:id="16"/>
    </w:p>
    <w:p w14:paraId="62E29B02" w14:textId="4E23F2E4" w:rsidR="003C6F57" w:rsidRDefault="0007091D" w:rsidP="0007091D">
      <w:pPr>
        <w:pStyle w:val="TableofFigures"/>
        <w:tabs>
          <w:tab w:val="right" w:leader="dot" w:pos="9350"/>
        </w:tabs>
      </w:pPr>
      <w:r>
        <w:t xml:space="preserve">TABLE               </w:t>
      </w:r>
      <w:r w:rsidR="00AB2B61">
        <w:t xml:space="preserve">                                                                                                        </w:t>
      </w:r>
      <w:r w:rsidR="009847C6">
        <w:t xml:space="preserve">   </w:t>
      </w:r>
      <w:r w:rsidR="00AB2B61">
        <w:t xml:space="preserve"> Page</w:t>
      </w:r>
      <w:r>
        <w:t xml:space="preserve">                                                                                                       </w:t>
      </w:r>
    </w:p>
    <w:p w14:paraId="0DF53FCB" w14:textId="105D3F2A" w:rsidR="00B528A7" w:rsidRDefault="009847C6">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53298906" w:history="1">
        <w:r w:rsidR="00B528A7" w:rsidRPr="00C03C07">
          <w:rPr>
            <w:rStyle w:val="Hyperlink"/>
            <w:noProof/>
          </w:rPr>
          <w:t>Table 1: Participant Demographics</w:t>
        </w:r>
        <w:r w:rsidR="00B528A7">
          <w:rPr>
            <w:noProof/>
            <w:webHidden/>
          </w:rPr>
          <w:tab/>
        </w:r>
        <w:r w:rsidR="00B528A7">
          <w:rPr>
            <w:noProof/>
            <w:webHidden/>
          </w:rPr>
          <w:fldChar w:fldCharType="begin"/>
        </w:r>
        <w:r w:rsidR="00B528A7">
          <w:rPr>
            <w:noProof/>
            <w:webHidden/>
          </w:rPr>
          <w:instrText xml:space="preserve"> PAGEREF _Toc153298906 \h </w:instrText>
        </w:r>
        <w:r w:rsidR="00B528A7">
          <w:rPr>
            <w:noProof/>
            <w:webHidden/>
          </w:rPr>
        </w:r>
        <w:r w:rsidR="00B528A7">
          <w:rPr>
            <w:noProof/>
            <w:webHidden/>
          </w:rPr>
          <w:fldChar w:fldCharType="separate"/>
        </w:r>
        <w:r w:rsidR="00B528A7">
          <w:rPr>
            <w:noProof/>
            <w:webHidden/>
          </w:rPr>
          <w:t>13</w:t>
        </w:r>
        <w:r w:rsidR="00B528A7">
          <w:rPr>
            <w:noProof/>
            <w:webHidden/>
          </w:rPr>
          <w:fldChar w:fldCharType="end"/>
        </w:r>
      </w:hyperlink>
    </w:p>
    <w:p w14:paraId="149D1389" w14:textId="4A585F60" w:rsidR="00B528A7" w:rsidRDefault="00B528A7">
      <w:pPr>
        <w:pStyle w:val="TableofFigures"/>
        <w:tabs>
          <w:tab w:val="right" w:leader="dot" w:pos="9350"/>
        </w:tabs>
        <w:rPr>
          <w:rFonts w:asciiTheme="minorHAnsi" w:eastAsiaTheme="minorEastAsia" w:hAnsiTheme="minorHAnsi" w:cstheme="minorBidi"/>
          <w:noProof/>
          <w:sz w:val="22"/>
          <w:szCs w:val="22"/>
        </w:rPr>
      </w:pPr>
      <w:hyperlink w:anchor="_Toc153298907" w:history="1">
        <w:r w:rsidRPr="00C03C07">
          <w:rPr>
            <w:rStyle w:val="Hyperlink"/>
            <w:noProof/>
          </w:rPr>
          <w:t>Table 2: Outline of Data Analysis Steps</w:t>
        </w:r>
        <w:r>
          <w:rPr>
            <w:noProof/>
            <w:webHidden/>
          </w:rPr>
          <w:tab/>
        </w:r>
        <w:r>
          <w:rPr>
            <w:noProof/>
            <w:webHidden/>
          </w:rPr>
          <w:fldChar w:fldCharType="begin"/>
        </w:r>
        <w:r>
          <w:rPr>
            <w:noProof/>
            <w:webHidden/>
          </w:rPr>
          <w:instrText xml:space="preserve"> PAGEREF _Toc153298907 \h </w:instrText>
        </w:r>
        <w:r>
          <w:rPr>
            <w:noProof/>
            <w:webHidden/>
          </w:rPr>
        </w:r>
        <w:r>
          <w:rPr>
            <w:noProof/>
            <w:webHidden/>
          </w:rPr>
          <w:fldChar w:fldCharType="separate"/>
        </w:r>
        <w:r>
          <w:rPr>
            <w:noProof/>
            <w:webHidden/>
          </w:rPr>
          <w:t>14</w:t>
        </w:r>
        <w:r>
          <w:rPr>
            <w:noProof/>
            <w:webHidden/>
          </w:rPr>
          <w:fldChar w:fldCharType="end"/>
        </w:r>
      </w:hyperlink>
    </w:p>
    <w:p w14:paraId="7BCDD3C6" w14:textId="2FB355F4" w:rsidR="00DA0E74" w:rsidRPr="00216B16" w:rsidRDefault="009847C6" w:rsidP="003C6F57">
      <w:pPr>
        <w:ind w:firstLine="0"/>
        <w:rPr>
          <w:b/>
        </w:rPr>
        <w:sectPr w:rsidR="00DA0E74" w:rsidRPr="00216B16" w:rsidSect="00274B91">
          <w:pgSz w:w="12240" w:h="15840"/>
          <w:pgMar w:top="1800" w:right="1440" w:bottom="1800" w:left="1440" w:header="720" w:footer="720" w:gutter="0"/>
          <w:pgNumType w:fmt="lowerRoman"/>
          <w:cols w:space="720"/>
          <w:docGrid w:linePitch="360"/>
        </w:sectPr>
      </w:pPr>
      <w:r>
        <w:fldChar w:fldCharType="end"/>
      </w:r>
    </w:p>
    <w:p w14:paraId="22424A11" w14:textId="2387E262" w:rsidR="00024792" w:rsidRDefault="00024792" w:rsidP="008D5803">
      <w:pPr>
        <w:ind w:firstLine="0"/>
        <w:jc w:val="center"/>
        <w:rPr>
          <w:b/>
        </w:rPr>
      </w:pPr>
      <w:r>
        <w:rPr>
          <w:b/>
        </w:rPr>
        <w:lastRenderedPageBreak/>
        <w:t>CHAPTER</w:t>
      </w:r>
      <w:r w:rsidR="00A6432E">
        <w:rPr>
          <w:b/>
        </w:rPr>
        <w:t xml:space="preserve"> I</w:t>
      </w:r>
    </w:p>
    <w:p w14:paraId="642040D2" w14:textId="52F2C13F" w:rsidR="00D97DA6" w:rsidRPr="00D97DA6" w:rsidRDefault="00D97DA6" w:rsidP="008D5803">
      <w:pPr>
        <w:pStyle w:val="Heading1"/>
        <w:ind w:firstLine="0"/>
      </w:pPr>
      <w:bookmarkStart w:id="17" w:name="_Toc437242458"/>
      <w:bookmarkStart w:id="18" w:name="_Toc47712101"/>
      <w:bookmarkStart w:id="19" w:name="_Toc48769968"/>
      <w:bookmarkStart w:id="20" w:name="_Toc192495583"/>
      <w:r w:rsidRPr="00D97DA6">
        <w:t>INTRODUCTION</w:t>
      </w:r>
      <w:bookmarkEnd w:id="17"/>
      <w:bookmarkEnd w:id="18"/>
      <w:bookmarkEnd w:id="19"/>
      <w:bookmarkEnd w:id="20"/>
    </w:p>
    <w:p w14:paraId="44639F8A" w14:textId="338B4CBB" w:rsidR="008653D8" w:rsidRDefault="00C174AE" w:rsidP="00A72229">
      <w:pPr>
        <w:pStyle w:val="Heading2"/>
        <w:ind w:firstLine="0"/>
      </w:pPr>
      <w:bookmarkStart w:id="21" w:name="_Toc47712102"/>
      <w:bookmarkStart w:id="22" w:name="_Toc48769969"/>
      <w:bookmarkStart w:id="23" w:name="_Toc192495584"/>
      <w:r>
        <w:t>Overview</w:t>
      </w:r>
      <w:bookmarkEnd w:id="21"/>
      <w:bookmarkEnd w:id="22"/>
      <w:r w:rsidR="00AD79D7">
        <w:t>/Background</w:t>
      </w:r>
      <w:bookmarkEnd w:id="23"/>
    </w:p>
    <w:p w14:paraId="7266812F" w14:textId="54D2348B" w:rsidR="008301A6" w:rsidRDefault="00C52415" w:rsidP="00A72229">
      <w:bookmarkStart w:id="24" w:name="_Hlk35176784"/>
      <w:r>
        <w:t>This section should be unique to the College of Arts and Sciences. As such, the headings used in this template may not reflect those. The heading you use should be at the direction of your chairperson. Those included here are for informational purposes only.</w:t>
      </w:r>
      <w:r w:rsidR="008301A6">
        <w:t xml:space="preserve"> </w:t>
      </w:r>
    </w:p>
    <w:p w14:paraId="7CC43E31" w14:textId="52B082C4" w:rsidR="000977EE" w:rsidRDefault="00C52415" w:rsidP="00A72229">
      <w:r>
        <w:t>In general, t</w:t>
      </w:r>
      <w:r w:rsidR="000977EE" w:rsidRPr="0006135C">
        <w:t>h</w:t>
      </w:r>
      <w:r w:rsidR="000977EE">
        <w:t xml:space="preserve">is section should clearly explicate the gap in the literature and state how and why your study (your proposed solution) </w:t>
      </w:r>
      <w:r w:rsidR="000977EE" w:rsidRPr="0006135C">
        <w:rPr>
          <w:i/>
          <w:iCs/>
        </w:rPr>
        <w:t>may</w:t>
      </w:r>
      <w:r w:rsidR="000977EE">
        <w:t xml:space="preserve"> further existing research. The gap is the need or opportunity that has been identified by other scholars and researchers in the literature. The gap is not your opinion even though your knowledge and experiences may serve as antidotal evidence. You cannot automatically presume what you determine is a problem has also been identified by others in the discipline in a like manner. As such, the problem should be supported with citations. </w:t>
      </w:r>
      <w:r w:rsidR="00113CF5">
        <w:t>Do not forget to allow space for the style statement below.</w:t>
      </w:r>
    </w:p>
    <w:p w14:paraId="58958B78" w14:textId="7C145481" w:rsidR="00113CF5" w:rsidRDefault="00113CF5" w:rsidP="00A72229"/>
    <w:p w14:paraId="32FAD7DE" w14:textId="77777777" w:rsidR="00113CF5" w:rsidRDefault="00113CF5" w:rsidP="00A72229"/>
    <w:p w14:paraId="3725B8B3" w14:textId="4A4DB162" w:rsidR="00C52415" w:rsidRDefault="00C52415" w:rsidP="00A72229"/>
    <w:p w14:paraId="219ADEAF" w14:textId="4D5DB07F" w:rsidR="00C52415" w:rsidRDefault="00C52415" w:rsidP="00A72229"/>
    <w:p w14:paraId="1E48D892" w14:textId="77777777" w:rsidR="00C52415" w:rsidRDefault="00C52415" w:rsidP="00A72229"/>
    <w:p w14:paraId="5A916B03" w14:textId="122BC6D3" w:rsidR="004E3A5A" w:rsidRDefault="004E3A5A" w:rsidP="004E3A5A">
      <w:pPr>
        <w:ind w:firstLine="0"/>
      </w:pPr>
      <w:r>
        <w:t>____________</w:t>
      </w:r>
    </w:p>
    <w:p w14:paraId="668D995A" w14:textId="297A9EBA" w:rsidR="000977EE" w:rsidRPr="00113CF5" w:rsidRDefault="004E3A5A" w:rsidP="00113CF5">
      <w:pPr>
        <w:spacing w:line="240" w:lineRule="auto"/>
        <w:rPr>
          <w:i/>
          <w:iCs/>
        </w:rPr>
      </w:pPr>
      <w:r>
        <w:t xml:space="preserve">This </w:t>
      </w:r>
      <w:r w:rsidR="009723F6">
        <w:t>t</w:t>
      </w:r>
      <w:r w:rsidR="00596711">
        <w:t>hesis</w:t>
      </w:r>
      <w:r>
        <w:t xml:space="preserve"> follows the</w:t>
      </w:r>
      <w:r w:rsidR="00FA3CFF">
        <w:t xml:space="preserve"> style guidelines of the </w:t>
      </w:r>
      <w:r w:rsidR="00FA3CFF" w:rsidRPr="00FA3CFF">
        <w:rPr>
          <w:i/>
          <w:iCs/>
        </w:rPr>
        <w:t>American Chemical Society</w:t>
      </w:r>
      <w:r w:rsidR="007E0180" w:rsidRPr="007E0180">
        <w:rPr>
          <w:i/>
          <w:iCs/>
        </w:rPr>
        <w:t>.</w:t>
      </w:r>
    </w:p>
    <w:p w14:paraId="762504D6" w14:textId="476503E2" w:rsidR="0089130A" w:rsidRDefault="0089130A" w:rsidP="00FA676D">
      <w:bookmarkStart w:id="25" w:name="_Toc437242462"/>
      <w:bookmarkStart w:id="26" w:name="_Toc47712103"/>
      <w:bookmarkStart w:id="27" w:name="_Toc48769970"/>
      <w:r>
        <w:lastRenderedPageBreak/>
        <w:t xml:space="preserve">All </w:t>
      </w:r>
      <w:r w:rsidRPr="00BE6208">
        <w:rPr>
          <w:b/>
          <w:bCs/>
        </w:rPr>
        <w:t>facts</w:t>
      </w:r>
      <w:r>
        <w:t xml:space="preserve"> and </w:t>
      </w:r>
      <w:r w:rsidRPr="00BE6208">
        <w:rPr>
          <w:b/>
          <w:bCs/>
        </w:rPr>
        <w:t>statistics</w:t>
      </w:r>
      <w:r>
        <w:t xml:space="preserve"> should be attributed to the appropriate source and represent the most current data possible. For example, if you ar</w:t>
      </w:r>
      <w:r w:rsidR="00C52415">
        <w:t xml:space="preserve">e citing government data, the data is typically published </w:t>
      </w:r>
      <w:r>
        <w:t xml:space="preserve">annually. </w:t>
      </w:r>
      <w:r w:rsidR="00C52415">
        <w:t>Citing the most recent data is important because it can change from year to year.</w:t>
      </w:r>
    </w:p>
    <w:p w14:paraId="053784E6" w14:textId="069D9AF6" w:rsidR="0089130A" w:rsidRDefault="0089130A" w:rsidP="00FA676D">
      <w:r>
        <w:t xml:space="preserve">The majority of citations should be from within the last five to seven years. If you do use older references, make sure to pair them with more recent sources. Make sure you do not write in present tense supported by citations that are out of date (for instance citations 10, 15 or 20 years old). Just as important, the majority of your citations should be from primary sources. A primary source represents original content </w:t>
      </w:r>
      <w:sdt>
        <w:sdtPr>
          <w:id w:val="1573385069"/>
          <w:citation/>
        </w:sdtPr>
        <w:sdtContent>
          <w:r>
            <w:fldChar w:fldCharType="begin"/>
          </w:r>
          <w:r>
            <w:instrText xml:space="preserve"> CITATION Ame20 \l 1033 </w:instrText>
          </w:r>
          <w:r>
            <w:fldChar w:fldCharType="separate"/>
          </w:r>
          <w:r w:rsidR="0006088E">
            <w:rPr>
              <w:noProof/>
            </w:rPr>
            <w:t>(American Psychological Association, 2020)</w:t>
          </w:r>
          <w:r>
            <w:fldChar w:fldCharType="end"/>
          </w:r>
        </w:sdtContent>
      </w:sdt>
      <w:r>
        <w:t xml:space="preserve">. Citing secondary sources should be avoided except for instances such as “the original work is out of print, unavailable, or available only in a language that you do not understand” </w:t>
      </w:r>
      <w:sdt>
        <w:sdtPr>
          <w:id w:val="1126433566"/>
          <w:citation/>
        </w:sdtPr>
        <w:sdtContent>
          <w:r>
            <w:fldChar w:fldCharType="begin"/>
          </w:r>
          <w:r>
            <w:instrText xml:space="preserve">CITATION Ame20 \p 258 \l 1033 </w:instrText>
          </w:r>
          <w:r>
            <w:fldChar w:fldCharType="separate"/>
          </w:r>
          <w:r w:rsidR="0006088E">
            <w:rPr>
              <w:noProof/>
            </w:rPr>
            <w:t>(American Psychological Association, 2020, p. 258)</w:t>
          </w:r>
          <w:r>
            <w:fldChar w:fldCharType="end"/>
          </w:r>
        </w:sdtContent>
      </w:sdt>
      <w:r>
        <w:t>. APA presents guidelines for citing secondary sources (see p. 258) but the manual cautions the practice should be used sparingly.</w:t>
      </w:r>
    </w:p>
    <w:p w14:paraId="3DF22879" w14:textId="320DAE68" w:rsidR="0089130A" w:rsidRDefault="0089130A" w:rsidP="00FA676D">
      <w:r>
        <w:t xml:space="preserve">Define jargon </w:t>
      </w:r>
      <w:r w:rsidR="00C52415">
        <w:t xml:space="preserve">specific to your discipline </w:t>
      </w:r>
      <w:r>
        <w:t xml:space="preserve">when you use it and then include the word or term under the Definition of Terms. Words and terms are spelled out and defined according to how other scholars and researchers </w:t>
      </w:r>
      <w:r w:rsidR="00C52415">
        <w:t xml:space="preserve">in your discipline </w:t>
      </w:r>
      <w:r>
        <w:t xml:space="preserve">use them, not how they are defined in </w:t>
      </w:r>
      <w:r w:rsidR="00215378">
        <w:t xml:space="preserve">a </w:t>
      </w:r>
      <w:r>
        <w:t xml:space="preserve">dictionary and certainly not Wikipedia. Thereafter, the acronym can be used. </w:t>
      </w:r>
    </w:p>
    <w:p w14:paraId="4F77F061" w14:textId="77777777" w:rsidR="0089130A" w:rsidRDefault="0089130A" w:rsidP="00FA676D">
      <w:r>
        <w:t xml:space="preserve">A note about capitalization. One of the earliest grammar lessons taught is that proper nouns are capitalized. According to APA (2020), racial and ethnic terms are </w:t>
      </w:r>
      <w:r>
        <w:lastRenderedPageBreak/>
        <w:t xml:space="preserve">considered proper nouns. Given that, capitalize </w:t>
      </w:r>
      <w:r w:rsidRPr="00BE6208">
        <w:rPr>
          <w:b/>
          <w:bCs/>
        </w:rPr>
        <w:t>all</w:t>
      </w:r>
      <w:r>
        <w:t xml:space="preserve"> racial terms: African American, White, Latino, Mexican, American Indian.</w:t>
      </w:r>
    </w:p>
    <w:p w14:paraId="474D904E" w14:textId="2B867E61" w:rsidR="0089130A" w:rsidRPr="00F53A5B" w:rsidRDefault="0089130A" w:rsidP="00FA676D">
      <w:r>
        <w:t xml:space="preserve">The length for the </w:t>
      </w:r>
      <w:r w:rsidR="00FA676D">
        <w:t>Overview</w:t>
      </w:r>
      <w:r>
        <w:t xml:space="preserve">/Background is anywhere from 1 ½ pages to four pages. Since this section previews your Statement of the Problem, Purpose of the Study, and the Importance/Significance of the Study, you will want to use those sections to expound on your major points. Make sure each paragraph contains at least three sentences (topic sentence, supporting details, and conclusion) and make sure each paragraph properly transitions to the next. Also remember that there is only one space after every period. </w:t>
      </w:r>
    </w:p>
    <w:p w14:paraId="06EE791F" w14:textId="77777777" w:rsidR="00DF440B" w:rsidRDefault="00DF440B" w:rsidP="008D5803">
      <w:pPr>
        <w:pStyle w:val="Heading2"/>
        <w:ind w:firstLine="0"/>
      </w:pPr>
      <w:bookmarkStart w:id="28" w:name="_Toc192495585"/>
      <w:r>
        <w:t xml:space="preserve">Statement of </w:t>
      </w:r>
      <w:r w:rsidR="00EA300F">
        <w:t xml:space="preserve">the </w:t>
      </w:r>
      <w:r>
        <w:t>Problem</w:t>
      </w:r>
      <w:bookmarkEnd w:id="25"/>
      <w:bookmarkEnd w:id="26"/>
      <w:bookmarkEnd w:id="27"/>
      <w:bookmarkEnd w:id="28"/>
    </w:p>
    <w:p w14:paraId="3E2D412F" w14:textId="7D07625F" w:rsidR="000D48D0" w:rsidRDefault="000D48D0" w:rsidP="000D48D0">
      <w:bookmarkStart w:id="29" w:name="_Toc437242463"/>
      <w:bookmarkStart w:id="30" w:name="_Toc47712104"/>
      <w:bookmarkStart w:id="31" w:name="_Toc48769971"/>
      <w:r>
        <w:t xml:space="preserve">Use declarative statements to explain the problem and how and why it has developed over time. It should include the significance, magnitude, and importance of the problem to your area of emphasis. Previous studies in this area that indicate the gap, identify the gap, and justify your study should be referenced. </w:t>
      </w:r>
    </w:p>
    <w:p w14:paraId="692A8AC1" w14:textId="3B1FF153" w:rsidR="000D48D0" w:rsidRDefault="000D48D0" w:rsidP="000D48D0">
      <w:r>
        <w:t xml:space="preserve">The gap in the literature can be theoretical, methodological, call for a new line of inquiry, extend an existing line of inquiry or </w:t>
      </w:r>
      <w:r w:rsidR="00215378">
        <w:t xml:space="preserve">how it has been </w:t>
      </w:r>
      <w:r>
        <w:t xml:space="preserve">investigated through a new framework. It will be difficult to identify the gap if you do not know the empirical research related to your topic. Literature includes dissertations. Nevertheless, cursory research or assuming there is no research increases the probability that you will make statements of fact that are in fact, </w:t>
      </w:r>
      <w:r w:rsidRPr="00AD3370">
        <w:rPr>
          <w:b/>
          <w:bCs/>
        </w:rPr>
        <w:t>untrue</w:t>
      </w:r>
      <w:r>
        <w:t>. The length for this section can be anywhere from three paragraphs to three to four pages.</w:t>
      </w:r>
    </w:p>
    <w:p w14:paraId="5379C635" w14:textId="77777777" w:rsidR="00C52415" w:rsidRPr="00BE6208" w:rsidRDefault="00C52415" w:rsidP="000D48D0"/>
    <w:p w14:paraId="30AEC979" w14:textId="77777777" w:rsidR="00353577" w:rsidRDefault="00353577" w:rsidP="008D5803">
      <w:pPr>
        <w:pStyle w:val="Heading2"/>
        <w:ind w:firstLine="0"/>
      </w:pPr>
      <w:bookmarkStart w:id="32" w:name="_Toc192495586"/>
      <w:r>
        <w:lastRenderedPageBreak/>
        <w:t xml:space="preserve">Purpose of </w:t>
      </w:r>
      <w:r w:rsidR="00EA300F">
        <w:t xml:space="preserve">the </w:t>
      </w:r>
      <w:r>
        <w:t>Study</w:t>
      </w:r>
      <w:bookmarkEnd w:id="29"/>
      <w:bookmarkEnd w:id="30"/>
      <w:bookmarkEnd w:id="31"/>
      <w:bookmarkEnd w:id="32"/>
    </w:p>
    <w:p w14:paraId="65A4FF96" w14:textId="160B5661" w:rsidR="009847C6" w:rsidRPr="00030915" w:rsidRDefault="00321F3D" w:rsidP="00030915">
      <w:pPr>
        <w:rPr>
          <w:iCs/>
        </w:rPr>
      </w:pPr>
      <w:bookmarkStart w:id="33" w:name="_Toc47712105"/>
      <w:bookmarkStart w:id="34" w:name="_Toc48769972"/>
      <w:r>
        <w:t xml:space="preserve">This paragraph(s) discusses the purpose of your study and who the purpose will benefit (i.e. practitioners, policymakers, administrators, educator preparation programs, etc.). </w:t>
      </w:r>
      <w:r w:rsidR="00705D23">
        <w:rPr>
          <w:iCs/>
        </w:rPr>
        <w:t>Sample language for a quantitative study might b</w:t>
      </w:r>
      <w:r w:rsidR="007653DD">
        <w:rPr>
          <w:iCs/>
        </w:rPr>
        <w:t>e, “The purpose/intent/objective of this quantitative (casual comparative/correlational</w:t>
      </w:r>
      <w:r w:rsidR="00E80B05">
        <w:rPr>
          <w:iCs/>
        </w:rPr>
        <w:t xml:space="preserve">) design is to (investigate/determine/discover) __________” </w:t>
      </w:r>
      <w:sdt>
        <w:sdtPr>
          <w:rPr>
            <w:iCs/>
          </w:rPr>
          <w:id w:val="574709593"/>
          <w:citation/>
        </w:sdtPr>
        <w:sdtContent>
          <w:r w:rsidR="00631168">
            <w:rPr>
              <w:iCs/>
            </w:rPr>
            <w:fldChar w:fldCharType="begin"/>
          </w:r>
          <w:r w:rsidR="00631168">
            <w:rPr>
              <w:iCs/>
            </w:rPr>
            <w:instrText xml:space="preserve">CITATION Cre18 \p 124 \t  \l 1033 </w:instrText>
          </w:r>
          <w:r w:rsidR="00631168">
            <w:rPr>
              <w:iCs/>
            </w:rPr>
            <w:fldChar w:fldCharType="separate"/>
          </w:r>
          <w:r w:rsidR="00631168">
            <w:rPr>
              <w:noProof/>
            </w:rPr>
            <w:t>(Creswell &amp; Creswell, 2018, p. 124)</w:t>
          </w:r>
          <w:r w:rsidR="00631168">
            <w:rPr>
              <w:iCs/>
            </w:rPr>
            <w:fldChar w:fldCharType="end"/>
          </w:r>
        </w:sdtContent>
      </w:sdt>
      <w:r w:rsidR="00631168">
        <w:rPr>
          <w:iCs/>
        </w:rPr>
        <w:t xml:space="preserve">. If you have more than one purpose, </w:t>
      </w:r>
      <w:r w:rsidR="00BF6EEE">
        <w:rPr>
          <w:iCs/>
        </w:rPr>
        <w:t>be sure to explain each. This section can be as short as one paragraph</w:t>
      </w:r>
      <w:r w:rsidR="00106DE6">
        <w:rPr>
          <w:iCs/>
        </w:rPr>
        <w:t xml:space="preserve"> or as long as one to two pages.</w:t>
      </w:r>
      <w:r w:rsidR="00030915">
        <w:rPr>
          <w:iCs/>
        </w:rPr>
        <w:t xml:space="preserve"> Next is the example of a Figure. Note it is placed below the Figure.</w:t>
      </w:r>
    </w:p>
    <w:p w14:paraId="398CCB1A" w14:textId="094E8615" w:rsidR="00F642E2" w:rsidRDefault="00030915" w:rsidP="00F642E2">
      <w:pPr>
        <w:ind w:firstLine="0"/>
      </w:pPr>
      <w:r>
        <w:rPr>
          <w:noProof/>
        </w:rPr>
        <w:drawing>
          <wp:inline distT="0" distB="0" distL="0" distR="0" wp14:anchorId="247A77AC" wp14:editId="7CCE6AC3">
            <wp:extent cx="4273720" cy="1041536"/>
            <wp:effectExtent l="0" t="0" r="12700" b="6350"/>
            <wp:docPr id="104977912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3417BECC" w14:textId="0D3769D9" w:rsidR="00030915" w:rsidRPr="00030915" w:rsidRDefault="00030915" w:rsidP="00030915">
      <w:pPr>
        <w:pStyle w:val="Caption"/>
        <w:ind w:firstLine="0"/>
        <w:rPr>
          <w:b w:val="0"/>
          <w:bCs w:val="0"/>
        </w:rPr>
      </w:pPr>
      <w:r w:rsidRPr="00030915">
        <w:rPr>
          <w:b w:val="0"/>
          <w:bCs w:val="0"/>
        </w:rPr>
        <w:t xml:space="preserve">Figure </w:t>
      </w:r>
      <w:r w:rsidRPr="00030915">
        <w:rPr>
          <w:b w:val="0"/>
          <w:bCs w:val="0"/>
        </w:rPr>
        <w:fldChar w:fldCharType="begin"/>
      </w:r>
      <w:r w:rsidRPr="00030915">
        <w:rPr>
          <w:b w:val="0"/>
          <w:bCs w:val="0"/>
        </w:rPr>
        <w:instrText xml:space="preserve"> SEQ Figure \* ARABIC </w:instrText>
      </w:r>
      <w:r w:rsidRPr="00030915">
        <w:rPr>
          <w:b w:val="0"/>
          <w:bCs w:val="0"/>
        </w:rPr>
        <w:fldChar w:fldCharType="separate"/>
      </w:r>
      <w:r w:rsidRPr="00030915">
        <w:rPr>
          <w:b w:val="0"/>
          <w:bCs w:val="0"/>
          <w:noProof/>
        </w:rPr>
        <w:t>1</w:t>
      </w:r>
      <w:r w:rsidRPr="00030915">
        <w:rPr>
          <w:b w:val="0"/>
          <w:bCs w:val="0"/>
        </w:rPr>
        <w:fldChar w:fldCharType="end"/>
      </w:r>
      <w:r w:rsidRPr="00030915">
        <w:rPr>
          <w:b w:val="0"/>
          <w:bCs w:val="0"/>
        </w:rPr>
        <w:t>. Example Formatting</w:t>
      </w:r>
    </w:p>
    <w:p w14:paraId="0FA41355" w14:textId="3F6C1CB7" w:rsidR="005468AA" w:rsidRDefault="00B62B9A" w:rsidP="005468AA">
      <w:pPr>
        <w:pStyle w:val="Heading2"/>
        <w:ind w:firstLine="0"/>
      </w:pPr>
      <w:bookmarkStart w:id="35" w:name="_Toc192495587"/>
      <w:r>
        <w:t>Importance</w:t>
      </w:r>
      <w:r w:rsidR="005468AA">
        <w:t xml:space="preserve"> of </w:t>
      </w:r>
      <w:r w:rsidR="005468AA" w:rsidRPr="00F7547F">
        <w:t>the</w:t>
      </w:r>
      <w:r w:rsidR="005468AA">
        <w:t xml:space="preserve"> Study</w:t>
      </w:r>
      <w:bookmarkEnd w:id="33"/>
      <w:bookmarkEnd w:id="34"/>
      <w:r w:rsidR="004A6D96">
        <w:t>/Significance of the Study</w:t>
      </w:r>
      <w:bookmarkEnd w:id="35"/>
    </w:p>
    <w:p w14:paraId="221337EB" w14:textId="15F8146D" w:rsidR="00B62B9A" w:rsidRDefault="00B62B9A" w:rsidP="00B62B9A">
      <w:bookmarkStart w:id="36" w:name="_Toc437242465"/>
      <w:bookmarkStart w:id="37" w:name="_Toc47712106"/>
      <w:bookmarkStart w:id="38" w:name="_Toc48769973"/>
      <w:bookmarkStart w:id="39" w:name="_Hlk39249557"/>
      <w:r>
        <w:t xml:space="preserve">At the dissertation proposal stage, </w:t>
      </w:r>
      <w:r w:rsidR="00113CF5">
        <w:t xml:space="preserve">in some colleges </w:t>
      </w:r>
      <w:r>
        <w:t xml:space="preserve">this section is </w:t>
      </w:r>
      <w:r w:rsidRPr="00B62B9A">
        <w:rPr>
          <w:i/>
          <w:iCs/>
        </w:rPr>
        <w:t>Importance of the Study</w:t>
      </w:r>
      <w:r>
        <w:t xml:space="preserve">. The sub-heading becomes </w:t>
      </w:r>
      <w:r w:rsidRPr="00B62B9A">
        <w:rPr>
          <w:i/>
          <w:iCs/>
        </w:rPr>
        <w:t>Significance of the Study</w:t>
      </w:r>
      <w:r>
        <w:t xml:space="preserve"> at the final dissertation stage. </w:t>
      </w:r>
      <w:r w:rsidR="00113CF5">
        <w:t xml:space="preserve">Again, follow the direction of your chairperson. </w:t>
      </w:r>
      <w:r>
        <w:t>In some instances, it may be the preference of the chair to couple this section</w:t>
      </w:r>
      <w:r w:rsidR="007227F2">
        <w:t xml:space="preserve"> with the Purpose section</w:t>
      </w:r>
      <w:r>
        <w:t xml:space="preserve">. Whether this is a stand-alone sub-heading or whether it is coupled with Purpose of the Study, you should identify and describe why your study is important to the field of educational leadership (or the specific domain of your doctorate) and state the practical implications of the potential results. Significance/Importance also discusses how the research may extend or </w:t>
      </w:r>
      <w:r>
        <w:lastRenderedPageBreak/>
        <w:t xml:space="preserve">contribute to existing models or theories. The importance of your study is not opinion! </w:t>
      </w:r>
      <w:r w:rsidRPr="00991A5F">
        <w:rPr>
          <w:b/>
          <w:bCs/>
        </w:rPr>
        <w:t>All</w:t>
      </w:r>
      <w:r>
        <w:t xml:space="preserve"> statements of fact must be supported by citations. </w:t>
      </w:r>
    </w:p>
    <w:p w14:paraId="48C60922" w14:textId="1C1184FD" w:rsidR="007205B9" w:rsidRPr="00D85322" w:rsidRDefault="00B62B9A" w:rsidP="00440AAC">
      <w:r>
        <w:t xml:space="preserve">Above all else, make sure you qualify your statements with words like </w:t>
      </w:r>
      <w:r>
        <w:rPr>
          <w:i/>
          <w:iCs/>
        </w:rPr>
        <w:t>may</w:t>
      </w:r>
      <w:r>
        <w:t xml:space="preserve">, or </w:t>
      </w:r>
      <w:r>
        <w:rPr>
          <w:i/>
          <w:iCs/>
        </w:rPr>
        <w:t>can</w:t>
      </w:r>
      <w:r>
        <w:t xml:space="preserve">. Rarely are absolutes in research. At best, extrapolations and inferences can be made but keep in mind, there are always exceptions. Further, at the proposal stage, you do not want to prejudge your data. As a researcher, you must be willing to follow the data – not lead the data. </w:t>
      </w:r>
    </w:p>
    <w:p w14:paraId="404C6AF0" w14:textId="77777777" w:rsidR="005468AA" w:rsidRDefault="005468AA" w:rsidP="005468AA">
      <w:pPr>
        <w:pStyle w:val="Heading2"/>
        <w:ind w:firstLine="0"/>
      </w:pPr>
      <w:bookmarkStart w:id="40" w:name="_Toc192495588"/>
      <w:r w:rsidRPr="00EA300F">
        <w:t>Theoretical Framework</w:t>
      </w:r>
      <w:bookmarkEnd w:id="36"/>
      <w:r>
        <w:t xml:space="preserve"> Overview</w:t>
      </w:r>
      <w:bookmarkEnd w:id="37"/>
      <w:bookmarkEnd w:id="38"/>
      <w:bookmarkEnd w:id="40"/>
    </w:p>
    <w:p w14:paraId="7D937E66" w14:textId="14768557" w:rsidR="00E568D0" w:rsidRDefault="00E568D0" w:rsidP="00E568D0">
      <w:bookmarkStart w:id="41" w:name="_Hlk50486363"/>
      <w:bookmarkStart w:id="42" w:name="_Hlk50652747"/>
      <w:bookmarkStart w:id="43" w:name="_Toc437242468"/>
      <w:bookmarkStart w:id="44" w:name="_Toc47712107"/>
      <w:bookmarkStart w:id="45" w:name="_Toc48769974"/>
      <w:bookmarkStart w:id="46" w:name="_Hlk28275936"/>
      <w:bookmarkStart w:id="47" w:name="_Toc437242464"/>
      <w:bookmarkEnd w:id="39"/>
      <w:r>
        <w:t xml:space="preserve">The framework (theoretical = theory or conceptual = model) is the lens through which your study is viewed. It not only guides the research but acts in similar fashion as a mirror that magnifies the phenomenon to see </w:t>
      </w:r>
      <w:r w:rsidR="00B4774D">
        <w:t xml:space="preserve">whether </w:t>
      </w:r>
      <w:r>
        <w:t xml:space="preserve">there are discrepancies in the research and </w:t>
      </w:r>
      <w:r w:rsidR="00B4774D">
        <w:t>if</w:t>
      </w:r>
      <w:r>
        <w:t xml:space="preserve"> there are discrepancies, can they be explained by the framework </w:t>
      </w:r>
      <w:sdt>
        <w:sdtPr>
          <w:id w:val="1346592552"/>
          <w:citation/>
        </w:sdtPr>
        <w:sdtContent>
          <w:r>
            <w:fldChar w:fldCharType="begin"/>
          </w:r>
          <w:r>
            <w:instrText xml:space="preserve"> CITATION Ime14 \l 1033 </w:instrText>
          </w:r>
          <w:r>
            <w:fldChar w:fldCharType="separate"/>
          </w:r>
          <w:r w:rsidR="0006088E">
            <w:rPr>
              <w:noProof/>
            </w:rPr>
            <w:t>(Imenda, 2014)</w:t>
          </w:r>
          <w:r>
            <w:fldChar w:fldCharType="end"/>
          </w:r>
        </w:sdtContent>
      </w:sdt>
      <w:r>
        <w:t xml:space="preserve">. </w:t>
      </w:r>
      <w:r w:rsidR="00E4249F">
        <w:t xml:space="preserve">Most importantly, </w:t>
      </w:r>
      <w:r w:rsidR="00B4774D">
        <w:t>the framework</w:t>
      </w:r>
      <w:r>
        <w:t xml:space="preserve"> lays the foundation for your research questions</w:t>
      </w:r>
      <w:bookmarkEnd w:id="41"/>
      <w:r>
        <w:t xml:space="preserve">. </w:t>
      </w:r>
    </w:p>
    <w:p w14:paraId="51C1E384" w14:textId="24E14E3A" w:rsidR="00043CDD" w:rsidRDefault="00043CDD" w:rsidP="00E568D0">
      <w:r>
        <w:t xml:space="preserve">It is vital that you know the difference between a theoretical framework and a conceptual framework. Ngulube et al. </w:t>
      </w:r>
      <w:sdt>
        <w:sdtPr>
          <w:id w:val="-555781757"/>
          <w:citation/>
        </w:sdtPr>
        <w:sdtContent>
          <w:r>
            <w:fldChar w:fldCharType="begin"/>
          </w:r>
          <w:r>
            <w:instrText xml:space="preserve">CITATION Ngu15 \n  \t  \l 1033 </w:instrText>
          </w:r>
          <w:r>
            <w:fldChar w:fldCharType="separate"/>
          </w:r>
          <w:r w:rsidR="0006088E">
            <w:rPr>
              <w:noProof/>
            </w:rPr>
            <w:t>(2015)</w:t>
          </w:r>
          <w:r>
            <w:fldChar w:fldCharType="end"/>
          </w:r>
        </w:sdtContent>
      </w:sdt>
      <w:r>
        <w:t xml:space="preserve"> explained that theoretical frameworks stem from established theories in the literature whereas conceptual frameworks are diagrammatic representations of concepts (i.e. ideas) or constructs (variables) that show their relationship to the problem/phenomenon under study. The conceptual framework visual illustrates linkage of the abstracts to empirical data. Theories explain and predict while conceptual frameworks provide visual understanding (Ngulube et al., 2015).</w:t>
      </w:r>
    </w:p>
    <w:p w14:paraId="083D06E4" w14:textId="351D28D0" w:rsidR="009847C6" w:rsidRPr="00030915" w:rsidRDefault="00E568D0" w:rsidP="00030915">
      <w:r>
        <w:t>Before you select your framework, make sure you discuss with your chair and methodologist to ensure what you are using provides the best lens</w:t>
      </w:r>
      <w:r w:rsidR="002B380E">
        <w:t xml:space="preserve"> for your research</w:t>
      </w:r>
      <w:r>
        <w:t xml:space="preserve">. </w:t>
      </w:r>
      <w:r>
        <w:lastRenderedPageBreak/>
        <w:t xml:space="preserve">Explain why the framework is best for your topic and why it is central to understanding the phenomenon. If it is an existing theory, explain the background/history and its development over time. If there are certain scholars associated with the theory or model, include them. </w:t>
      </w:r>
      <w:r w:rsidR="00D01980">
        <w:t>The minimum</w:t>
      </w:r>
      <w:r>
        <w:t xml:space="preserve"> length should be at least two pages. </w:t>
      </w:r>
      <w:bookmarkEnd w:id="42"/>
    </w:p>
    <w:p w14:paraId="64A922A4" w14:textId="3D76A2F8" w:rsidR="004409B9" w:rsidRDefault="00880F5F" w:rsidP="004409B9">
      <w:pPr>
        <w:ind w:firstLine="0"/>
      </w:pPr>
      <w:r>
        <w:rPr>
          <w:noProof/>
        </w:rPr>
        <w:drawing>
          <wp:inline distT="0" distB="0" distL="0" distR="0" wp14:anchorId="0B56C74F" wp14:editId="6AE94643">
            <wp:extent cx="2851150" cy="1238250"/>
            <wp:effectExtent l="0" t="0" r="0" b="19050"/>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3BBE53C" w14:textId="79CB7328" w:rsidR="00030915" w:rsidRPr="00030915" w:rsidRDefault="00030915" w:rsidP="00030915">
      <w:pPr>
        <w:pStyle w:val="Caption"/>
        <w:ind w:firstLine="0"/>
        <w:rPr>
          <w:b w:val="0"/>
          <w:bCs w:val="0"/>
        </w:rPr>
      </w:pPr>
      <w:r w:rsidRPr="00030915">
        <w:rPr>
          <w:b w:val="0"/>
          <w:bCs w:val="0"/>
        </w:rPr>
        <w:t xml:space="preserve">Figure </w:t>
      </w:r>
      <w:r w:rsidRPr="00030915">
        <w:rPr>
          <w:b w:val="0"/>
          <w:bCs w:val="0"/>
        </w:rPr>
        <w:fldChar w:fldCharType="begin"/>
      </w:r>
      <w:r w:rsidRPr="00030915">
        <w:rPr>
          <w:b w:val="0"/>
          <w:bCs w:val="0"/>
        </w:rPr>
        <w:instrText xml:space="preserve"> SEQ Figure \* ARABIC </w:instrText>
      </w:r>
      <w:r w:rsidRPr="00030915">
        <w:rPr>
          <w:b w:val="0"/>
          <w:bCs w:val="0"/>
        </w:rPr>
        <w:fldChar w:fldCharType="separate"/>
      </w:r>
      <w:r w:rsidRPr="00030915">
        <w:rPr>
          <w:b w:val="0"/>
          <w:bCs w:val="0"/>
          <w:noProof/>
        </w:rPr>
        <w:t>2</w:t>
      </w:r>
      <w:r w:rsidRPr="00030915">
        <w:rPr>
          <w:b w:val="0"/>
          <w:bCs w:val="0"/>
        </w:rPr>
        <w:fldChar w:fldCharType="end"/>
      </w:r>
      <w:r w:rsidRPr="00030915">
        <w:rPr>
          <w:b w:val="0"/>
          <w:bCs w:val="0"/>
        </w:rPr>
        <w:t>. Second Example</w:t>
      </w:r>
    </w:p>
    <w:p w14:paraId="1C99328F" w14:textId="77777777" w:rsidR="00855BC5" w:rsidRDefault="00855BC5" w:rsidP="008D5803">
      <w:pPr>
        <w:pStyle w:val="Heading2"/>
        <w:ind w:firstLine="0"/>
      </w:pPr>
      <w:bookmarkStart w:id="48" w:name="_Toc192495589"/>
      <w:r>
        <w:t>Research Questions</w:t>
      </w:r>
      <w:bookmarkEnd w:id="43"/>
      <w:bookmarkEnd w:id="44"/>
      <w:bookmarkEnd w:id="45"/>
      <w:bookmarkEnd w:id="48"/>
    </w:p>
    <w:p w14:paraId="39B13C63" w14:textId="4F5AD9B0" w:rsidR="001D2949" w:rsidRDefault="00DF0AC9" w:rsidP="00113CF5">
      <w:r>
        <w:t>In qua</w:t>
      </w:r>
      <w:r w:rsidR="00440AAC">
        <w:t>ntitative studies</w:t>
      </w:r>
      <w:r>
        <w:t xml:space="preserve">, research questions </w:t>
      </w:r>
      <w:r w:rsidR="00440AAC">
        <w:t>should reflect your framework and your variables. Include hypotheses.</w:t>
      </w:r>
    </w:p>
    <w:p w14:paraId="5A1592AB" w14:textId="77777777" w:rsidR="00354A30" w:rsidRDefault="00354A30" w:rsidP="00354A30">
      <w:pPr>
        <w:pStyle w:val="Heading2"/>
        <w:ind w:firstLine="0"/>
      </w:pPr>
      <w:bookmarkStart w:id="49" w:name="_Toc111206920"/>
      <w:bookmarkStart w:id="50" w:name="_Toc192495590"/>
      <w:bookmarkStart w:id="51" w:name="_Hlk49337565"/>
      <w:bookmarkStart w:id="52" w:name="_Toc431633860"/>
      <w:bookmarkStart w:id="53" w:name="_Toc437242470"/>
      <w:bookmarkStart w:id="54" w:name="_Toc437242471"/>
      <w:bookmarkEnd w:id="24"/>
      <w:bookmarkEnd w:id="46"/>
      <w:bookmarkEnd w:id="47"/>
      <w:r>
        <w:t>Limitations and Delimitations</w:t>
      </w:r>
      <w:bookmarkEnd w:id="49"/>
      <w:bookmarkEnd w:id="50"/>
    </w:p>
    <w:p w14:paraId="08A89E57" w14:textId="645A3CF0" w:rsidR="00354A30" w:rsidRDefault="004D1E8D" w:rsidP="004D1E8D">
      <w:bookmarkStart w:id="55" w:name="_Hlk50653152"/>
      <w:r>
        <w:t xml:space="preserve">Limitations and delimitations are typically placed in Chapter I, sometimes Chapter III, or in Chapter V. As with other elements, the placement is often the preference of the chairperson. </w:t>
      </w:r>
      <w:r w:rsidR="00354A30">
        <w:t xml:space="preserve">Limitations are considered factors or weaknesses that can impact a study that are beyond the control of the researcher </w:t>
      </w:r>
      <w:sdt>
        <w:sdtPr>
          <w:id w:val="566222480"/>
          <w:citation/>
        </w:sdtPr>
        <w:sdtContent>
          <w:r w:rsidR="00354A30">
            <w:fldChar w:fldCharType="begin"/>
          </w:r>
          <w:r w:rsidR="00354A30">
            <w:instrText xml:space="preserve"> CITATION Sim13 \l 1033  \m The18</w:instrText>
          </w:r>
          <w:r w:rsidR="00354A30">
            <w:fldChar w:fldCharType="separate"/>
          </w:r>
          <w:r w:rsidR="0006088E">
            <w:rPr>
              <w:noProof/>
            </w:rPr>
            <w:t>(Simon &amp; Goes, 2013; Theofanidis &amp; Fountouki, 2018)</w:t>
          </w:r>
          <w:r w:rsidR="00354A30">
            <w:fldChar w:fldCharType="end"/>
          </w:r>
        </w:sdtContent>
      </w:sdt>
      <w:r w:rsidR="00354A30">
        <w:t xml:space="preserve">. Limitations can be related to the research design process as in your goal was to select two high schools but only one was available due to some unforeseen circumstance, or 15 persons submitted informed consent but three of them elected to withdraw from study for personal reasons. The important point here is </w:t>
      </w:r>
      <w:r w:rsidR="00354A30">
        <w:lastRenderedPageBreak/>
        <w:t>that limitations that materially affected the research process or outcomes should be documented.</w:t>
      </w:r>
      <w:r w:rsidR="0026613F">
        <w:t xml:space="preserve"> </w:t>
      </w:r>
    </w:p>
    <w:p w14:paraId="47CF1884" w14:textId="4D203382" w:rsidR="00354A30" w:rsidRDefault="00354A30" w:rsidP="00354A30">
      <w:bookmarkStart w:id="56" w:name="_Hlk50653180"/>
      <w:bookmarkEnd w:id="55"/>
      <w:r>
        <w:t xml:space="preserve">On the other hand, delimitations are those factors that can impact a study that are within the control of the researcher </w:t>
      </w:r>
      <w:sdt>
        <w:sdtPr>
          <w:id w:val="862636200"/>
          <w:citation/>
        </w:sdtPr>
        <w:sdtContent>
          <w:r>
            <w:fldChar w:fldCharType="begin"/>
          </w:r>
          <w:r>
            <w:instrText xml:space="preserve"> CITATION The18 \l 1033 </w:instrText>
          </w:r>
          <w:r>
            <w:fldChar w:fldCharType="separate"/>
          </w:r>
          <w:r w:rsidR="0006088E">
            <w:rPr>
              <w:noProof/>
            </w:rPr>
            <w:t>(Theofanidis &amp; Fountouki, 2018)</w:t>
          </w:r>
          <w:r>
            <w:fldChar w:fldCharType="end"/>
          </w:r>
        </w:sdtContent>
      </w:sdt>
      <w:r>
        <w:t>. Delimitations “are mainly concerned with the study’s theoretical background, objectives, research questions, variable under study and study sample” (Theofanidis &amp; Fountouki, 2018, p. 157). An explanation of each must be provided.</w:t>
      </w:r>
    </w:p>
    <w:p w14:paraId="7DEE9690" w14:textId="4413E0CA" w:rsidR="00440AAC" w:rsidRPr="004B28DA" w:rsidRDefault="00E65B49" w:rsidP="00113CF5">
      <w:r>
        <w:t>As stated above, t</w:t>
      </w:r>
      <w:r w:rsidR="00E249C7">
        <w:t xml:space="preserve">he location of this section is usually determined by the preference of your Chair or Methodologist. It is not uncommon for it to be located in Chapter V. In some instances, it is included in Chapter III. </w:t>
      </w:r>
      <w:r w:rsidR="00ED0001">
        <w:t>Check with your chair to determine where it should be located in your study.</w:t>
      </w:r>
      <w:bookmarkEnd w:id="56"/>
    </w:p>
    <w:p w14:paraId="3FFFB9D2" w14:textId="53ED3DB8" w:rsidR="00F829AB" w:rsidRDefault="00F829AB" w:rsidP="00F829AB">
      <w:pPr>
        <w:pStyle w:val="Heading2"/>
        <w:ind w:firstLine="0"/>
      </w:pPr>
      <w:bookmarkStart w:id="57" w:name="_Toc192495591"/>
      <w:bookmarkStart w:id="58" w:name="_Toc111206893"/>
      <w:bookmarkEnd w:id="51"/>
      <w:r w:rsidRPr="003C3277">
        <w:t>Definition</w:t>
      </w:r>
      <w:r>
        <w:t xml:space="preserve"> of</w:t>
      </w:r>
      <w:r w:rsidRPr="00EA300F">
        <w:t xml:space="preserve"> T</w:t>
      </w:r>
      <w:bookmarkEnd w:id="52"/>
      <w:r>
        <w:t>erms</w:t>
      </w:r>
      <w:bookmarkEnd w:id="53"/>
      <w:bookmarkEnd w:id="57"/>
      <w:r>
        <w:t xml:space="preserve"> </w:t>
      </w:r>
      <w:bookmarkEnd w:id="58"/>
    </w:p>
    <w:p w14:paraId="29FFD2A6" w14:textId="5F4A4BB2" w:rsidR="00F2506F" w:rsidRPr="00C34B02" w:rsidRDefault="00C34B02" w:rsidP="000C4879">
      <w:r>
        <w:t xml:space="preserve">Terms that appear here should be </w:t>
      </w:r>
      <w:r w:rsidR="004A6D96">
        <w:t xml:space="preserve">in alphabetical order and </w:t>
      </w:r>
      <w:r>
        <w:t xml:space="preserve">unique to the discipline. </w:t>
      </w:r>
      <w:r w:rsidR="00A75A4B">
        <w:t xml:space="preserve">They are not </w:t>
      </w:r>
      <w:r w:rsidR="00030915">
        <w:t>every day</w:t>
      </w:r>
      <w:r w:rsidR="00A75A4B">
        <w:t xml:space="preserve"> common words with common meanings. Moreover, they should be defined according to the literature, that is, how they are used by other researchers and scholars, not the dictionary. </w:t>
      </w:r>
      <w:r w:rsidR="000C4879">
        <w:t xml:space="preserve">Methodological terms are rarely included here. They are defined </w:t>
      </w:r>
      <w:r w:rsidR="00440AAC">
        <w:t xml:space="preserve">as used </w:t>
      </w:r>
      <w:r w:rsidR="000C4879">
        <w:t>in Chapter III.</w:t>
      </w:r>
    </w:p>
    <w:p w14:paraId="508876F1" w14:textId="77777777" w:rsidR="00F829AB" w:rsidRDefault="00F829AB" w:rsidP="00F829AB">
      <w:pPr>
        <w:ind w:firstLine="0"/>
      </w:pPr>
      <w:r w:rsidRPr="00AC0636">
        <w:rPr>
          <w:b/>
          <w:i/>
        </w:rPr>
        <w:t>Word</w:t>
      </w:r>
      <w:r>
        <w:t>:</w:t>
      </w:r>
      <w:r w:rsidRPr="003C3277">
        <w:t xml:space="preserve"> </w:t>
      </w:r>
      <w:r>
        <w:t>definition with citation at the end.</w:t>
      </w:r>
    </w:p>
    <w:p w14:paraId="1E47EA99" w14:textId="77777777" w:rsidR="00F829AB" w:rsidRDefault="00F829AB" w:rsidP="00F829AB">
      <w:pPr>
        <w:ind w:firstLine="0"/>
      </w:pPr>
      <w:r>
        <w:rPr>
          <w:b/>
          <w:i/>
        </w:rPr>
        <w:t>Word</w:t>
      </w:r>
      <w:r>
        <w:t>: definition with citation at the end.</w:t>
      </w:r>
    </w:p>
    <w:p w14:paraId="47FFAA67" w14:textId="77777777" w:rsidR="00F829AB" w:rsidRDefault="00F829AB" w:rsidP="00F829AB">
      <w:pPr>
        <w:ind w:firstLine="0"/>
      </w:pPr>
      <w:r>
        <w:rPr>
          <w:b/>
          <w:i/>
        </w:rPr>
        <w:t>Word</w:t>
      </w:r>
      <w:r w:rsidRPr="00723BF2">
        <w:t>:</w:t>
      </w:r>
      <w:r>
        <w:t xml:space="preserve"> definition with citation at the end.</w:t>
      </w:r>
    </w:p>
    <w:p w14:paraId="3638FB73" w14:textId="77777777" w:rsidR="00F829AB" w:rsidRPr="0018626F" w:rsidRDefault="00F829AB" w:rsidP="00F829AB">
      <w:pPr>
        <w:ind w:firstLine="0"/>
      </w:pPr>
      <w:r>
        <w:rPr>
          <w:b/>
          <w:i/>
        </w:rPr>
        <w:t>Word</w:t>
      </w:r>
      <w:r>
        <w:t>: definition with citation at the end.</w:t>
      </w:r>
    </w:p>
    <w:p w14:paraId="43132FF0" w14:textId="4BC32ADF" w:rsidR="00F829AB" w:rsidRDefault="00F829AB" w:rsidP="00F829AB">
      <w:pPr>
        <w:ind w:firstLine="0"/>
      </w:pPr>
      <w:r>
        <w:rPr>
          <w:b/>
          <w:i/>
        </w:rPr>
        <w:t>Word</w:t>
      </w:r>
      <w:r>
        <w:t>: definition with citation at the end.</w:t>
      </w:r>
    </w:p>
    <w:p w14:paraId="195084AE" w14:textId="11CC326A" w:rsidR="00440AAC" w:rsidRDefault="00440AAC" w:rsidP="00440AAC">
      <w:pPr>
        <w:pStyle w:val="Heading2"/>
        <w:ind w:firstLine="0"/>
      </w:pPr>
      <w:bookmarkStart w:id="59" w:name="_Toc192495592"/>
      <w:r>
        <w:lastRenderedPageBreak/>
        <w:t>Organization of the Study (optional)</w:t>
      </w:r>
      <w:bookmarkEnd w:id="59"/>
    </w:p>
    <w:p w14:paraId="61B6C334" w14:textId="4FD67635" w:rsidR="00440AAC" w:rsidRDefault="00440AAC" w:rsidP="00F829AB">
      <w:pPr>
        <w:ind w:firstLine="0"/>
      </w:pPr>
      <w:r>
        <w:tab/>
        <w:t>Explain how the study is organized in this section. Stay consistent with roman numerals for chapter headings (that is, do not use Chapter One since PV’s chapters are written as Chapter I, Chapter II, Chapter III, etc.). Remember to have at least three sentences per paragraph.</w:t>
      </w:r>
    </w:p>
    <w:p w14:paraId="3102B3D9" w14:textId="77777777" w:rsidR="00F829AB" w:rsidRDefault="00F829AB" w:rsidP="00F829AB">
      <w:pPr>
        <w:pStyle w:val="Heading2"/>
        <w:ind w:firstLine="0"/>
      </w:pPr>
      <w:bookmarkStart w:id="60" w:name="_Toc111206894"/>
      <w:bookmarkStart w:id="61" w:name="_Toc192495593"/>
      <w:r>
        <w:t>Summary</w:t>
      </w:r>
      <w:bookmarkEnd w:id="60"/>
      <w:bookmarkEnd w:id="61"/>
    </w:p>
    <w:p w14:paraId="4FBA611A" w14:textId="40D53DEF" w:rsidR="00F829AB" w:rsidRDefault="00F829AB" w:rsidP="00F829AB">
      <w:r>
        <w:t>Summarize the chapter and provide the reader with a preview of the upcoming chapters. This should be at minimum three to five sentences.</w:t>
      </w:r>
      <w:r w:rsidR="004D1E8D">
        <w:t xml:space="preserve"> The typical length of Chapter I is 12-18 pages. </w:t>
      </w:r>
    </w:p>
    <w:p w14:paraId="4A731EBB" w14:textId="324A2F38" w:rsidR="00DC467F" w:rsidRDefault="00DC467F" w:rsidP="00B479A2">
      <w:pPr>
        <w:ind w:firstLine="0"/>
        <w:rPr>
          <w:rFonts w:eastAsia="Times New Roman"/>
          <w:b/>
          <w:bCs/>
          <w:caps/>
          <w:kern w:val="32"/>
          <w:szCs w:val="32"/>
        </w:rPr>
      </w:pPr>
    </w:p>
    <w:p w14:paraId="1E622DC1" w14:textId="5A8F6BA2" w:rsidR="003835B8" w:rsidRDefault="003835B8" w:rsidP="00B479A2">
      <w:pPr>
        <w:ind w:firstLine="0"/>
        <w:rPr>
          <w:rFonts w:eastAsia="Times New Roman"/>
          <w:b/>
          <w:bCs/>
          <w:caps/>
          <w:kern w:val="32"/>
          <w:szCs w:val="32"/>
        </w:rPr>
      </w:pPr>
    </w:p>
    <w:p w14:paraId="4B2119C4" w14:textId="5E313B9E" w:rsidR="00113CF5" w:rsidRDefault="00113CF5" w:rsidP="00B479A2">
      <w:pPr>
        <w:ind w:firstLine="0"/>
        <w:rPr>
          <w:rFonts w:eastAsia="Times New Roman"/>
          <w:b/>
          <w:bCs/>
          <w:caps/>
          <w:kern w:val="32"/>
          <w:szCs w:val="32"/>
        </w:rPr>
      </w:pPr>
    </w:p>
    <w:p w14:paraId="21C90B85" w14:textId="254976D9" w:rsidR="00113CF5" w:rsidRDefault="00113CF5" w:rsidP="00B479A2">
      <w:pPr>
        <w:ind w:firstLine="0"/>
        <w:rPr>
          <w:rFonts w:eastAsia="Times New Roman"/>
          <w:b/>
          <w:bCs/>
          <w:caps/>
          <w:kern w:val="32"/>
          <w:szCs w:val="32"/>
        </w:rPr>
      </w:pPr>
    </w:p>
    <w:p w14:paraId="0E613183" w14:textId="791511D2" w:rsidR="00113CF5" w:rsidRDefault="00113CF5" w:rsidP="00B479A2">
      <w:pPr>
        <w:ind w:firstLine="0"/>
        <w:rPr>
          <w:rFonts w:eastAsia="Times New Roman"/>
          <w:b/>
          <w:bCs/>
          <w:caps/>
          <w:kern w:val="32"/>
          <w:szCs w:val="32"/>
        </w:rPr>
      </w:pPr>
    </w:p>
    <w:p w14:paraId="3859A378" w14:textId="6CE2625C" w:rsidR="00113CF5" w:rsidRDefault="00113CF5" w:rsidP="00B479A2">
      <w:pPr>
        <w:ind w:firstLine="0"/>
        <w:rPr>
          <w:rFonts w:eastAsia="Times New Roman"/>
          <w:b/>
          <w:bCs/>
          <w:caps/>
          <w:kern w:val="32"/>
          <w:szCs w:val="32"/>
        </w:rPr>
      </w:pPr>
    </w:p>
    <w:p w14:paraId="43E4625A" w14:textId="5ECB3150" w:rsidR="00113CF5" w:rsidRDefault="00113CF5" w:rsidP="00B479A2">
      <w:pPr>
        <w:ind w:firstLine="0"/>
        <w:rPr>
          <w:rFonts w:eastAsia="Times New Roman"/>
          <w:b/>
          <w:bCs/>
          <w:caps/>
          <w:kern w:val="32"/>
          <w:szCs w:val="32"/>
        </w:rPr>
      </w:pPr>
    </w:p>
    <w:p w14:paraId="342FB74F" w14:textId="213F639A" w:rsidR="00113CF5" w:rsidRDefault="00113CF5" w:rsidP="00B479A2">
      <w:pPr>
        <w:ind w:firstLine="0"/>
        <w:rPr>
          <w:rFonts w:eastAsia="Times New Roman"/>
          <w:b/>
          <w:bCs/>
          <w:caps/>
          <w:kern w:val="32"/>
          <w:szCs w:val="32"/>
        </w:rPr>
      </w:pPr>
    </w:p>
    <w:p w14:paraId="17DCD62D" w14:textId="58C7A21D" w:rsidR="00113CF5" w:rsidRDefault="00113CF5" w:rsidP="00B479A2">
      <w:pPr>
        <w:ind w:firstLine="0"/>
        <w:rPr>
          <w:rFonts w:eastAsia="Times New Roman"/>
          <w:b/>
          <w:bCs/>
          <w:caps/>
          <w:kern w:val="32"/>
          <w:szCs w:val="32"/>
        </w:rPr>
      </w:pPr>
    </w:p>
    <w:p w14:paraId="7DA32014" w14:textId="2327DDAA" w:rsidR="00113CF5" w:rsidRDefault="00113CF5" w:rsidP="00B479A2">
      <w:pPr>
        <w:ind w:firstLine="0"/>
        <w:rPr>
          <w:rFonts w:eastAsia="Times New Roman"/>
          <w:b/>
          <w:bCs/>
          <w:caps/>
          <w:kern w:val="32"/>
          <w:szCs w:val="32"/>
        </w:rPr>
      </w:pPr>
    </w:p>
    <w:p w14:paraId="76A09132" w14:textId="77777777" w:rsidR="00030915" w:rsidRDefault="00030915" w:rsidP="00B479A2">
      <w:pPr>
        <w:ind w:firstLine="0"/>
        <w:rPr>
          <w:rFonts w:eastAsia="Times New Roman"/>
          <w:b/>
          <w:bCs/>
          <w:caps/>
          <w:kern w:val="32"/>
          <w:szCs w:val="32"/>
        </w:rPr>
      </w:pPr>
    </w:p>
    <w:p w14:paraId="58CA3934" w14:textId="77777777" w:rsidR="00030915" w:rsidRDefault="00030915" w:rsidP="00B479A2">
      <w:pPr>
        <w:ind w:firstLine="0"/>
        <w:rPr>
          <w:rFonts w:eastAsia="Times New Roman"/>
          <w:b/>
          <w:bCs/>
          <w:caps/>
          <w:kern w:val="32"/>
          <w:szCs w:val="32"/>
        </w:rPr>
      </w:pPr>
    </w:p>
    <w:p w14:paraId="4B6F818C" w14:textId="77777777" w:rsidR="00113CF5" w:rsidRDefault="00113CF5" w:rsidP="00B479A2">
      <w:pPr>
        <w:ind w:firstLine="0"/>
        <w:rPr>
          <w:rFonts w:eastAsia="Times New Roman"/>
          <w:b/>
          <w:bCs/>
          <w:caps/>
          <w:kern w:val="32"/>
          <w:szCs w:val="32"/>
        </w:rPr>
      </w:pPr>
    </w:p>
    <w:p w14:paraId="54DA2395" w14:textId="77777777" w:rsidR="008D5803" w:rsidRPr="00D97DA6" w:rsidRDefault="008D5803" w:rsidP="008D5803">
      <w:pPr>
        <w:ind w:firstLine="0"/>
        <w:jc w:val="center"/>
        <w:rPr>
          <w:b/>
        </w:rPr>
      </w:pPr>
      <w:bookmarkStart w:id="62" w:name="_Hlk48770516"/>
      <w:r>
        <w:rPr>
          <w:b/>
        </w:rPr>
        <w:lastRenderedPageBreak/>
        <w:t>CHAPTER</w:t>
      </w:r>
      <w:r w:rsidRPr="00D97DA6">
        <w:rPr>
          <w:b/>
        </w:rPr>
        <w:t xml:space="preserve"> II</w:t>
      </w:r>
    </w:p>
    <w:p w14:paraId="50EA6220" w14:textId="60868841" w:rsidR="00612EE4" w:rsidRDefault="00DA26F5" w:rsidP="008D5803">
      <w:pPr>
        <w:pStyle w:val="Heading1"/>
        <w:ind w:firstLine="0"/>
      </w:pPr>
      <w:bookmarkStart w:id="63" w:name="_Toc47712111"/>
      <w:bookmarkStart w:id="64" w:name="_Toc48769978"/>
      <w:bookmarkStart w:id="65" w:name="_Toc192495594"/>
      <w:r>
        <w:t>LITERATURE REVIEW</w:t>
      </w:r>
      <w:bookmarkEnd w:id="54"/>
      <w:bookmarkEnd w:id="63"/>
      <w:bookmarkEnd w:id="64"/>
      <w:bookmarkEnd w:id="65"/>
    </w:p>
    <w:p w14:paraId="3A1D2A4D" w14:textId="71CAE94D" w:rsidR="00DC467F" w:rsidRPr="00B148EC" w:rsidRDefault="0068278A" w:rsidP="00DC467F">
      <w:bookmarkStart w:id="66" w:name="_Hlk50652859"/>
      <w:bookmarkEnd w:id="62"/>
      <w:r>
        <w:t xml:space="preserve">The </w:t>
      </w:r>
      <w:r w:rsidR="00DC467F" w:rsidRPr="00B148EC">
        <w:t xml:space="preserve">Introductory paragraph to </w:t>
      </w:r>
      <w:r>
        <w:t xml:space="preserve">the </w:t>
      </w:r>
      <w:r w:rsidR="00DC467F" w:rsidRPr="00B148EC">
        <w:t xml:space="preserve">literature review restates the purpose of your study. Next, it explains what you are reviewing and its significance to your topic. The literature review should cover some or all of the following (check with your </w:t>
      </w:r>
      <w:r w:rsidR="00DC467F">
        <w:t>C</w:t>
      </w:r>
      <w:r w:rsidR="00DC467F" w:rsidRPr="00B148EC">
        <w:t>hair/</w:t>
      </w:r>
      <w:r w:rsidR="00DC467F">
        <w:t>M</w:t>
      </w:r>
      <w:r w:rsidR="00DC467F" w:rsidRPr="00B148EC">
        <w:t>ethodologist first): (1) overview or historical background of your problem, (2) analysis and synthesis of the literature related to your problem and purpose; this means reporting the results of studies closely related to your topic</w:t>
      </w:r>
      <w:r w:rsidR="00DC467F">
        <w:t>, with a focus on strengths and weaknesses</w:t>
      </w:r>
      <w:r w:rsidR="00DC467F" w:rsidRPr="00B148EC">
        <w:t xml:space="preserve"> </w:t>
      </w:r>
      <w:sdt>
        <w:sdtPr>
          <w:id w:val="1019362656"/>
          <w:citation/>
        </w:sdtPr>
        <w:sdtContent>
          <w:r w:rsidR="00DC467F" w:rsidRPr="00B148EC">
            <w:fldChar w:fldCharType="begin"/>
          </w:r>
          <w:r w:rsidR="00DC467F" w:rsidRPr="00B148EC">
            <w:instrText xml:space="preserve"> CITATION Roc09 \l 1033 </w:instrText>
          </w:r>
          <w:r w:rsidR="00DC467F" w:rsidRPr="00B148EC">
            <w:fldChar w:fldCharType="separate"/>
          </w:r>
          <w:r w:rsidR="0006088E">
            <w:rPr>
              <w:noProof/>
            </w:rPr>
            <w:t>(Rocco &amp; Plakhotnik, 2009)</w:t>
          </w:r>
          <w:r w:rsidR="00DC467F" w:rsidRPr="00B148EC">
            <w:fldChar w:fldCharType="end"/>
          </w:r>
        </w:sdtContent>
      </w:sdt>
      <w:r w:rsidR="00DC467F">
        <w:t>,</w:t>
      </w:r>
      <w:r w:rsidR="00DC467F" w:rsidRPr="00B148EC">
        <w:t xml:space="preserve"> (3) analysis and synthesis of the literature related to the justification of your study. </w:t>
      </w:r>
      <w:r w:rsidR="00DC467F">
        <w:t>What the literature review is not is a book report or a summary of the literature. It is designed to showcase work</w:t>
      </w:r>
      <w:r w:rsidR="002E45FA">
        <w:t xml:space="preserve"> by others</w:t>
      </w:r>
      <w:r w:rsidR="00DC467F">
        <w:t xml:space="preserve"> you deem important to providing context, understanding of the problem, and justification for your research.</w:t>
      </w:r>
    </w:p>
    <w:p w14:paraId="0BEC8CA4" w14:textId="70CB89D1" w:rsidR="00DC467F" w:rsidRPr="00B148EC" w:rsidRDefault="00DC467F" w:rsidP="00EC384B">
      <w:r w:rsidRPr="00B148EC">
        <w:t xml:space="preserve">Before you begin your literature review, </w:t>
      </w:r>
      <w:r w:rsidR="00951092">
        <w:t xml:space="preserve">it is recommended you </w:t>
      </w:r>
      <w:r w:rsidRPr="00B148EC">
        <w:t>develop your list of sub-</w:t>
      </w:r>
      <w:r w:rsidR="00030915" w:rsidRPr="00B148EC">
        <w:t>headings and</w:t>
      </w:r>
      <w:r w:rsidRPr="00B148EC">
        <w:t xml:space="preserve"> get them approved</w:t>
      </w:r>
      <w:r w:rsidR="00951092">
        <w:t xml:space="preserve"> before writing. This </w:t>
      </w:r>
      <w:r w:rsidR="00F81128">
        <w:t>can eliminate the number of rewrites or shifts in focus or emphasis suggested by your committee members</w:t>
      </w:r>
      <w:r w:rsidRPr="00B148EC">
        <w:t xml:space="preserve">. For suggestions, look at other dissertations on your topic to see what areas they covered. Getting approval up front will ensure you are moving in the right direction. </w:t>
      </w:r>
      <w:r w:rsidR="00F81128">
        <w:t>Note that y</w:t>
      </w:r>
      <w:r w:rsidRPr="00B148EC">
        <w:t xml:space="preserve">ou should be reviewing the most recent literature available and that </w:t>
      </w:r>
      <w:r>
        <w:t>should</w:t>
      </w:r>
      <w:r w:rsidRPr="00B148EC">
        <w:t xml:space="preserve"> include other dissertations. </w:t>
      </w:r>
      <w:r w:rsidR="00F81128">
        <w:t xml:space="preserve">However, there are some topics in education that have been extensively covered. In those instances, you need to make sure you have a </w:t>
      </w:r>
      <w:r w:rsidR="00781F48">
        <w:t xml:space="preserve">good grasp of what others have produced and that may mean going back several decades. </w:t>
      </w:r>
      <w:r w:rsidRPr="00B148EC">
        <w:t xml:space="preserve">You can group the </w:t>
      </w:r>
      <w:r w:rsidRPr="00B148EC">
        <w:lastRenderedPageBreak/>
        <w:t xml:space="preserve">literature according to theoretical perspectives, time periods, reform efforts, </w:t>
      </w:r>
      <w:r>
        <w:t xml:space="preserve">important topics, </w:t>
      </w:r>
      <w:r w:rsidRPr="00B148EC">
        <w:t>or methodology (quantitative or qualitative). Your literature review should be between 25 and 50 pages.</w:t>
      </w:r>
    </w:p>
    <w:bookmarkEnd w:id="66"/>
    <w:p w14:paraId="72D251EC" w14:textId="31C60F96" w:rsidR="00DC467F" w:rsidRDefault="00DC467F" w:rsidP="0036111A">
      <w:r>
        <w:t xml:space="preserve">One method of approaching the literature review is </w:t>
      </w:r>
      <w:r w:rsidR="00903A97">
        <w:t>to pull</w:t>
      </w:r>
      <w:r>
        <w:t xml:space="preserve"> relevant literature for each sub-section and discuss it in chronological order. In this way, it is easier to demonstrate either long-standing trends or theoretical perspectives, note outliers, discuss the specific contributions of a scholar or scholarship, and illuminate strengths and weaknesses. Such continuity </w:t>
      </w:r>
      <w:r w:rsidR="00781F48">
        <w:t>can</w:t>
      </w:r>
      <w:r>
        <w:t xml:space="preserve"> aid in fashioning a coherent chapter.</w:t>
      </w:r>
    </w:p>
    <w:p w14:paraId="099DB489" w14:textId="5F098C87" w:rsidR="00DC467F" w:rsidRDefault="00DC467F" w:rsidP="0036111A">
      <w:r>
        <w:t xml:space="preserve">Rigor is evidenced by </w:t>
      </w:r>
      <w:r w:rsidRPr="003306BF">
        <w:rPr>
          <w:b/>
          <w:bCs/>
        </w:rPr>
        <w:t>analysis</w:t>
      </w:r>
      <w:r>
        <w:t xml:space="preserve"> – not reporting. This, more than any other chapter, is where the perspectives and findings of others are showcased. </w:t>
      </w:r>
      <w:r w:rsidR="0052133B">
        <w:t>Analysis includes</w:t>
      </w:r>
      <w:r>
        <w:t xml:space="preserve"> who conducted studies, what methodological design did they use, what was their central research question, what was their population, and what did they conclude from their findings? What are the strengths of their research? What are the weaknesses? What new theorems or lines of inquiry have been developed? What provocative points of view exist? How does the literature relate to your study?</w:t>
      </w:r>
    </w:p>
    <w:p w14:paraId="0223B188" w14:textId="39289FF7" w:rsidR="00DC467F" w:rsidRDefault="0036111A" w:rsidP="008B5CCA">
      <w:r w:rsidRPr="00B148EC">
        <w:t>A word about tense – according APA 7</w:t>
      </w:r>
      <w:r w:rsidRPr="00B148EC">
        <w:rPr>
          <w:vertAlign w:val="superscript"/>
        </w:rPr>
        <w:t>th</w:t>
      </w:r>
      <w:r w:rsidRPr="00B148EC">
        <w:t xml:space="preserve"> edition, you should use past tense when you are expressing or referring to something or a condition that occurred at “a specific, definite time in the past, such as when discussing another researcher’s work” </w:t>
      </w:r>
      <w:sdt>
        <w:sdtPr>
          <w:id w:val="1617943377"/>
          <w:citation/>
        </w:sdtPr>
        <w:sdtContent>
          <w:r w:rsidRPr="00B148EC">
            <w:fldChar w:fldCharType="begin"/>
          </w:r>
          <w:r w:rsidRPr="00B148EC">
            <w:instrText xml:space="preserve">CITATION Ame20 \p 118 \n  \y  \t  \l 1033 </w:instrText>
          </w:r>
          <w:r w:rsidRPr="00B148EC">
            <w:fldChar w:fldCharType="separate"/>
          </w:r>
          <w:r w:rsidR="0006088E">
            <w:rPr>
              <w:noProof/>
            </w:rPr>
            <w:t>(p. 118)</w:t>
          </w:r>
          <w:r w:rsidRPr="00B148EC">
            <w:fldChar w:fldCharType="end"/>
          </w:r>
        </w:sdtContent>
      </w:sdt>
      <w:r w:rsidRPr="00B148EC">
        <w:t xml:space="preserve">. This means, as you discuss literature that has already been written, you should use past tense (e.g. Smith and Jones (2019) </w:t>
      </w:r>
      <w:r w:rsidRPr="001A30A1">
        <w:rPr>
          <w:b/>
          <w:bCs/>
        </w:rPr>
        <w:t>stated</w:t>
      </w:r>
      <w:r w:rsidRPr="00B148EC">
        <w:t xml:space="preserve"> or </w:t>
      </w:r>
      <w:r w:rsidRPr="001A30A1">
        <w:rPr>
          <w:b/>
          <w:bCs/>
        </w:rPr>
        <w:t>said</w:t>
      </w:r>
      <w:r w:rsidRPr="00B148EC">
        <w:t xml:space="preserve"> or </w:t>
      </w:r>
      <w:r w:rsidRPr="001A30A1">
        <w:rPr>
          <w:b/>
          <w:bCs/>
        </w:rPr>
        <w:t>found</w:t>
      </w:r>
      <w:r w:rsidRPr="00B148EC">
        <w:t xml:space="preserve"> or </w:t>
      </w:r>
      <w:r w:rsidRPr="001A30A1">
        <w:rPr>
          <w:b/>
          <w:bCs/>
        </w:rPr>
        <w:t>contended</w:t>
      </w:r>
      <w:r w:rsidRPr="00B148EC">
        <w:t xml:space="preserve"> or </w:t>
      </w:r>
      <w:r w:rsidRPr="001A30A1">
        <w:rPr>
          <w:b/>
          <w:bCs/>
        </w:rPr>
        <w:t>argued</w:t>
      </w:r>
      <w:r w:rsidRPr="00B148EC">
        <w:t>). If you do use present perfect tense, then you must be consistent throughout your document. Recommended verb tenses by APA 7</w:t>
      </w:r>
      <w:r w:rsidRPr="00B148EC">
        <w:rPr>
          <w:vertAlign w:val="superscript"/>
        </w:rPr>
        <w:t>th</w:t>
      </w:r>
      <w:r w:rsidRPr="00B148EC">
        <w:t xml:space="preserve"> edition can be found on page 118.</w:t>
      </w:r>
      <w:r>
        <w:t xml:space="preserve"> </w:t>
      </w:r>
      <w:r w:rsidR="003D7947">
        <w:t>A</w:t>
      </w:r>
      <w:r w:rsidR="00DC467F">
        <w:t xml:space="preserve"> dissertation </w:t>
      </w:r>
      <w:r w:rsidR="00DC467F">
        <w:lastRenderedPageBreak/>
        <w:t>is more apt to use level three and four sub-headings in this chapter. APA 7</w:t>
      </w:r>
      <w:r w:rsidR="00DC467F" w:rsidRPr="00153D8B">
        <w:rPr>
          <w:vertAlign w:val="superscript"/>
        </w:rPr>
        <w:t>th</w:t>
      </w:r>
      <w:r w:rsidR="00DC467F">
        <w:t xml:space="preserve"> edition sub-headings can be found on page 48. For ease of formatting, they are below:</w:t>
      </w:r>
    </w:p>
    <w:p w14:paraId="2E5E6601" w14:textId="77777777" w:rsidR="00DC467F" w:rsidRPr="003306BF" w:rsidRDefault="00DC467F" w:rsidP="00AE2B46">
      <w:pPr>
        <w:pStyle w:val="Heading2"/>
        <w:ind w:firstLine="0"/>
      </w:pPr>
      <w:bookmarkStart w:id="67" w:name="_Toc106986310"/>
      <w:bookmarkStart w:id="68" w:name="_Toc111206896"/>
      <w:bookmarkStart w:id="69" w:name="_Toc192495595"/>
      <w:r w:rsidRPr="003306BF">
        <w:t>Topic One</w:t>
      </w:r>
      <w:bookmarkEnd w:id="67"/>
      <w:bookmarkEnd w:id="68"/>
      <w:bookmarkEnd w:id="69"/>
    </w:p>
    <w:p w14:paraId="767C05A9" w14:textId="77777777" w:rsidR="00DC467F" w:rsidRPr="003306BF" w:rsidRDefault="00DC467F" w:rsidP="00AE2B46">
      <w:pPr>
        <w:ind w:firstLine="0"/>
      </w:pPr>
      <w:r w:rsidRPr="003306BF">
        <w:rPr>
          <w:b/>
          <w:bCs/>
          <w:i/>
          <w:iCs/>
        </w:rPr>
        <w:t>Sub-topic</w:t>
      </w:r>
      <w:r w:rsidRPr="003306BF">
        <w:t xml:space="preserve"> (this is level three sub-heading</w:t>
      </w:r>
      <w:r>
        <w:t xml:space="preserve"> – flush left, bold, italics</w:t>
      </w:r>
      <w:r w:rsidRPr="003306BF">
        <w:t>)</w:t>
      </w:r>
    </w:p>
    <w:p w14:paraId="0EF21850" w14:textId="77777777" w:rsidR="00DC467F" w:rsidRPr="003306BF" w:rsidRDefault="00DC467F" w:rsidP="00AE2B46">
      <w:pPr>
        <w:pStyle w:val="Heading2"/>
        <w:ind w:firstLine="0"/>
      </w:pPr>
      <w:bookmarkStart w:id="70" w:name="_Toc106986311"/>
      <w:bookmarkStart w:id="71" w:name="_Toc111206897"/>
      <w:bookmarkStart w:id="72" w:name="_Toc192495596"/>
      <w:r w:rsidRPr="003306BF">
        <w:t>Topic Two</w:t>
      </w:r>
      <w:bookmarkEnd w:id="70"/>
      <w:bookmarkEnd w:id="71"/>
      <w:bookmarkEnd w:id="72"/>
    </w:p>
    <w:p w14:paraId="789B6889" w14:textId="77777777" w:rsidR="00DC467F" w:rsidRDefault="00DC467F" w:rsidP="00AE2B46">
      <w:pPr>
        <w:ind w:firstLine="0"/>
      </w:pPr>
      <w:r w:rsidRPr="003306BF">
        <w:rPr>
          <w:b/>
          <w:bCs/>
          <w:i/>
          <w:iCs/>
        </w:rPr>
        <w:t xml:space="preserve">Sub-topic </w:t>
      </w:r>
      <w:r w:rsidRPr="003306BF">
        <w:t>(this is level three sub-heading)</w:t>
      </w:r>
    </w:p>
    <w:p w14:paraId="1A7C6797" w14:textId="3702E3BF" w:rsidR="00AE2B46" w:rsidRPr="003306BF" w:rsidRDefault="00AE2B46" w:rsidP="00FE069E">
      <w:r w:rsidRPr="00DB3D84">
        <w:rPr>
          <w:b/>
          <w:bCs/>
        </w:rPr>
        <w:t>Sub-topic of Sub-topic</w:t>
      </w:r>
      <w:r w:rsidR="00DB3D84">
        <w:t>.</w:t>
      </w:r>
      <w:r>
        <w:t xml:space="preserve"> (this is level four, indented, bold, with a period</w:t>
      </w:r>
      <w:r w:rsidR="00FE069E">
        <w:t>).</w:t>
      </w:r>
    </w:p>
    <w:p w14:paraId="0C179985" w14:textId="77777777" w:rsidR="00E4614B" w:rsidRDefault="00E4614B" w:rsidP="00E4614B">
      <w:pPr>
        <w:pStyle w:val="Heading2"/>
        <w:ind w:firstLine="0"/>
      </w:pPr>
      <w:bookmarkStart w:id="73" w:name="_Toc49336318"/>
      <w:bookmarkStart w:id="74" w:name="_Toc111206899"/>
      <w:bookmarkStart w:id="75" w:name="_Toc192495597"/>
      <w:r>
        <w:t>Summary</w:t>
      </w:r>
      <w:bookmarkEnd w:id="73"/>
      <w:bookmarkEnd w:id="74"/>
      <w:bookmarkEnd w:id="75"/>
    </w:p>
    <w:p w14:paraId="00694ABA" w14:textId="1B9D9BCC" w:rsidR="00E4614B" w:rsidRPr="00DA1C20" w:rsidRDefault="00E4614B" w:rsidP="00E4614B">
      <w:r>
        <w:t>A summary of this chapter and a preview of the rest of the study is written here.</w:t>
      </w:r>
      <w:r w:rsidR="003D7947">
        <w:t xml:space="preserve"> </w:t>
      </w:r>
      <w:r w:rsidR="003F658B">
        <w:t xml:space="preserve">A note of caution regarding single-source citations. Single-source citations in and of themselves </w:t>
      </w:r>
      <w:r w:rsidR="008D2AE9">
        <w:t>are</w:t>
      </w:r>
      <w:r w:rsidR="003F658B">
        <w:t xml:space="preserve"> not bad. However, single-source citations can infer that the student does not have a good grasp of the literature, the research skills are poor, or the student is lazy. </w:t>
      </w:r>
      <w:r w:rsidR="008D2AE9">
        <w:t>Of course,</w:t>
      </w:r>
      <w:r w:rsidR="00287908">
        <w:t xml:space="preserve"> it is possible for none of those assumptions to be </w:t>
      </w:r>
      <w:r w:rsidR="008D2AE9">
        <w:t>true,</w:t>
      </w:r>
      <w:r w:rsidR="00287908">
        <w:t xml:space="preserve"> but the inference is that they are. </w:t>
      </w:r>
      <w:r w:rsidR="001B5933">
        <w:t xml:space="preserve">Single-source citations </w:t>
      </w:r>
      <w:r w:rsidR="00AF3BE8">
        <w:t xml:space="preserve">cannot be </w:t>
      </w:r>
      <w:r w:rsidR="008D2AE9">
        <w:t>avoided</w:t>
      </w:r>
      <w:r w:rsidR="00AF3BE8">
        <w:t xml:space="preserve"> when discussing the particular work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0D004D9" w14:textId="77777777" w:rsidR="00287655" w:rsidRDefault="00DA26F5" w:rsidP="009A04D1">
      <w:pPr>
        <w:ind w:firstLine="0"/>
        <w:jc w:val="center"/>
        <w:rPr>
          <w:b/>
        </w:rPr>
      </w:pPr>
      <w:r>
        <w:rPr>
          <w:b/>
        </w:rPr>
        <w:lastRenderedPageBreak/>
        <w:t>CHAPTER III</w:t>
      </w:r>
    </w:p>
    <w:p w14:paraId="3756D0CC" w14:textId="20E4180B" w:rsidR="00591C03" w:rsidRPr="00591C03" w:rsidRDefault="00591C03" w:rsidP="009A04D1">
      <w:pPr>
        <w:pStyle w:val="Heading1"/>
        <w:ind w:firstLine="0"/>
      </w:pPr>
      <w:bookmarkStart w:id="76" w:name="_Toc437242478"/>
      <w:bookmarkStart w:id="77" w:name="_Toc47712130"/>
      <w:bookmarkStart w:id="78" w:name="_Toc48769994"/>
      <w:bookmarkStart w:id="79" w:name="_Toc192495598"/>
      <w:r>
        <w:t>METHOD</w:t>
      </w:r>
      <w:bookmarkEnd w:id="76"/>
      <w:bookmarkEnd w:id="77"/>
      <w:bookmarkEnd w:id="78"/>
      <w:bookmarkEnd w:id="79"/>
    </w:p>
    <w:p w14:paraId="41478351" w14:textId="52808F1F" w:rsidR="009D1885" w:rsidRDefault="003B3143" w:rsidP="0026490F">
      <w:bookmarkStart w:id="80" w:name="_Toc437242479"/>
      <w:r>
        <w:t xml:space="preserve">The </w:t>
      </w:r>
      <w:r w:rsidR="009D1885">
        <w:t xml:space="preserve">Introductory paragraph in </w:t>
      </w:r>
      <w:r w:rsidR="008D2AE9">
        <w:t>general</w:t>
      </w:r>
      <w:r w:rsidR="009D1885">
        <w:t xml:space="preserve"> should address what you will cover in this chapter. You should have at least five sentences. This template follows a qualitative research design. There is a separate chapter for quantitative research designs.</w:t>
      </w:r>
    </w:p>
    <w:p w14:paraId="28FF8715" w14:textId="4B0206DD" w:rsidR="008169A3" w:rsidRDefault="008169A3" w:rsidP="008169A3">
      <w:pPr>
        <w:pStyle w:val="Heading2"/>
        <w:ind w:firstLine="0"/>
      </w:pPr>
      <w:bookmarkStart w:id="81" w:name="_Toc192495599"/>
      <w:r>
        <w:t>Research Questions and Null Hypotheses</w:t>
      </w:r>
      <w:bookmarkEnd w:id="81"/>
    </w:p>
    <w:p w14:paraId="27CE1DF5" w14:textId="60200F6A" w:rsidR="008169A3" w:rsidRPr="008169A3" w:rsidRDefault="008169A3" w:rsidP="008169A3">
      <w:pPr>
        <w:ind w:firstLine="0"/>
      </w:pPr>
      <w:r>
        <w:tab/>
        <w:t>Restate the research questions.</w:t>
      </w:r>
    </w:p>
    <w:p w14:paraId="6F8591A4" w14:textId="3C73BFCA" w:rsidR="009D1885" w:rsidRDefault="009D1885" w:rsidP="0026490F">
      <w:pPr>
        <w:pStyle w:val="Heading2"/>
        <w:ind w:firstLine="0"/>
      </w:pPr>
      <w:bookmarkStart w:id="82" w:name="_Toc111206901"/>
      <w:bookmarkStart w:id="83" w:name="_Toc192495600"/>
      <w:r>
        <w:t>R</w:t>
      </w:r>
      <w:bookmarkEnd w:id="80"/>
      <w:r>
        <w:t>esearch Design</w:t>
      </w:r>
      <w:bookmarkEnd w:id="82"/>
      <w:r w:rsidR="002C5FB3">
        <w:t xml:space="preserve"> and Rationale</w:t>
      </w:r>
      <w:bookmarkEnd w:id="83"/>
    </w:p>
    <w:p w14:paraId="6347B02A" w14:textId="5E499DC4" w:rsidR="009D1885" w:rsidRDefault="008169A3" w:rsidP="008169A3">
      <w:r>
        <w:t xml:space="preserve">Identify the research design and its connection to the research questions. Concisely state the study’s variables (independent, dependent, covariate, mediating, moderating), as appropriate. Explain any time and resources constraints consistent with the design choice. Describe how the design choice is consistent with the research designs needed to advance knowledge in the discipline. Familiarize yourself with the epistemology, ontology, and axiology perspectives of qualitative and quantitative research. This will give your chapter more depth. Make sure you have at least three to four citations in addition to Creswell, to justify your research design. </w:t>
      </w:r>
    </w:p>
    <w:p w14:paraId="49364111" w14:textId="4673550A" w:rsidR="008169A3" w:rsidRDefault="008169A3" w:rsidP="008169A3">
      <w:pPr>
        <w:pStyle w:val="Heading2"/>
        <w:ind w:firstLine="0"/>
      </w:pPr>
      <w:bookmarkStart w:id="84" w:name="_Toc192495601"/>
      <w:r>
        <w:t>Type of Quantitative Inquiry</w:t>
      </w:r>
      <w:bookmarkEnd w:id="84"/>
    </w:p>
    <w:p w14:paraId="559D4A1E" w14:textId="55CBEFE3" w:rsidR="008169A3" w:rsidRDefault="008169A3" w:rsidP="008169A3">
      <w:pPr>
        <w:ind w:firstLine="0"/>
      </w:pPr>
      <w:r>
        <w:tab/>
        <w:t xml:space="preserve">Explain the type of quantitative inquiry. For example, if you are conducting an explanatory correlational design, define it, cite it, and restate the variables. </w:t>
      </w:r>
    </w:p>
    <w:p w14:paraId="4A8BA8D2" w14:textId="04920143" w:rsidR="009D1885" w:rsidRDefault="008169A3" w:rsidP="0026490F">
      <w:pPr>
        <w:pStyle w:val="Heading2"/>
        <w:ind w:firstLine="0"/>
      </w:pPr>
      <w:bookmarkStart w:id="85" w:name="_Toc192495602"/>
      <w:r>
        <w:t>Population and Sampling</w:t>
      </w:r>
      <w:bookmarkEnd w:id="85"/>
    </w:p>
    <w:p w14:paraId="6AD86537" w14:textId="4D6AB798" w:rsidR="009D1885" w:rsidRDefault="008169A3" w:rsidP="0026490F">
      <w:r>
        <w:t xml:space="preserve">This needs to be described in sufficient detail so that other researchers may replicate the study. For any study, it is highly recommended that you purchase a book on </w:t>
      </w:r>
      <w:r>
        <w:lastRenderedPageBreak/>
        <w:t>the specific research design/type in order to easily discuss the features of your research methodology. You want to demonstrate a thorough understanding</w:t>
      </w:r>
      <w:r w:rsidR="00AC6512">
        <w:t>. In defining the target population, state the size, if known, or approximate/estimated size.</w:t>
      </w:r>
    </w:p>
    <w:p w14:paraId="3027E3FF" w14:textId="700B1987" w:rsidR="009D1885" w:rsidRDefault="009D1885" w:rsidP="00AC6512">
      <w:bookmarkStart w:id="86" w:name="_Hlk50652965"/>
      <w:r>
        <w:t xml:space="preserve">Next, describe your sampling procedures and strategy. </w:t>
      </w:r>
      <w:bookmarkStart w:id="87" w:name="_Hlk50652991"/>
      <w:bookmarkEnd w:id="86"/>
      <w:r w:rsidR="00AC6512">
        <w:t>Explain specific procedures for how the sample will be drawn. Describe the sampling frame (inclusion and exclusion criteria. If appropriate, use a power analysis to determine the size of the sample and include: justification for the effect size, alpha level, and power level chosen. Cite the source for calculating or the tool used to calculate the sample size.</w:t>
      </w:r>
    </w:p>
    <w:p w14:paraId="4F0B3750" w14:textId="6D41C8B1" w:rsidR="009847C6" w:rsidRPr="00AD699F" w:rsidRDefault="009847C6" w:rsidP="003835B8">
      <w:pPr>
        <w:pStyle w:val="Caption"/>
        <w:ind w:firstLine="0"/>
        <w:rPr>
          <w:b w:val="0"/>
          <w:bCs w:val="0"/>
        </w:rPr>
      </w:pPr>
      <w:bookmarkStart w:id="88" w:name="_Toc153298906"/>
      <w:r w:rsidRPr="00AD699F">
        <w:rPr>
          <w:b w:val="0"/>
          <w:bCs w:val="0"/>
        </w:rPr>
        <w:t xml:space="preserve">Table </w:t>
      </w:r>
      <w:r w:rsidRPr="00AD699F">
        <w:rPr>
          <w:b w:val="0"/>
          <w:bCs w:val="0"/>
        </w:rPr>
        <w:fldChar w:fldCharType="begin"/>
      </w:r>
      <w:r w:rsidRPr="00AD699F">
        <w:rPr>
          <w:b w:val="0"/>
          <w:bCs w:val="0"/>
        </w:rPr>
        <w:instrText xml:space="preserve"> SEQ Table \* ARABIC </w:instrText>
      </w:r>
      <w:r w:rsidRPr="00AD699F">
        <w:rPr>
          <w:b w:val="0"/>
          <w:bCs w:val="0"/>
        </w:rPr>
        <w:fldChar w:fldCharType="separate"/>
      </w:r>
      <w:r w:rsidRPr="00AD699F">
        <w:rPr>
          <w:b w:val="0"/>
          <w:bCs w:val="0"/>
          <w:noProof/>
        </w:rPr>
        <w:t>1</w:t>
      </w:r>
      <w:r w:rsidRPr="00AD699F">
        <w:rPr>
          <w:b w:val="0"/>
          <w:bCs w:val="0"/>
        </w:rPr>
        <w:fldChar w:fldCharType="end"/>
      </w:r>
      <w:r w:rsidR="00AD699F" w:rsidRPr="00AD699F">
        <w:rPr>
          <w:b w:val="0"/>
          <w:bCs w:val="0"/>
        </w:rPr>
        <w:t xml:space="preserve">. </w:t>
      </w:r>
      <w:r w:rsidRPr="00AD699F">
        <w:rPr>
          <w:b w:val="0"/>
          <w:bCs w:val="0"/>
        </w:rPr>
        <w:t>Participant Demographics</w:t>
      </w:r>
      <w:bookmarkEnd w:id="88"/>
    </w:p>
    <w:tbl>
      <w:tblPr>
        <w:tblStyle w:val="TableGrid"/>
        <w:tblW w:w="0" w:type="auto"/>
        <w:tblLook w:val="04A0" w:firstRow="1" w:lastRow="0" w:firstColumn="1" w:lastColumn="0" w:noHBand="0" w:noVBand="1"/>
      </w:tblPr>
      <w:tblGrid>
        <w:gridCol w:w="2876"/>
        <w:gridCol w:w="2877"/>
        <w:gridCol w:w="2877"/>
      </w:tblGrid>
      <w:tr w:rsidR="00AC6512" w14:paraId="5A9FD65E" w14:textId="77777777" w:rsidTr="00AC6512">
        <w:tc>
          <w:tcPr>
            <w:tcW w:w="2876" w:type="dxa"/>
          </w:tcPr>
          <w:p w14:paraId="005914AF" w14:textId="67A9B735" w:rsidR="00AC6512" w:rsidRPr="00AC6512" w:rsidRDefault="00AC6512" w:rsidP="00AC6512">
            <w:pPr>
              <w:spacing w:line="240" w:lineRule="auto"/>
              <w:ind w:firstLine="0"/>
              <w:rPr>
                <w:sz w:val="22"/>
                <w:szCs w:val="22"/>
              </w:rPr>
            </w:pPr>
            <w:r>
              <w:rPr>
                <w:sz w:val="22"/>
                <w:szCs w:val="22"/>
              </w:rPr>
              <w:t>Sample Table</w:t>
            </w:r>
          </w:p>
        </w:tc>
        <w:tc>
          <w:tcPr>
            <w:tcW w:w="2877" w:type="dxa"/>
          </w:tcPr>
          <w:p w14:paraId="747B28EB" w14:textId="77777777" w:rsidR="00AC6512" w:rsidRPr="00AC6512" w:rsidRDefault="00AC6512" w:rsidP="00AC6512">
            <w:pPr>
              <w:spacing w:line="240" w:lineRule="auto"/>
              <w:ind w:firstLine="0"/>
              <w:rPr>
                <w:sz w:val="22"/>
                <w:szCs w:val="22"/>
              </w:rPr>
            </w:pPr>
          </w:p>
        </w:tc>
        <w:tc>
          <w:tcPr>
            <w:tcW w:w="2877" w:type="dxa"/>
          </w:tcPr>
          <w:p w14:paraId="33DDAF6E" w14:textId="77777777" w:rsidR="00AC6512" w:rsidRPr="00AC6512" w:rsidRDefault="00AC6512" w:rsidP="00AC6512">
            <w:pPr>
              <w:spacing w:line="240" w:lineRule="auto"/>
              <w:ind w:firstLine="0"/>
              <w:rPr>
                <w:sz w:val="22"/>
                <w:szCs w:val="22"/>
              </w:rPr>
            </w:pPr>
          </w:p>
        </w:tc>
      </w:tr>
      <w:tr w:rsidR="00AC6512" w14:paraId="4D1CE44A" w14:textId="77777777" w:rsidTr="00AC6512">
        <w:tc>
          <w:tcPr>
            <w:tcW w:w="2876" w:type="dxa"/>
          </w:tcPr>
          <w:p w14:paraId="40EFB1F5" w14:textId="77777777" w:rsidR="00AC6512" w:rsidRPr="00AC6512" w:rsidRDefault="00AC6512" w:rsidP="00AC6512">
            <w:pPr>
              <w:spacing w:line="240" w:lineRule="auto"/>
              <w:ind w:firstLine="0"/>
              <w:rPr>
                <w:sz w:val="22"/>
                <w:szCs w:val="22"/>
              </w:rPr>
            </w:pPr>
          </w:p>
        </w:tc>
        <w:tc>
          <w:tcPr>
            <w:tcW w:w="2877" w:type="dxa"/>
          </w:tcPr>
          <w:p w14:paraId="468AEDBA" w14:textId="77777777" w:rsidR="00AC6512" w:rsidRPr="00AC6512" w:rsidRDefault="00AC6512" w:rsidP="00AC6512">
            <w:pPr>
              <w:spacing w:line="240" w:lineRule="auto"/>
              <w:ind w:firstLine="0"/>
              <w:rPr>
                <w:sz w:val="22"/>
                <w:szCs w:val="22"/>
              </w:rPr>
            </w:pPr>
          </w:p>
        </w:tc>
        <w:tc>
          <w:tcPr>
            <w:tcW w:w="2877" w:type="dxa"/>
          </w:tcPr>
          <w:p w14:paraId="5ACEDDB9" w14:textId="77777777" w:rsidR="00AC6512" w:rsidRPr="00AC6512" w:rsidRDefault="00AC6512" w:rsidP="00AC6512">
            <w:pPr>
              <w:spacing w:line="240" w:lineRule="auto"/>
              <w:ind w:firstLine="0"/>
              <w:rPr>
                <w:sz w:val="22"/>
                <w:szCs w:val="22"/>
              </w:rPr>
            </w:pPr>
          </w:p>
        </w:tc>
      </w:tr>
      <w:tr w:rsidR="00AC6512" w14:paraId="3209533C" w14:textId="77777777" w:rsidTr="00AC6512">
        <w:tc>
          <w:tcPr>
            <w:tcW w:w="2876" w:type="dxa"/>
          </w:tcPr>
          <w:p w14:paraId="686EBBCE" w14:textId="77777777" w:rsidR="00AC6512" w:rsidRPr="00AC6512" w:rsidRDefault="00AC6512" w:rsidP="00AC6512">
            <w:pPr>
              <w:spacing w:line="240" w:lineRule="auto"/>
              <w:ind w:firstLine="0"/>
              <w:rPr>
                <w:sz w:val="22"/>
                <w:szCs w:val="22"/>
              </w:rPr>
            </w:pPr>
          </w:p>
        </w:tc>
        <w:tc>
          <w:tcPr>
            <w:tcW w:w="2877" w:type="dxa"/>
          </w:tcPr>
          <w:p w14:paraId="7B27AE44" w14:textId="77777777" w:rsidR="00AC6512" w:rsidRPr="00AC6512" w:rsidRDefault="00AC6512" w:rsidP="00AC6512">
            <w:pPr>
              <w:spacing w:line="240" w:lineRule="auto"/>
              <w:ind w:firstLine="0"/>
              <w:rPr>
                <w:sz w:val="22"/>
                <w:szCs w:val="22"/>
              </w:rPr>
            </w:pPr>
          </w:p>
        </w:tc>
        <w:tc>
          <w:tcPr>
            <w:tcW w:w="2877" w:type="dxa"/>
          </w:tcPr>
          <w:p w14:paraId="3C555E24" w14:textId="77777777" w:rsidR="00AC6512" w:rsidRPr="00AC6512" w:rsidRDefault="00AC6512" w:rsidP="00AC6512">
            <w:pPr>
              <w:spacing w:line="240" w:lineRule="auto"/>
              <w:ind w:firstLine="0"/>
              <w:rPr>
                <w:sz w:val="22"/>
                <w:szCs w:val="22"/>
              </w:rPr>
            </w:pPr>
          </w:p>
        </w:tc>
      </w:tr>
    </w:tbl>
    <w:p w14:paraId="32AC79F3" w14:textId="77777777" w:rsidR="00AC6512" w:rsidRPr="00AC6512" w:rsidRDefault="00AC6512" w:rsidP="00AC6512">
      <w:pPr>
        <w:ind w:firstLine="0"/>
      </w:pPr>
    </w:p>
    <w:p w14:paraId="05628109" w14:textId="66E0B4F6" w:rsidR="009D1885" w:rsidRDefault="009D1885" w:rsidP="00716926">
      <w:pPr>
        <w:pStyle w:val="Heading2"/>
        <w:ind w:firstLine="0"/>
      </w:pPr>
      <w:bookmarkStart w:id="89" w:name="_Toc111206905"/>
      <w:bookmarkStart w:id="90" w:name="_Toc192495603"/>
      <w:bookmarkEnd w:id="87"/>
      <w:r>
        <w:t xml:space="preserve">Data </w:t>
      </w:r>
      <w:bookmarkEnd w:id="89"/>
      <w:r w:rsidR="00AC6512">
        <w:t>Sources/Collection</w:t>
      </w:r>
      <w:bookmarkEnd w:id="90"/>
    </w:p>
    <w:p w14:paraId="646AA552" w14:textId="55023D9E" w:rsidR="00D54F0C" w:rsidRDefault="00AC6512" w:rsidP="00AC6512">
      <w:r>
        <w:t>Detail the data source(s) and how you intend to collect the data. If you are using archival data, explain the procedures for gaining access to the data set(s). Describe the necessary permission to gain access. If historical documents or legal documents are used as sources of data, demonstrate the reputability of the sources and justify why they represent the best sources of data. Be sure to state where and how data will be stored in accordance with PVAMU’s data retention policy.</w:t>
      </w:r>
    </w:p>
    <w:p w14:paraId="5202A6B9" w14:textId="716E8987" w:rsidR="00AC6512" w:rsidRDefault="00AC6512" w:rsidP="00AC6512">
      <w:pPr>
        <w:pStyle w:val="Heading2"/>
        <w:ind w:firstLine="0"/>
      </w:pPr>
      <w:bookmarkStart w:id="91" w:name="_Toc192495604"/>
      <w:r>
        <w:t>Instruments and Measurements</w:t>
      </w:r>
      <w:bookmarkEnd w:id="91"/>
    </w:p>
    <w:p w14:paraId="184A7B62" w14:textId="79A66416" w:rsidR="009B1FCD" w:rsidRDefault="00AC6512" w:rsidP="00AC6512">
      <w:pPr>
        <w:ind w:firstLine="0"/>
      </w:pPr>
      <w:r>
        <w:tab/>
        <w:t xml:space="preserve">For published instruments, discuss the name of the developer of the instrument and year of publication. Describe the appropriateness of the instrument for your study. State that permission to use the instrument was obtained from the developer (or relevant </w:t>
      </w:r>
      <w:r>
        <w:lastRenderedPageBreak/>
        <w:t xml:space="preserve">party/entity). Discuss the published reliability and validity values relevant to their use in the study. </w:t>
      </w:r>
      <w:r w:rsidR="009B1FCD">
        <w:t xml:space="preserve">This includes how variables/scale score is calculated. </w:t>
      </w:r>
      <w:r>
        <w:t>Discuss where or with w</w:t>
      </w:r>
      <w:r w:rsidR="009B1FCD">
        <w:t xml:space="preserve">hat population the instrument was previously used and how validity and reliability were established. </w:t>
      </w:r>
    </w:p>
    <w:p w14:paraId="2388956A" w14:textId="77777777" w:rsidR="009D1885" w:rsidRDefault="009D1885" w:rsidP="00716926">
      <w:pPr>
        <w:pStyle w:val="Heading2"/>
        <w:ind w:firstLine="0"/>
      </w:pPr>
      <w:bookmarkStart w:id="92" w:name="_Toc437242486"/>
      <w:bookmarkStart w:id="93" w:name="_Toc111206906"/>
      <w:bookmarkStart w:id="94" w:name="_Toc192495605"/>
      <w:r w:rsidRPr="004E6FC6">
        <w:t>Data Analysis</w:t>
      </w:r>
      <w:bookmarkEnd w:id="92"/>
      <w:r>
        <w:t xml:space="preserve"> Steps</w:t>
      </w:r>
      <w:bookmarkEnd w:id="93"/>
      <w:bookmarkEnd w:id="94"/>
    </w:p>
    <w:p w14:paraId="1A948BDA" w14:textId="023D8C00" w:rsidR="009D1885" w:rsidRDefault="009B1FCD" w:rsidP="00716926">
      <w:r>
        <w:t>Identify software used for analysis. Provide explanation of data cleaning and screening procedures as appropriate for the study. Describe in detail the analysis plan including the statistical tests that will be or were used to test the hypotheses, procedures used to account for multiple statistical tests, rationale for inclusion of potential covariates or confounding variables, and how results will be/were interpreted (key parameter estimates, confidence intervals or probability values, odds ratios, etc.).</w:t>
      </w:r>
    </w:p>
    <w:p w14:paraId="1F0E2D5C" w14:textId="35AF7067" w:rsidR="009847C6" w:rsidRPr="00AD699F" w:rsidRDefault="009847C6" w:rsidP="003835B8">
      <w:pPr>
        <w:pStyle w:val="Caption"/>
        <w:ind w:firstLine="0"/>
        <w:rPr>
          <w:b w:val="0"/>
          <w:bCs w:val="0"/>
        </w:rPr>
      </w:pPr>
      <w:bookmarkStart w:id="95" w:name="_Toc153298907"/>
      <w:r w:rsidRPr="00AD699F">
        <w:rPr>
          <w:b w:val="0"/>
          <w:bCs w:val="0"/>
        </w:rPr>
        <w:t xml:space="preserve">Table </w:t>
      </w:r>
      <w:r w:rsidRPr="00AD699F">
        <w:rPr>
          <w:b w:val="0"/>
          <w:bCs w:val="0"/>
        </w:rPr>
        <w:fldChar w:fldCharType="begin"/>
      </w:r>
      <w:r w:rsidRPr="00AD699F">
        <w:rPr>
          <w:b w:val="0"/>
          <w:bCs w:val="0"/>
        </w:rPr>
        <w:instrText xml:space="preserve"> SEQ Table \* ARABIC </w:instrText>
      </w:r>
      <w:r w:rsidRPr="00AD699F">
        <w:rPr>
          <w:b w:val="0"/>
          <w:bCs w:val="0"/>
        </w:rPr>
        <w:fldChar w:fldCharType="separate"/>
      </w:r>
      <w:r w:rsidRPr="00AD699F">
        <w:rPr>
          <w:b w:val="0"/>
          <w:bCs w:val="0"/>
          <w:noProof/>
        </w:rPr>
        <w:t>2</w:t>
      </w:r>
      <w:r w:rsidRPr="00AD699F">
        <w:rPr>
          <w:b w:val="0"/>
          <w:bCs w:val="0"/>
        </w:rPr>
        <w:fldChar w:fldCharType="end"/>
      </w:r>
      <w:r w:rsidR="00AD699F" w:rsidRPr="00AD699F">
        <w:rPr>
          <w:b w:val="0"/>
          <w:bCs w:val="0"/>
        </w:rPr>
        <w:t xml:space="preserve">. </w:t>
      </w:r>
      <w:r w:rsidRPr="00AD699F">
        <w:rPr>
          <w:b w:val="0"/>
          <w:bCs w:val="0"/>
        </w:rPr>
        <w:t>Outline of Data Analysis Steps</w:t>
      </w:r>
      <w:bookmarkEnd w:id="95"/>
    </w:p>
    <w:p w14:paraId="6157E45E" w14:textId="646C08CF" w:rsidR="00D54F0C" w:rsidRPr="00D54F0C" w:rsidRDefault="00D54F0C" w:rsidP="00D54F0C">
      <w:pPr>
        <w:ind w:firstLine="0"/>
      </w:pPr>
      <w:r>
        <w:rPr>
          <w:noProof/>
        </w:rPr>
        <w:drawing>
          <wp:inline distT="0" distB="0" distL="0" distR="0" wp14:anchorId="1F9AD234" wp14:editId="5B09223E">
            <wp:extent cx="4381018" cy="1244278"/>
            <wp:effectExtent l="0" t="0" r="0" b="13335"/>
            <wp:docPr id="17356673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4FC5D880" w14:textId="77777777" w:rsidR="009D1885" w:rsidRPr="000A1788" w:rsidRDefault="009D1885" w:rsidP="00716926">
      <w:pPr>
        <w:pStyle w:val="Heading2"/>
        <w:ind w:firstLine="0"/>
      </w:pPr>
      <w:bookmarkStart w:id="96" w:name="_Toc111206907"/>
      <w:bookmarkStart w:id="97" w:name="_Toc192495606"/>
      <w:r>
        <w:t>Validation Measures</w:t>
      </w:r>
      <w:bookmarkEnd w:id="96"/>
      <w:bookmarkEnd w:id="97"/>
    </w:p>
    <w:p w14:paraId="13310A78" w14:textId="4D9C7F2F" w:rsidR="009D1885" w:rsidRPr="00DE52BF" w:rsidRDefault="009B1FCD" w:rsidP="00716926">
      <w:bookmarkStart w:id="98" w:name="_Hlk50653078"/>
      <w:bookmarkStart w:id="99" w:name="_Toc437242487"/>
      <w:r>
        <w:t xml:space="preserve">Describe threats to external validity, for example, testing reactivity, interaction effects of selection and experimental variables, specificity of variables, reactive effects of experimental arrangements, and multiple treatment interference. Include how they will be or were addressed. Also describe threats to internal validity, for example, the history, maturation, testing, instrumentation, statistical regression, experimental mortality, and </w:t>
      </w:r>
      <w:r>
        <w:lastRenderedPageBreak/>
        <w:t>selection-maturation interaction. Include how they will be or were addressed. Finally, describe any threats to construct or statistical validity. Be sure to define terms.</w:t>
      </w:r>
    </w:p>
    <w:p w14:paraId="5B6B51F8" w14:textId="77777777" w:rsidR="009D1885" w:rsidRDefault="009D1885" w:rsidP="00716926">
      <w:pPr>
        <w:pStyle w:val="Heading2"/>
        <w:ind w:firstLine="0"/>
      </w:pPr>
      <w:bookmarkStart w:id="100" w:name="_Toc111206908"/>
      <w:bookmarkStart w:id="101" w:name="_Toc192495607"/>
      <w:bookmarkEnd w:id="98"/>
      <w:r>
        <w:t>Ethics and Risks</w:t>
      </w:r>
      <w:bookmarkEnd w:id="99"/>
      <w:bookmarkEnd w:id="100"/>
      <w:bookmarkEnd w:id="101"/>
      <w:r>
        <w:t xml:space="preserve">  </w:t>
      </w:r>
    </w:p>
    <w:p w14:paraId="3BBE3013" w14:textId="33A48D25" w:rsidR="00F66663" w:rsidRDefault="009B1FCD" w:rsidP="00F66663">
      <w:r>
        <w:t>Explain why principles and ethics are important to research. Then discuss how your study will meet or met an acceptable standard of ethics regarding protecting the privacy and confidentiality of your participants -if applicable. Here is where you can address securing institutional permissions, including IRB and other requisite entities, the Informed Consent if a</w:t>
      </w:r>
      <w:r w:rsidR="00F66663">
        <w:t>pplicable, strategies to prevent coercion, and any potential conflicts of interest. If you are using archival data, describe the treatment of the data, that is, whether the data are anonymous or confidential, and any concerns related to each. Also include protections for confidential data like data storage procedures, data dissemination, who will have access to the data, and when the data will be destroyed.</w:t>
      </w:r>
    </w:p>
    <w:p w14:paraId="4AC783AE" w14:textId="55248632" w:rsidR="00F66663" w:rsidRDefault="00F66663" w:rsidP="00F66663">
      <w:r>
        <w:t xml:space="preserve">Define risks for the type of study you are conducting. Second, address how risks are inherent in all research endeavors. Next discuss any risks or potential harm participants, if any, will face or faced if your study involved an instrument, and how you mitigated risks. Other ethical issues that may need to be addressed involve explaining procedures followed, if, for instance, you conducted the study in your work environment, or power differentials. </w:t>
      </w:r>
    </w:p>
    <w:p w14:paraId="753D2206" w14:textId="12B24338" w:rsidR="00F66663" w:rsidRDefault="00F66663" w:rsidP="00F66663">
      <w:pPr>
        <w:pStyle w:val="Heading2"/>
        <w:ind w:firstLine="0"/>
      </w:pPr>
      <w:bookmarkStart w:id="102" w:name="_Toc192495608"/>
      <w:r>
        <w:t>Chapter Summary</w:t>
      </w:r>
      <w:bookmarkEnd w:id="102"/>
    </w:p>
    <w:p w14:paraId="23E249A4" w14:textId="17C6D956" w:rsidR="001D2949" w:rsidRDefault="00F66663" w:rsidP="00A1757A">
      <w:pPr>
        <w:ind w:firstLine="0"/>
      </w:pPr>
      <w:r>
        <w:tab/>
        <w:t>Use at least one paragraph to summarize chapter here.</w:t>
      </w:r>
    </w:p>
    <w:p w14:paraId="5A8A89EA" w14:textId="77777777" w:rsidR="00AD699F" w:rsidRDefault="00AD699F" w:rsidP="00A1757A">
      <w:pPr>
        <w:ind w:firstLine="0"/>
      </w:pPr>
    </w:p>
    <w:p w14:paraId="2D1F2ACC" w14:textId="77777777" w:rsidR="00AD699F" w:rsidRDefault="00AD699F" w:rsidP="00A1757A">
      <w:pPr>
        <w:ind w:firstLine="0"/>
      </w:pPr>
    </w:p>
    <w:p w14:paraId="0BB0E950" w14:textId="285FE01F" w:rsidR="00A1757A" w:rsidRPr="00D97DA6" w:rsidRDefault="00A1757A" w:rsidP="00A1757A">
      <w:pPr>
        <w:ind w:firstLine="0"/>
        <w:jc w:val="center"/>
        <w:rPr>
          <w:b/>
        </w:rPr>
      </w:pPr>
      <w:r>
        <w:rPr>
          <w:b/>
        </w:rPr>
        <w:lastRenderedPageBreak/>
        <w:t>CHAPTER</w:t>
      </w:r>
      <w:r w:rsidRPr="00D97DA6">
        <w:rPr>
          <w:b/>
        </w:rPr>
        <w:t xml:space="preserve"> I</w:t>
      </w:r>
      <w:r>
        <w:rPr>
          <w:b/>
        </w:rPr>
        <w:t>V</w:t>
      </w:r>
    </w:p>
    <w:p w14:paraId="1CF35877" w14:textId="399F0250" w:rsidR="00A1757A" w:rsidRDefault="00A1757A" w:rsidP="00A1757A">
      <w:pPr>
        <w:pStyle w:val="Heading1"/>
        <w:ind w:firstLine="0"/>
      </w:pPr>
      <w:bookmarkStart w:id="103" w:name="_Toc192495609"/>
      <w:r>
        <w:t>findings</w:t>
      </w:r>
      <w:bookmarkEnd w:id="103"/>
    </w:p>
    <w:p w14:paraId="2054691E" w14:textId="26039E9E" w:rsidR="00A1757A" w:rsidRDefault="00F66663" w:rsidP="00A1757A">
      <w:r>
        <w:t>Restate the purpose of your study. The research questions and hypotheses can also be restated here</w:t>
      </w:r>
      <w:r w:rsidR="00A912B1">
        <w:t>.</w:t>
      </w:r>
    </w:p>
    <w:p w14:paraId="61516C47" w14:textId="7B46A27F" w:rsidR="00A1757A" w:rsidRDefault="00F66663" w:rsidP="00A1757A">
      <w:pPr>
        <w:pStyle w:val="Heading2"/>
        <w:ind w:firstLine="0"/>
      </w:pPr>
      <w:bookmarkStart w:id="104" w:name="_Toc192495610"/>
      <w:r>
        <w:t>Data Collection</w:t>
      </w:r>
      <w:bookmarkEnd w:id="104"/>
    </w:p>
    <w:p w14:paraId="0B916EBF" w14:textId="41FC6A58" w:rsidR="00A1757A" w:rsidRPr="00A1757A" w:rsidRDefault="00F66663" w:rsidP="00F66663">
      <w:pPr>
        <w:rPr>
          <w:color w:val="7030A0"/>
        </w:rPr>
      </w:pPr>
      <w:r>
        <w:t xml:space="preserve">Describe the time frame for data collection as the actual recruitment and response rates. Present any discrepancies in data collection from the plan presented in Chapter III. Report baseline descriptive and demographic characteristics of the sample. Describe how representative the sample is of the population or how proportional it is to the larger population if non-probability sampling is used (external validity). Provide results of basic univariate analyses that justify inclusion of covariates in the model, if applicable. </w:t>
      </w:r>
    </w:p>
    <w:p w14:paraId="5C8743C6" w14:textId="39231280" w:rsidR="00A1757A" w:rsidRDefault="00F66663" w:rsidP="00A1757A">
      <w:pPr>
        <w:pStyle w:val="Heading2"/>
        <w:ind w:firstLine="0"/>
      </w:pPr>
      <w:bookmarkStart w:id="105" w:name="_Toc192495611"/>
      <w:r>
        <w:t>Results</w:t>
      </w:r>
      <w:bookmarkEnd w:id="105"/>
    </w:p>
    <w:p w14:paraId="11898BC0" w14:textId="5CA78CD2" w:rsidR="001D2949" w:rsidRPr="001D2949" w:rsidRDefault="001D2949" w:rsidP="001D2949">
      <w:r>
        <w:t>Report descriptive statistics that appropriately characterize the sample. Evaluate statistical assumptions. Report statistical analysis findings, organized by research questions and hypotheses including: the exact statistics and associated probability values, confidence intervals around the statistics, and effect sizes. Report results of post-hoc analyses of statistical tests. Report any additional statistical tests of hypotheses that emerged from the analysis of the main hypotheses. Include Tables and Figures to illustrate the results. Tables and Figures must conform to APA 7</w:t>
      </w:r>
      <w:r w:rsidRPr="001D2949">
        <w:rPr>
          <w:vertAlign w:val="superscript"/>
        </w:rPr>
        <w:t>th</w:t>
      </w:r>
      <w:r>
        <w:t xml:space="preserve"> Edition formatting standards.</w:t>
      </w:r>
    </w:p>
    <w:p w14:paraId="567DB558" w14:textId="22D24D00" w:rsidR="00A1757A" w:rsidRDefault="00A1757A" w:rsidP="00A1757A">
      <w:pPr>
        <w:pStyle w:val="Heading2"/>
        <w:ind w:firstLine="0"/>
      </w:pPr>
      <w:bookmarkStart w:id="106" w:name="_Toc111206913"/>
      <w:bookmarkStart w:id="107" w:name="_Toc192495612"/>
      <w:bookmarkStart w:id="108" w:name="_Hlk49333244"/>
      <w:r>
        <w:t>Summary</w:t>
      </w:r>
      <w:bookmarkEnd w:id="106"/>
      <w:bookmarkEnd w:id="107"/>
    </w:p>
    <w:p w14:paraId="4FDC6EDC" w14:textId="50A5377F" w:rsidR="001479A5" w:rsidRDefault="001D2949" w:rsidP="001D2949">
      <w:r>
        <w:t xml:space="preserve">Provide a summary of the chapter. </w:t>
      </w:r>
      <w:bookmarkEnd w:id="108"/>
    </w:p>
    <w:p w14:paraId="0160F97E" w14:textId="44FB75AF" w:rsidR="00A1757A" w:rsidRPr="00D97DA6" w:rsidRDefault="00A1757A" w:rsidP="00A1757A">
      <w:pPr>
        <w:ind w:firstLine="0"/>
        <w:jc w:val="center"/>
        <w:rPr>
          <w:b/>
        </w:rPr>
      </w:pPr>
      <w:r>
        <w:rPr>
          <w:b/>
        </w:rPr>
        <w:lastRenderedPageBreak/>
        <w:t>CHAPTER</w:t>
      </w:r>
      <w:r w:rsidRPr="00D97DA6">
        <w:rPr>
          <w:b/>
        </w:rPr>
        <w:t xml:space="preserve"> </w:t>
      </w:r>
      <w:r>
        <w:rPr>
          <w:b/>
        </w:rPr>
        <w:t>V</w:t>
      </w:r>
    </w:p>
    <w:p w14:paraId="00500FB9" w14:textId="1D0D5B65" w:rsidR="00A1757A" w:rsidRDefault="00A1757A" w:rsidP="00A1757A">
      <w:pPr>
        <w:pStyle w:val="Heading1"/>
        <w:ind w:firstLine="0"/>
      </w:pPr>
      <w:bookmarkStart w:id="109" w:name="_Toc192495613"/>
      <w:r>
        <w:t>discussion and conclusions</w:t>
      </w:r>
      <w:bookmarkEnd w:id="109"/>
    </w:p>
    <w:p w14:paraId="308BE1C4" w14:textId="77777777" w:rsidR="00A1757A" w:rsidRDefault="00A1757A" w:rsidP="00A1757A">
      <w:pPr>
        <w:ind w:firstLine="0"/>
      </w:pPr>
    </w:p>
    <w:p w14:paraId="02A7C5B1" w14:textId="77777777" w:rsidR="00A1757A" w:rsidRDefault="00A1757A" w:rsidP="00A1757A">
      <w:pPr>
        <w:pStyle w:val="Heading2"/>
        <w:ind w:firstLine="0"/>
      </w:pPr>
      <w:bookmarkStart w:id="110" w:name="_Toc111206915"/>
      <w:bookmarkStart w:id="111" w:name="_Toc192495614"/>
      <w:bookmarkStart w:id="112" w:name="_Hlk49333687"/>
      <w:r>
        <w:t>Overview of Study</w:t>
      </w:r>
      <w:bookmarkEnd w:id="110"/>
      <w:bookmarkEnd w:id="111"/>
    </w:p>
    <w:p w14:paraId="7957CBE6" w14:textId="3238725B" w:rsidR="00A1757A" w:rsidRPr="00E72437" w:rsidRDefault="00A1757A" w:rsidP="00A1757A">
      <w:r>
        <w:t>Include research questions again. Summarize your study and your findings.</w:t>
      </w:r>
    </w:p>
    <w:p w14:paraId="38362407" w14:textId="77777777" w:rsidR="00A1757A" w:rsidRDefault="00A1757A" w:rsidP="00A1757A">
      <w:pPr>
        <w:pStyle w:val="Heading2"/>
        <w:ind w:firstLine="0"/>
      </w:pPr>
      <w:bookmarkStart w:id="113" w:name="_Toc111206916"/>
      <w:bookmarkStart w:id="114" w:name="_Toc192495615"/>
      <w:bookmarkStart w:id="115" w:name="_Hlk49333711"/>
      <w:bookmarkEnd w:id="112"/>
      <w:r w:rsidRPr="00C0471F">
        <w:t>Discussion</w:t>
      </w:r>
      <w:bookmarkEnd w:id="113"/>
      <w:bookmarkEnd w:id="114"/>
    </w:p>
    <w:p w14:paraId="1010F97C" w14:textId="3C71230B" w:rsidR="00A1757A" w:rsidRPr="00937346" w:rsidRDefault="00A1757A" w:rsidP="00A1757A">
      <w:r>
        <w:t xml:space="preserve">This is where you tie your problem, purpose, significance and findings together. You essentially answer, “What does this mean and how does it extend existing research? </w:t>
      </w:r>
      <w:r w:rsidR="001D2949">
        <w:t xml:space="preserve">What implications does your findings portend for educational leadership? Be as expansive as possible and discuss consistency or non-consistency with current literature. </w:t>
      </w:r>
    </w:p>
    <w:p w14:paraId="763FD4D3" w14:textId="77777777" w:rsidR="00A1757A" w:rsidRDefault="00A1757A" w:rsidP="00A1757A">
      <w:pPr>
        <w:pStyle w:val="Heading2"/>
        <w:ind w:firstLine="0"/>
      </w:pPr>
      <w:bookmarkStart w:id="116" w:name="_Toc111206917"/>
      <w:bookmarkStart w:id="117" w:name="_Toc192495616"/>
      <w:bookmarkStart w:id="118" w:name="_Hlk49333755"/>
      <w:bookmarkEnd w:id="115"/>
      <w:r>
        <w:t>Discussion of Theoretical Framework</w:t>
      </w:r>
      <w:r w:rsidRPr="00C159BF">
        <w:t xml:space="preserve"> in This Study</w:t>
      </w:r>
      <w:bookmarkEnd w:id="116"/>
      <w:bookmarkEnd w:id="117"/>
    </w:p>
    <w:p w14:paraId="09D48723" w14:textId="4F20300F" w:rsidR="00A1757A" w:rsidRDefault="00A1757A" w:rsidP="00A1757A">
      <w:bookmarkStart w:id="119" w:name="_Hlk49333897"/>
      <w:bookmarkEnd w:id="118"/>
      <w:r>
        <w:t>This section specifically addresses your findings in relation to your framework. How does your framework relate to your findings? Did your findings support the elements of your framework, in whole or in part? In what areas did your findings not support your framework? W</w:t>
      </w:r>
      <w:r w:rsidR="001479A5">
        <w:t>ere</w:t>
      </w:r>
      <w:r>
        <w:t xml:space="preserve"> the findings consistent with other studies that used the framework? </w:t>
      </w:r>
    </w:p>
    <w:p w14:paraId="3950ED28" w14:textId="552B1C2C" w:rsidR="00A1757A" w:rsidRDefault="00A1757A" w:rsidP="00A1757A">
      <w:pPr>
        <w:pStyle w:val="Heading2"/>
        <w:ind w:firstLine="0"/>
      </w:pPr>
      <w:bookmarkStart w:id="120" w:name="_Toc111206918"/>
      <w:bookmarkStart w:id="121" w:name="_Toc192495617"/>
      <w:r w:rsidRPr="00C159BF">
        <w:t xml:space="preserve">Implications for </w:t>
      </w:r>
      <w:r w:rsidR="00083FAD">
        <w:t>Practitioners</w:t>
      </w:r>
      <w:r w:rsidRPr="00C159BF">
        <w:t xml:space="preserve"> and Policymakers</w:t>
      </w:r>
      <w:bookmarkEnd w:id="120"/>
      <w:bookmarkEnd w:id="121"/>
    </w:p>
    <w:p w14:paraId="7B29B88E" w14:textId="6B48B253" w:rsidR="00A1757A" w:rsidRPr="00937346" w:rsidRDefault="00A1757A" w:rsidP="001D2949">
      <w:r>
        <w:t xml:space="preserve">This section addresses implications for practitioners. Be as specific as possible and when appropriate, make connections to the existing literature. </w:t>
      </w:r>
      <w:r w:rsidR="00980B36">
        <w:t xml:space="preserve">Implications are not opinions, per se. They are </w:t>
      </w:r>
      <w:r w:rsidR="00BA7447">
        <w:t xml:space="preserve">practical applications that are derived from the data in your study. </w:t>
      </w:r>
      <w:r>
        <w:t>Try to have at least three substantive recommendations. You can break this into separate sub-sections if you have at least one recommendation for each.</w:t>
      </w:r>
      <w:r w:rsidR="001D2949">
        <w:t xml:space="preserve"> Remember, all </w:t>
      </w:r>
      <w:r w:rsidR="001D2949">
        <w:lastRenderedPageBreak/>
        <w:t>text in a dissertation should be in narrative form. This means the recommendations should not be numbered or bulleted.</w:t>
      </w:r>
    </w:p>
    <w:p w14:paraId="4F0B00BE" w14:textId="77777777" w:rsidR="00A1757A" w:rsidRDefault="00A1757A" w:rsidP="00A1757A">
      <w:pPr>
        <w:pStyle w:val="Heading2"/>
        <w:ind w:firstLine="0"/>
      </w:pPr>
      <w:bookmarkStart w:id="122" w:name="_Toc111206919"/>
      <w:bookmarkStart w:id="123" w:name="_Toc192495618"/>
      <w:r>
        <w:t>Suggestions for Future Research</w:t>
      </w:r>
      <w:bookmarkEnd w:id="122"/>
      <w:bookmarkEnd w:id="123"/>
    </w:p>
    <w:p w14:paraId="4D80919B" w14:textId="15D2F97F" w:rsidR="00A1757A" w:rsidRPr="00937346" w:rsidRDefault="00A1757A" w:rsidP="00A1757A">
      <w:r>
        <w:t xml:space="preserve">This section is for additional research. You may suggest </w:t>
      </w:r>
      <w:r w:rsidR="00B751A1">
        <w:t xml:space="preserve">studies with different research designs or approaches, </w:t>
      </w:r>
      <w:r>
        <w:t xml:space="preserve">longitudinal studies, </w:t>
      </w:r>
      <w:r w:rsidR="00B751A1">
        <w:t xml:space="preserve">different populations </w:t>
      </w:r>
      <w:r w:rsidR="006B2589">
        <w:t xml:space="preserve">related to </w:t>
      </w:r>
      <w:r>
        <w:t>gender, or rac</w:t>
      </w:r>
      <w:r w:rsidR="006B2589">
        <w:t>e</w:t>
      </w:r>
      <w:r>
        <w:t>.</w:t>
      </w:r>
      <w:r w:rsidR="006B2589">
        <w:t xml:space="preserve"> Meaningful suggestions </w:t>
      </w:r>
      <w:r w:rsidR="00BA7447">
        <w:t>depend</w:t>
      </w:r>
      <w:r w:rsidR="006B2589">
        <w:t xml:space="preserve"> upon your extensive knowledge of the literature and your understanding of your participants</w:t>
      </w:r>
      <w:r w:rsidR="009E7FE5">
        <w:t>’ experiences and viewpoints. You should aim here for substantive</w:t>
      </w:r>
      <w:r w:rsidR="00980B36">
        <w:t xml:space="preserve"> research that extends understanding of your research study.</w:t>
      </w:r>
      <w:r>
        <w:t xml:space="preserve"> </w:t>
      </w:r>
      <w:r w:rsidR="001D2949">
        <w:t>Remember, all text in a dissertation should be in narrative form. This means the recommendations should not be numbered or bulleted.</w:t>
      </w:r>
    </w:p>
    <w:p w14:paraId="35FB22D1" w14:textId="00077525" w:rsidR="00A1757A" w:rsidRDefault="00A1757A" w:rsidP="00A1757A">
      <w:pPr>
        <w:pStyle w:val="Heading2"/>
        <w:ind w:firstLine="0"/>
      </w:pPr>
      <w:bookmarkStart w:id="124" w:name="_Toc111206921"/>
      <w:bookmarkStart w:id="125" w:name="_Toc192495619"/>
      <w:bookmarkEnd w:id="119"/>
      <w:r>
        <w:t>Concluding Thoughts</w:t>
      </w:r>
      <w:bookmarkEnd w:id="124"/>
      <w:r>
        <w:t>/Summary</w:t>
      </w:r>
      <w:bookmarkEnd w:id="125"/>
    </w:p>
    <w:p w14:paraId="7E738EC1" w14:textId="77777777" w:rsidR="00A1757A" w:rsidRDefault="00A1757A" w:rsidP="00A1757A">
      <w:r>
        <w:t>Here is where you put your final point on your study. This section can be as brief as one paragraph or as extensive as two to three pages. Be sure that you tie everything together, not introducing new or unrelated conclusions that do not appear anywhere else in your document.</w:t>
      </w:r>
    </w:p>
    <w:p w14:paraId="4314B001" w14:textId="77777777" w:rsidR="00A1757A" w:rsidRDefault="00A1757A" w:rsidP="00A1757A">
      <w:pPr>
        <w:ind w:firstLine="0"/>
      </w:pPr>
    </w:p>
    <w:p w14:paraId="6BF5E0D2" w14:textId="77777777" w:rsidR="002778A7" w:rsidRDefault="002778A7" w:rsidP="00716926"/>
    <w:p w14:paraId="76D18A6C" w14:textId="77777777" w:rsidR="002778A7" w:rsidRDefault="002778A7" w:rsidP="00716926"/>
    <w:p w14:paraId="3AA94393" w14:textId="77777777" w:rsidR="002778A7" w:rsidRDefault="002778A7" w:rsidP="00716926"/>
    <w:p w14:paraId="24932A92" w14:textId="77777777" w:rsidR="002778A7" w:rsidRDefault="002778A7" w:rsidP="00716926"/>
    <w:p w14:paraId="4F8091BB" w14:textId="77777777" w:rsidR="002778A7" w:rsidRDefault="002778A7" w:rsidP="00716926"/>
    <w:p w14:paraId="311029D5" w14:textId="77777777" w:rsidR="002778A7" w:rsidRDefault="002778A7" w:rsidP="00BA7447">
      <w:pPr>
        <w:ind w:firstLine="0"/>
      </w:pPr>
    </w:p>
    <w:bookmarkStart w:id="126" w:name="_Toc192495620" w:displacedByCustomXml="next"/>
    <w:sdt>
      <w:sdtPr>
        <w:rPr>
          <w:rFonts w:eastAsia="Calibri"/>
          <w:b w:val="0"/>
          <w:bCs w:val="0"/>
          <w:caps w:val="0"/>
          <w:kern w:val="0"/>
          <w:szCs w:val="24"/>
        </w:rPr>
        <w:id w:val="1977176353"/>
        <w:docPartObj>
          <w:docPartGallery w:val="Bibliographies"/>
          <w:docPartUnique/>
        </w:docPartObj>
      </w:sdtPr>
      <w:sdtContent>
        <w:p w14:paraId="091FADE2" w14:textId="3231C8B0" w:rsidR="002778A7" w:rsidRDefault="002778A7">
          <w:pPr>
            <w:pStyle w:val="Heading1"/>
          </w:pPr>
          <w:r>
            <w:t>References</w:t>
          </w:r>
          <w:bookmarkEnd w:id="126"/>
        </w:p>
        <w:sdt>
          <w:sdtPr>
            <w:id w:val="-573587230"/>
            <w:bibliography/>
          </w:sdtPr>
          <w:sdtContent>
            <w:p w14:paraId="463FE1D2" w14:textId="77777777" w:rsidR="005154CB" w:rsidRDefault="002778A7" w:rsidP="005154CB">
              <w:pPr>
                <w:pStyle w:val="Bibliography"/>
                <w:ind w:left="720" w:hanging="720"/>
                <w:rPr>
                  <w:noProof/>
                </w:rPr>
              </w:pPr>
              <w:r>
                <w:fldChar w:fldCharType="begin"/>
              </w:r>
              <w:r>
                <w:instrText xml:space="preserve"> BIBLIOGRAPHY </w:instrText>
              </w:r>
              <w:r>
                <w:fldChar w:fldCharType="separate"/>
              </w:r>
              <w:r w:rsidR="005154CB">
                <w:rPr>
                  <w:noProof/>
                </w:rPr>
                <w:t xml:space="preserve">American Psychological Association. (2020). </w:t>
              </w:r>
              <w:r w:rsidR="005154CB">
                <w:rPr>
                  <w:i/>
                  <w:iCs/>
                  <w:noProof/>
                </w:rPr>
                <w:t>Publication manual of the American psychological association</w:t>
              </w:r>
              <w:r w:rsidR="005154CB">
                <w:rPr>
                  <w:noProof/>
                </w:rPr>
                <w:t xml:space="preserve"> (7th ed.). Washington, DC: APA.</w:t>
              </w:r>
            </w:p>
            <w:p w14:paraId="1BC70F0E" w14:textId="77777777" w:rsidR="005154CB" w:rsidRDefault="005154CB" w:rsidP="005154CB">
              <w:pPr>
                <w:pStyle w:val="Bibliography"/>
                <w:ind w:left="720" w:hanging="720"/>
                <w:rPr>
                  <w:noProof/>
                </w:rPr>
              </w:pPr>
              <w:r>
                <w:rPr>
                  <w:noProof/>
                </w:rPr>
                <w:t xml:space="preserve">Creswell, J., &amp; Creswell, J. (2018). </w:t>
              </w:r>
              <w:r>
                <w:rPr>
                  <w:i/>
                  <w:iCs/>
                  <w:noProof/>
                </w:rPr>
                <w:t>Research design: Qualitative, quantitative, and mixed methods approaches.</w:t>
              </w:r>
              <w:r>
                <w:rPr>
                  <w:noProof/>
                </w:rPr>
                <w:t xml:space="preserve"> Thousand Oaks, CA: Sage Publications Ltd.</w:t>
              </w:r>
            </w:p>
            <w:p w14:paraId="3E9956CA" w14:textId="77777777" w:rsidR="005154CB" w:rsidRDefault="005154CB" w:rsidP="005154CB">
              <w:pPr>
                <w:pStyle w:val="Bibliography"/>
                <w:ind w:left="720" w:hanging="720"/>
                <w:rPr>
                  <w:noProof/>
                </w:rPr>
              </w:pPr>
              <w:r>
                <w:rPr>
                  <w:noProof/>
                </w:rPr>
                <w:t xml:space="preserve">Imenda, S. (2014). Is there a conceptual difference between theoretical and conceptual frameworks? </w:t>
              </w:r>
              <w:r>
                <w:rPr>
                  <w:i/>
                  <w:iCs/>
                  <w:noProof/>
                </w:rPr>
                <w:t>Journal of Social Sciences, 38</w:t>
              </w:r>
              <w:r>
                <w:rPr>
                  <w:noProof/>
                </w:rPr>
                <w:t>(2), 185-195.</w:t>
              </w:r>
            </w:p>
            <w:p w14:paraId="1BA360E5" w14:textId="77777777" w:rsidR="005154CB" w:rsidRDefault="005154CB" w:rsidP="005154CB">
              <w:pPr>
                <w:pStyle w:val="Bibliography"/>
                <w:ind w:left="720" w:hanging="720"/>
                <w:rPr>
                  <w:noProof/>
                </w:rPr>
              </w:pPr>
              <w:r>
                <w:rPr>
                  <w:noProof/>
                </w:rPr>
                <w:t>National Center for Education Statistics. (2020). Fast facts. Washington, DC: Institute for Education Sciences, National Center for Education Statistics, United States Department of Education. Retrieved from www.nces.ed.gov</w:t>
              </w:r>
            </w:p>
            <w:p w14:paraId="65C8FF0A" w14:textId="77777777" w:rsidR="005154CB" w:rsidRDefault="005154CB" w:rsidP="005154CB">
              <w:pPr>
                <w:pStyle w:val="Bibliography"/>
                <w:ind w:left="720" w:hanging="720"/>
                <w:rPr>
                  <w:noProof/>
                </w:rPr>
              </w:pPr>
              <w:r>
                <w:rPr>
                  <w:noProof/>
                </w:rPr>
                <w:t xml:space="preserve">Ngulube, P., Mathipa, E., &amp; Gumbo, M. (2015). Theoretical and conceptual frameworks in the social and management sciences. In S. Mutula, </w:t>
              </w:r>
              <w:r>
                <w:rPr>
                  <w:i/>
                  <w:iCs/>
                  <w:noProof/>
                </w:rPr>
                <w:t>Addressing research challenges: Making headway in developing researchers</w:t>
              </w:r>
              <w:r>
                <w:rPr>
                  <w:noProof/>
                </w:rPr>
                <w:t xml:space="preserve"> (pp. 43-66). Mosala-Masedi Publishers.</w:t>
              </w:r>
            </w:p>
            <w:p w14:paraId="6AED1845" w14:textId="77777777" w:rsidR="005154CB" w:rsidRDefault="005154CB" w:rsidP="005154CB">
              <w:pPr>
                <w:pStyle w:val="Bibliography"/>
                <w:ind w:left="720" w:hanging="720"/>
                <w:rPr>
                  <w:noProof/>
                </w:rPr>
              </w:pPr>
              <w:r>
                <w:rPr>
                  <w:noProof/>
                </w:rPr>
                <w:t xml:space="preserve">Rocco, T., &amp; Plakhotnik, M. (2009). Literature reviews, conceptual frameworks, and theoretical frameworks: Terms, functions, and distinctions. </w:t>
              </w:r>
              <w:r>
                <w:rPr>
                  <w:i/>
                  <w:iCs/>
                  <w:noProof/>
                </w:rPr>
                <w:t>Human Resource Development Review, 8</w:t>
              </w:r>
              <w:r>
                <w:rPr>
                  <w:noProof/>
                </w:rPr>
                <w:t>(1), 120-130.</w:t>
              </w:r>
            </w:p>
            <w:p w14:paraId="24C8EFA7" w14:textId="77777777" w:rsidR="005154CB" w:rsidRDefault="005154CB" w:rsidP="005154CB">
              <w:pPr>
                <w:pStyle w:val="Bibliography"/>
                <w:ind w:left="720" w:hanging="720"/>
                <w:rPr>
                  <w:noProof/>
                </w:rPr>
              </w:pPr>
              <w:r>
                <w:rPr>
                  <w:noProof/>
                </w:rPr>
                <w:t xml:space="preserve">Simon, M., &amp; Goes, J. (2013). Scope, limitations, and delimitations. </w:t>
              </w:r>
              <w:r>
                <w:rPr>
                  <w:i/>
                  <w:iCs/>
                  <w:noProof/>
                </w:rPr>
                <w:t>Dissertation and scholarly research: Recipes for success</w:t>
              </w:r>
              <w:r>
                <w:rPr>
                  <w:noProof/>
                </w:rPr>
                <w:t>. Seattle, WA: Dissertation Success LLC.</w:t>
              </w:r>
            </w:p>
            <w:p w14:paraId="4B9E9263" w14:textId="77777777" w:rsidR="005154CB" w:rsidRDefault="005154CB" w:rsidP="005154CB">
              <w:pPr>
                <w:pStyle w:val="Bibliography"/>
                <w:ind w:left="720" w:hanging="720"/>
                <w:rPr>
                  <w:noProof/>
                </w:rPr>
              </w:pPr>
              <w:r>
                <w:rPr>
                  <w:noProof/>
                </w:rPr>
                <w:t xml:space="preserve">Theofanidis, D., &amp; Fountouki, A. (2018). Limitations and delimitations in the research process. </w:t>
              </w:r>
              <w:r>
                <w:rPr>
                  <w:i/>
                  <w:iCs/>
                  <w:noProof/>
                </w:rPr>
                <w:t>Perioperative Nursing, 7</w:t>
              </w:r>
              <w:r>
                <w:rPr>
                  <w:noProof/>
                </w:rPr>
                <w:t>(3), 155-162.</w:t>
              </w:r>
            </w:p>
            <w:p w14:paraId="1F5E79CA" w14:textId="32F9BF6F" w:rsidR="002778A7" w:rsidRDefault="002778A7" w:rsidP="005154CB">
              <w:r>
                <w:rPr>
                  <w:b/>
                  <w:bCs/>
                  <w:noProof/>
                </w:rPr>
                <w:fldChar w:fldCharType="end"/>
              </w:r>
            </w:p>
          </w:sdtContent>
        </w:sdt>
      </w:sdtContent>
    </w:sdt>
    <w:p w14:paraId="2B4F6F39" w14:textId="370151D5" w:rsidR="002778A7" w:rsidRDefault="00596711" w:rsidP="00596711">
      <w:pPr>
        <w:pStyle w:val="Heading1"/>
      </w:pPr>
      <w:bookmarkStart w:id="127" w:name="_Toc192495621"/>
      <w:r>
        <w:lastRenderedPageBreak/>
        <w:t>appendices</w:t>
      </w:r>
      <w:bookmarkEnd w:id="127"/>
    </w:p>
    <w:p w14:paraId="48AD1EA9" w14:textId="347E21C5" w:rsidR="00596711" w:rsidRDefault="00596711" w:rsidP="00596711"/>
    <w:p w14:paraId="65E25D61" w14:textId="382531C6" w:rsidR="00596711" w:rsidRDefault="00596711" w:rsidP="00596711"/>
    <w:p w14:paraId="05F3431D" w14:textId="60625C44" w:rsidR="00596711" w:rsidRDefault="00596711" w:rsidP="00596711"/>
    <w:p w14:paraId="387A8767" w14:textId="4FA94712" w:rsidR="00596711" w:rsidRDefault="00596711" w:rsidP="00596711"/>
    <w:p w14:paraId="2C185069" w14:textId="3BD1A1F0" w:rsidR="00596711" w:rsidRDefault="00596711" w:rsidP="00596711"/>
    <w:p w14:paraId="743E4D33" w14:textId="152495A4" w:rsidR="00596711" w:rsidRDefault="00596711" w:rsidP="00596711"/>
    <w:p w14:paraId="378D6EA6" w14:textId="47DAA760" w:rsidR="00596711" w:rsidRDefault="00596711" w:rsidP="00596711"/>
    <w:p w14:paraId="2A53FC3F" w14:textId="7300C5B7" w:rsidR="00596711" w:rsidRDefault="00596711" w:rsidP="00596711"/>
    <w:p w14:paraId="7FADEC98" w14:textId="4E5A91CF" w:rsidR="00596711" w:rsidRDefault="00596711" w:rsidP="00596711"/>
    <w:p w14:paraId="03987F28" w14:textId="0C52C38D" w:rsidR="00596711" w:rsidRDefault="00596711" w:rsidP="00596711"/>
    <w:p w14:paraId="5E24BD88" w14:textId="4287E4EB" w:rsidR="00596711" w:rsidRDefault="00596711" w:rsidP="00596711"/>
    <w:p w14:paraId="7265F564" w14:textId="4C83FE5B" w:rsidR="00596711" w:rsidRDefault="00596711" w:rsidP="00596711"/>
    <w:p w14:paraId="7EC1BACD" w14:textId="69285131" w:rsidR="00596711" w:rsidRDefault="00596711" w:rsidP="00596711"/>
    <w:p w14:paraId="4ABFB56B" w14:textId="379FA3F0" w:rsidR="00596711" w:rsidRDefault="00596711" w:rsidP="00596711"/>
    <w:p w14:paraId="0260EE68" w14:textId="5BA6B271" w:rsidR="00596711" w:rsidRDefault="00596711" w:rsidP="00596711"/>
    <w:p w14:paraId="25188EC4" w14:textId="3A29CD65" w:rsidR="00596711" w:rsidRDefault="00596711" w:rsidP="00596711"/>
    <w:p w14:paraId="70B96D83" w14:textId="14AB21EB" w:rsidR="00596711" w:rsidRDefault="00596711" w:rsidP="00596711"/>
    <w:p w14:paraId="0440FA6F" w14:textId="4BD4216E" w:rsidR="00596711" w:rsidRDefault="00596711" w:rsidP="00596711"/>
    <w:p w14:paraId="24136024" w14:textId="165BFD21" w:rsidR="00596711" w:rsidRDefault="00596711" w:rsidP="00596711"/>
    <w:p w14:paraId="620A895E" w14:textId="4944C5B2" w:rsidR="00596711" w:rsidRDefault="00596711" w:rsidP="00596711"/>
    <w:p w14:paraId="6E6122BD" w14:textId="1F7EAE23" w:rsidR="00596711" w:rsidRDefault="00596711" w:rsidP="00596711"/>
    <w:p w14:paraId="59EB49C2" w14:textId="64079E74" w:rsidR="00596711" w:rsidRDefault="00596711" w:rsidP="00596711">
      <w:pPr>
        <w:pStyle w:val="Heading1"/>
      </w:pPr>
      <w:bookmarkStart w:id="128" w:name="_Toc192495622"/>
      <w:r>
        <w:lastRenderedPageBreak/>
        <w:t>curriculum vitae</w:t>
      </w:r>
      <w:bookmarkEnd w:id="128"/>
    </w:p>
    <w:p w14:paraId="78EB975C" w14:textId="77777777" w:rsidR="00596711" w:rsidRPr="00596711" w:rsidRDefault="00596711" w:rsidP="00596711"/>
    <w:p w14:paraId="22E3B66F" w14:textId="0B942772" w:rsidR="00CA592A" w:rsidRDefault="00CA592A" w:rsidP="009D1885">
      <w:pPr>
        <w:pStyle w:val="Heading2"/>
        <w:ind w:firstLine="0"/>
        <w:rPr>
          <w:b w:val="0"/>
        </w:rPr>
      </w:pPr>
    </w:p>
    <w:p w14:paraId="4DB9E953" w14:textId="7038F5BB" w:rsidR="00303B24" w:rsidRDefault="00303B24" w:rsidP="00303B24"/>
    <w:p w14:paraId="54380C4E" w14:textId="053CF278" w:rsidR="00303B24" w:rsidRDefault="00303B24" w:rsidP="00303B24"/>
    <w:p w14:paraId="0E2E88D0" w14:textId="2A435547" w:rsidR="00303B24" w:rsidRDefault="00303B24" w:rsidP="00303B24"/>
    <w:p w14:paraId="742B43BB" w14:textId="3AD24CF4" w:rsidR="00303B24" w:rsidRDefault="00303B24" w:rsidP="00303B24"/>
    <w:sectPr w:rsidR="00303B24" w:rsidSect="00FD792F">
      <w:headerReference w:type="default" r:id="rId30"/>
      <w:footerReference w:type="default" r:id="rId31"/>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866FC5" w14:textId="77777777" w:rsidR="003F4943" w:rsidRDefault="003F4943" w:rsidP="00FF2A4D">
      <w:pPr>
        <w:spacing w:line="240" w:lineRule="auto"/>
      </w:pPr>
      <w:r>
        <w:separator/>
      </w:r>
    </w:p>
    <w:p w14:paraId="6A7AA0B8" w14:textId="77777777" w:rsidR="003F4943" w:rsidRDefault="003F4943"/>
  </w:endnote>
  <w:endnote w:type="continuationSeparator" w:id="0">
    <w:p w14:paraId="008FCA56" w14:textId="77777777" w:rsidR="003F4943" w:rsidRDefault="003F4943" w:rsidP="00FF2A4D">
      <w:pPr>
        <w:spacing w:line="240" w:lineRule="auto"/>
      </w:pPr>
      <w:r>
        <w:continuationSeparator/>
      </w:r>
    </w:p>
    <w:p w14:paraId="275207DB" w14:textId="77777777" w:rsidR="003F4943" w:rsidRDefault="003F49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6F06A4" w:rsidRDefault="006F06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6F06A4" w:rsidRDefault="006F06A4">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6F06A4" w:rsidRPr="00B21763" w:rsidRDefault="006F06A4"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6F06A4" w:rsidRDefault="006F06A4">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6F06A4" w:rsidRPr="00B21763" w:rsidRDefault="006F06A4"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6F06A4" w:rsidRPr="00B21763" w:rsidRDefault="006F06A4"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32F54B" w14:textId="77777777" w:rsidR="003F4943" w:rsidRDefault="003F4943" w:rsidP="00FF2A4D">
      <w:pPr>
        <w:spacing w:line="240" w:lineRule="auto"/>
      </w:pPr>
      <w:r>
        <w:separator/>
      </w:r>
    </w:p>
    <w:p w14:paraId="1FF907C1" w14:textId="77777777" w:rsidR="003F4943" w:rsidRDefault="003F4943"/>
  </w:footnote>
  <w:footnote w:type="continuationSeparator" w:id="0">
    <w:p w14:paraId="55A487FB" w14:textId="77777777" w:rsidR="003F4943" w:rsidRDefault="003F4943" w:rsidP="00FF2A4D">
      <w:pPr>
        <w:spacing w:line="240" w:lineRule="auto"/>
      </w:pPr>
      <w:r>
        <w:continuationSeparator/>
      </w:r>
    </w:p>
    <w:p w14:paraId="240197D4" w14:textId="77777777" w:rsidR="003F4943" w:rsidRDefault="003F49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6F06A4" w:rsidRDefault="006F06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6F06A4" w:rsidRDefault="006F06A4">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10584870">
    <w:abstractNumId w:val="2"/>
  </w:num>
  <w:num w:numId="2" w16cid:durableId="94911606">
    <w:abstractNumId w:val="5"/>
  </w:num>
  <w:num w:numId="3" w16cid:durableId="2030329068">
    <w:abstractNumId w:val="6"/>
  </w:num>
  <w:num w:numId="4" w16cid:durableId="51080590">
    <w:abstractNumId w:val="1"/>
  </w:num>
  <w:num w:numId="5" w16cid:durableId="1952125145">
    <w:abstractNumId w:val="3"/>
  </w:num>
  <w:num w:numId="6" w16cid:durableId="1836413137">
    <w:abstractNumId w:val="4"/>
  </w:num>
  <w:num w:numId="7" w16cid:durableId="16688199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0915"/>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586"/>
    <w:rsid w:val="0004094F"/>
    <w:rsid w:val="000410F7"/>
    <w:rsid w:val="0004120F"/>
    <w:rsid w:val="000423E0"/>
    <w:rsid w:val="00042597"/>
    <w:rsid w:val="0004293C"/>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C67"/>
    <w:rsid w:val="00082CED"/>
    <w:rsid w:val="000831D8"/>
    <w:rsid w:val="0008337E"/>
    <w:rsid w:val="000837F8"/>
    <w:rsid w:val="00083A7F"/>
    <w:rsid w:val="00083FAD"/>
    <w:rsid w:val="000849E3"/>
    <w:rsid w:val="00084B77"/>
    <w:rsid w:val="000856CA"/>
    <w:rsid w:val="0008575F"/>
    <w:rsid w:val="000858AD"/>
    <w:rsid w:val="0008608A"/>
    <w:rsid w:val="0008614C"/>
    <w:rsid w:val="000862E4"/>
    <w:rsid w:val="00086526"/>
    <w:rsid w:val="00086774"/>
    <w:rsid w:val="000868A1"/>
    <w:rsid w:val="00086A99"/>
    <w:rsid w:val="00086CBE"/>
    <w:rsid w:val="000871EF"/>
    <w:rsid w:val="00087557"/>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1FDE"/>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65D"/>
    <w:rsid w:val="000F065F"/>
    <w:rsid w:val="000F0B9B"/>
    <w:rsid w:val="000F0DD8"/>
    <w:rsid w:val="000F0E58"/>
    <w:rsid w:val="000F10AF"/>
    <w:rsid w:val="000F2271"/>
    <w:rsid w:val="000F23B2"/>
    <w:rsid w:val="000F2B91"/>
    <w:rsid w:val="000F2F4F"/>
    <w:rsid w:val="000F324B"/>
    <w:rsid w:val="000F37B3"/>
    <w:rsid w:val="000F42B3"/>
    <w:rsid w:val="000F4A1C"/>
    <w:rsid w:val="000F4A7C"/>
    <w:rsid w:val="000F53D4"/>
    <w:rsid w:val="000F55FD"/>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6B5"/>
    <w:rsid w:val="001111D5"/>
    <w:rsid w:val="0011138A"/>
    <w:rsid w:val="00111645"/>
    <w:rsid w:val="001119D1"/>
    <w:rsid w:val="00111F62"/>
    <w:rsid w:val="00113387"/>
    <w:rsid w:val="001134FB"/>
    <w:rsid w:val="001135E1"/>
    <w:rsid w:val="001139B5"/>
    <w:rsid w:val="00113CF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407AE"/>
    <w:rsid w:val="0014099F"/>
    <w:rsid w:val="001409DD"/>
    <w:rsid w:val="00140E59"/>
    <w:rsid w:val="001416D0"/>
    <w:rsid w:val="00143E8E"/>
    <w:rsid w:val="001441CD"/>
    <w:rsid w:val="0014470F"/>
    <w:rsid w:val="0014484A"/>
    <w:rsid w:val="001448AF"/>
    <w:rsid w:val="00144FE0"/>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54C"/>
    <w:rsid w:val="00183769"/>
    <w:rsid w:val="00183CB5"/>
    <w:rsid w:val="00183CBC"/>
    <w:rsid w:val="001842BA"/>
    <w:rsid w:val="00186072"/>
    <w:rsid w:val="0018626F"/>
    <w:rsid w:val="00186645"/>
    <w:rsid w:val="00187029"/>
    <w:rsid w:val="0018713C"/>
    <w:rsid w:val="001872CC"/>
    <w:rsid w:val="00187859"/>
    <w:rsid w:val="00187884"/>
    <w:rsid w:val="00190C65"/>
    <w:rsid w:val="00190DDD"/>
    <w:rsid w:val="0019155E"/>
    <w:rsid w:val="0019159B"/>
    <w:rsid w:val="001917DE"/>
    <w:rsid w:val="00191851"/>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989"/>
    <w:rsid w:val="001A4EFC"/>
    <w:rsid w:val="001A50B9"/>
    <w:rsid w:val="001A5952"/>
    <w:rsid w:val="001A62AC"/>
    <w:rsid w:val="001A6405"/>
    <w:rsid w:val="001A699C"/>
    <w:rsid w:val="001A7334"/>
    <w:rsid w:val="001A7785"/>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933"/>
    <w:rsid w:val="001B5EE9"/>
    <w:rsid w:val="001B5F64"/>
    <w:rsid w:val="001B6365"/>
    <w:rsid w:val="001B6751"/>
    <w:rsid w:val="001B67A1"/>
    <w:rsid w:val="001B71F6"/>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49"/>
    <w:rsid w:val="001D2961"/>
    <w:rsid w:val="001D2A6B"/>
    <w:rsid w:val="001D360F"/>
    <w:rsid w:val="001D3E5D"/>
    <w:rsid w:val="001D4444"/>
    <w:rsid w:val="001D4850"/>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526"/>
    <w:rsid w:val="001F6D35"/>
    <w:rsid w:val="001F6FF4"/>
    <w:rsid w:val="001F7179"/>
    <w:rsid w:val="001F78DE"/>
    <w:rsid w:val="001F7CB8"/>
    <w:rsid w:val="001F7CC5"/>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C4E"/>
    <w:rsid w:val="00215378"/>
    <w:rsid w:val="002153F9"/>
    <w:rsid w:val="00216B16"/>
    <w:rsid w:val="00216B1F"/>
    <w:rsid w:val="0021712B"/>
    <w:rsid w:val="00217569"/>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E06"/>
    <w:rsid w:val="00230569"/>
    <w:rsid w:val="002306F3"/>
    <w:rsid w:val="00230B95"/>
    <w:rsid w:val="0023144A"/>
    <w:rsid w:val="00231D43"/>
    <w:rsid w:val="00232572"/>
    <w:rsid w:val="002327ED"/>
    <w:rsid w:val="002334AC"/>
    <w:rsid w:val="002336BB"/>
    <w:rsid w:val="00233B2F"/>
    <w:rsid w:val="00233D88"/>
    <w:rsid w:val="002345CD"/>
    <w:rsid w:val="002347C6"/>
    <w:rsid w:val="00235266"/>
    <w:rsid w:val="0023623E"/>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5FB3"/>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413C"/>
    <w:rsid w:val="003B45B1"/>
    <w:rsid w:val="003B4B5B"/>
    <w:rsid w:val="003B5742"/>
    <w:rsid w:val="003B5744"/>
    <w:rsid w:val="003B57D8"/>
    <w:rsid w:val="003B5BC0"/>
    <w:rsid w:val="003B61F2"/>
    <w:rsid w:val="003B719A"/>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249F"/>
    <w:rsid w:val="003E2BD6"/>
    <w:rsid w:val="003E2EDE"/>
    <w:rsid w:val="003E3884"/>
    <w:rsid w:val="003E3A73"/>
    <w:rsid w:val="003E3BA8"/>
    <w:rsid w:val="003E3EB2"/>
    <w:rsid w:val="003E434F"/>
    <w:rsid w:val="003E4AB5"/>
    <w:rsid w:val="003E4D70"/>
    <w:rsid w:val="003E5300"/>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943"/>
    <w:rsid w:val="003F4C3D"/>
    <w:rsid w:val="003F5537"/>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BD"/>
    <w:rsid w:val="00410ACD"/>
    <w:rsid w:val="00411626"/>
    <w:rsid w:val="00411B36"/>
    <w:rsid w:val="0041205D"/>
    <w:rsid w:val="004121D2"/>
    <w:rsid w:val="00412584"/>
    <w:rsid w:val="004128BE"/>
    <w:rsid w:val="004128CB"/>
    <w:rsid w:val="00412CF3"/>
    <w:rsid w:val="00412D08"/>
    <w:rsid w:val="00412E4C"/>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AAC"/>
    <w:rsid w:val="00440D00"/>
    <w:rsid w:val="00440D95"/>
    <w:rsid w:val="00440DC8"/>
    <w:rsid w:val="004416F6"/>
    <w:rsid w:val="004417B9"/>
    <w:rsid w:val="004421C2"/>
    <w:rsid w:val="004427AB"/>
    <w:rsid w:val="00442921"/>
    <w:rsid w:val="00442935"/>
    <w:rsid w:val="00442B32"/>
    <w:rsid w:val="0044319F"/>
    <w:rsid w:val="0044363A"/>
    <w:rsid w:val="00443B28"/>
    <w:rsid w:val="00443B54"/>
    <w:rsid w:val="0044435D"/>
    <w:rsid w:val="00444B91"/>
    <w:rsid w:val="00444C46"/>
    <w:rsid w:val="00444DC1"/>
    <w:rsid w:val="00444EB1"/>
    <w:rsid w:val="004457CC"/>
    <w:rsid w:val="00446040"/>
    <w:rsid w:val="00446059"/>
    <w:rsid w:val="00446904"/>
    <w:rsid w:val="00446D66"/>
    <w:rsid w:val="004501A7"/>
    <w:rsid w:val="004506D0"/>
    <w:rsid w:val="0045130A"/>
    <w:rsid w:val="004515FF"/>
    <w:rsid w:val="00451B2A"/>
    <w:rsid w:val="00451D6B"/>
    <w:rsid w:val="00451D8A"/>
    <w:rsid w:val="00451F63"/>
    <w:rsid w:val="00451F8B"/>
    <w:rsid w:val="00452376"/>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E7C"/>
    <w:rsid w:val="004861D1"/>
    <w:rsid w:val="004864E1"/>
    <w:rsid w:val="00486511"/>
    <w:rsid w:val="00487235"/>
    <w:rsid w:val="0048725A"/>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A04"/>
    <w:rsid w:val="004C0F77"/>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4CB"/>
    <w:rsid w:val="005156C5"/>
    <w:rsid w:val="005157AA"/>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D0C"/>
    <w:rsid w:val="0055321E"/>
    <w:rsid w:val="00555064"/>
    <w:rsid w:val="00555152"/>
    <w:rsid w:val="005552E7"/>
    <w:rsid w:val="005555A1"/>
    <w:rsid w:val="00555AA5"/>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468"/>
    <w:rsid w:val="00580759"/>
    <w:rsid w:val="005820CF"/>
    <w:rsid w:val="005838C2"/>
    <w:rsid w:val="005839D9"/>
    <w:rsid w:val="00583B73"/>
    <w:rsid w:val="00583BBB"/>
    <w:rsid w:val="005840A5"/>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11"/>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64"/>
    <w:rsid w:val="005B11FD"/>
    <w:rsid w:val="005B1574"/>
    <w:rsid w:val="005B1581"/>
    <w:rsid w:val="005B233D"/>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22E"/>
    <w:rsid w:val="0063142B"/>
    <w:rsid w:val="00631C08"/>
    <w:rsid w:val="00631F71"/>
    <w:rsid w:val="00631FE6"/>
    <w:rsid w:val="00632032"/>
    <w:rsid w:val="00632245"/>
    <w:rsid w:val="0063278A"/>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7301"/>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4A"/>
    <w:rsid w:val="006527CE"/>
    <w:rsid w:val="00652B4E"/>
    <w:rsid w:val="00652B9E"/>
    <w:rsid w:val="00653467"/>
    <w:rsid w:val="0065351D"/>
    <w:rsid w:val="0065363D"/>
    <w:rsid w:val="00653DD2"/>
    <w:rsid w:val="00653F98"/>
    <w:rsid w:val="00654640"/>
    <w:rsid w:val="00655152"/>
    <w:rsid w:val="00655482"/>
    <w:rsid w:val="00655C2C"/>
    <w:rsid w:val="00656B7E"/>
    <w:rsid w:val="006575C0"/>
    <w:rsid w:val="0065792D"/>
    <w:rsid w:val="00657A25"/>
    <w:rsid w:val="00657B62"/>
    <w:rsid w:val="006602CC"/>
    <w:rsid w:val="00660462"/>
    <w:rsid w:val="006604A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882"/>
    <w:rsid w:val="00687C63"/>
    <w:rsid w:val="00687E22"/>
    <w:rsid w:val="0069038B"/>
    <w:rsid w:val="00691005"/>
    <w:rsid w:val="006915CF"/>
    <w:rsid w:val="00691C60"/>
    <w:rsid w:val="00691CEA"/>
    <w:rsid w:val="0069237C"/>
    <w:rsid w:val="006925F0"/>
    <w:rsid w:val="0069268D"/>
    <w:rsid w:val="006931A5"/>
    <w:rsid w:val="00693E8D"/>
    <w:rsid w:val="0069540C"/>
    <w:rsid w:val="00695825"/>
    <w:rsid w:val="00696769"/>
    <w:rsid w:val="006969E8"/>
    <w:rsid w:val="00696AA6"/>
    <w:rsid w:val="00696BD9"/>
    <w:rsid w:val="00696C7F"/>
    <w:rsid w:val="00697108"/>
    <w:rsid w:val="006975C0"/>
    <w:rsid w:val="0069781A"/>
    <w:rsid w:val="006979E1"/>
    <w:rsid w:val="00697A5B"/>
    <w:rsid w:val="006A03E6"/>
    <w:rsid w:val="006A05C1"/>
    <w:rsid w:val="006A134E"/>
    <w:rsid w:val="006A197E"/>
    <w:rsid w:val="006A2118"/>
    <w:rsid w:val="006A21B7"/>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1BE"/>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6A4"/>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69E"/>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5BC"/>
    <w:rsid w:val="007476C2"/>
    <w:rsid w:val="00747BF4"/>
    <w:rsid w:val="00747D87"/>
    <w:rsid w:val="0075035D"/>
    <w:rsid w:val="00750365"/>
    <w:rsid w:val="00750A9A"/>
    <w:rsid w:val="007516A7"/>
    <w:rsid w:val="00751815"/>
    <w:rsid w:val="00751954"/>
    <w:rsid w:val="007521AB"/>
    <w:rsid w:val="007525CB"/>
    <w:rsid w:val="00752944"/>
    <w:rsid w:val="007529DD"/>
    <w:rsid w:val="00752DE1"/>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802AE"/>
    <w:rsid w:val="0078069B"/>
    <w:rsid w:val="00780963"/>
    <w:rsid w:val="00780BF7"/>
    <w:rsid w:val="00780C89"/>
    <w:rsid w:val="007812AB"/>
    <w:rsid w:val="00781B70"/>
    <w:rsid w:val="00781F48"/>
    <w:rsid w:val="00782601"/>
    <w:rsid w:val="00782D60"/>
    <w:rsid w:val="007838BB"/>
    <w:rsid w:val="00783A58"/>
    <w:rsid w:val="00783AC5"/>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578"/>
    <w:rsid w:val="008056F8"/>
    <w:rsid w:val="0080586C"/>
    <w:rsid w:val="008058DC"/>
    <w:rsid w:val="008067E1"/>
    <w:rsid w:val="0080774C"/>
    <w:rsid w:val="00807A64"/>
    <w:rsid w:val="008107DE"/>
    <w:rsid w:val="00810E1F"/>
    <w:rsid w:val="00810E6B"/>
    <w:rsid w:val="00810E78"/>
    <w:rsid w:val="00811752"/>
    <w:rsid w:val="008119ED"/>
    <w:rsid w:val="00811C35"/>
    <w:rsid w:val="008120EC"/>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9A3"/>
    <w:rsid w:val="008169FE"/>
    <w:rsid w:val="00816B6D"/>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5B49"/>
    <w:rsid w:val="00825B8C"/>
    <w:rsid w:val="008262B5"/>
    <w:rsid w:val="00826602"/>
    <w:rsid w:val="00827283"/>
    <w:rsid w:val="008276FF"/>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AFD"/>
    <w:rsid w:val="00885205"/>
    <w:rsid w:val="00885603"/>
    <w:rsid w:val="008868EA"/>
    <w:rsid w:val="00886B1F"/>
    <w:rsid w:val="00887C7B"/>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70AA"/>
    <w:rsid w:val="00897109"/>
    <w:rsid w:val="008975E2"/>
    <w:rsid w:val="00897700"/>
    <w:rsid w:val="0089773C"/>
    <w:rsid w:val="00897B6D"/>
    <w:rsid w:val="00897C83"/>
    <w:rsid w:val="00897CE0"/>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78E"/>
    <w:rsid w:val="00911EF6"/>
    <w:rsid w:val="00911F74"/>
    <w:rsid w:val="00911F7F"/>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F35"/>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AD"/>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607"/>
    <w:rsid w:val="009668AA"/>
    <w:rsid w:val="009701AD"/>
    <w:rsid w:val="009703B1"/>
    <w:rsid w:val="00970F20"/>
    <w:rsid w:val="00971257"/>
    <w:rsid w:val="00972121"/>
    <w:rsid w:val="00972135"/>
    <w:rsid w:val="009723F6"/>
    <w:rsid w:val="00972832"/>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6233"/>
    <w:rsid w:val="009862A5"/>
    <w:rsid w:val="00986454"/>
    <w:rsid w:val="00986B35"/>
    <w:rsid w:val="00986F00"/>
    <w:rsid w:val="00987317"/>
    <w:rsid w:val="009876ED"/>
    <w:rsid w:val="00987F87"/>
    <w:rsid w:val="009900A8"/>
    <w:rsid w:val="00990906"/>
    <w:rsid w:val="00990D49"/>
    <w:rsid w:val="00990FA4"/>
    <w:rsid w:val="00991949"/>
    <w:rsid w:val="00991CEE"/>
    <w:rsid w:val="00991F3C"/>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BA6"/>
    <w:rsid w:val="009B12D2"/>
    <w:rsid w:val="009B15B2"/>
    <w:rsid w:val="009B166F"/>
    <w:rsid w:val="009B183E"/>
    <w:rsid w:val="009B1FCD"/>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B08"/>
    <w:rsid w:val="00A10A2B"/>
    <w:rsid w:val="00A10A8A"/>
    <w:rsid w:val="00A10B01"/>
    <w:rsid w:val="00A10BB9"/>
    <w:rsid w:val="00A10E84"/>
    <w:rsid w:val="00A1109C"/>
    <w:rsid w:val="00A11335"/>
    <w:rsid w:val="00A114F5"/>
    <w:rsid w:val="00A11598"/>
    <w:rsid w:val="00A115C1"/>
    <w:rsid w:val="00A11830"/>
    <w:rsid w:val="00A1190C"/>
    <w:rsid w:val="00A11AD6"/>
    <w:rsid w:val="00A11D0F"/>
    <w:rsid w:val="00A129F5"/>
    <w:rsid w:val="00A12A03"/>
    <w:rsid w:val="00A12D49"/>
    <w:rsid w:val="00A12E9A"/>
    <w:rsid w:val="00A139E4"/>
    <w:rsid w:val="00A13B60"/>
    <w:rsid w:val="00A1496B"/>
    <w:rsid w:val="00A14AC5"/>
    <w:rsid w:val="00A150F7"/>
    <w:rsid w:val="00A151CA"/>
    <w:rsid w:val="00A159F3"/>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A6"/>
    <w:rsid w:val="00A24E18"/>
    <w:rsid w:val="00A258C0"/>
    <w:rsid w:val="00A25D2E"/>
    <w:rsid w:val="00A26019"/>
    <w:rsid w:val="00A2611A"/>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97"/>
    <w:rsid w:val="00A66C53"/>
    <w:rsid w:val="00A66F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5E23"/>
    <w:rsid w:val="00A7683C"/>
    <w:rsid w:val="00A76EC4"/>
    <w:rsid w:val="00A76F2C"/>
    <w:rsid w:val="00A7778C"/>
    <w:rsid w:val="00A77A5A"/>
    <w:rsid w:val="00A80264"/>
    <w:rsid w:val="00A80BDF"/>
    <w:rsid w:val="00A80D42"/>
    <w:rsid w:val="00A81970"/>
    <w:rsid w:val="00A81A0A"/>
    <w:rsid w:val="00A81AB7"/>
    <w:rsid w:val="00A81F35"/>
    <w:rsid w:val="00A81FAA"/>
    <w:rsid w:val="00A82686"/>
    <w:rsid w:val="00A82F74"/>
    <w:rsid w:val="00A82FF7"/>
    <w:rsid w:val="00A83213"/>
    <w:rsid w:val="00A83540"/>
    <w:rsid w:val="00A8372D"/>
    <w:rsid w:val="00A83732"/>
    <w:rsid w:val="00A8380E"/>
    <w:rsid w:val="00A84BD8"/>
    <w:rsid w:val="00A850D1"/>
    <w:rsid w:val="00A855F8"/>
    <w:rsid w:val="00A85D92"/>
    <w:rsid w:val="00A862E4"/>
    <w:rsid w:val="00A86498"/>
    <w:rsid w:val="00A869A7"/>
    <w:rsid w:val="00A87458"/>
    <w:rsid w:val="00A87685"/>
    <w:rsid w:val="00A877F9"/>
    <w:rsid w:val="00A87997"/>
    <w:rsid w:val="00A87AAB"/>
    <w:rsid w:val="00A90573"/>
    <w:rsid w:val="00A90589"/>
    <w:rsid w:val="00A90801"/>
    <w:rsid w:val="00A90DA9"/>
    <w:rsid w:val="00A912B1"/>
    <w:rsid w:val="00A91E9B"/>
    <w:rsid w:val="00A91EF3"/>
    <w:rsid w:val="00A91EF7"/>
    <w:rsid w:val="00A92576"/>
    <w:rsid w:val="00A925FE"/>
    <w:rsid w:val="00A926A6"/>
    <w:rsid w:val="00A92808"/>
    <w:rsid w:val="00A9296A"/>
    <w:rsid w:val="00A92E64"/>
    <w:rsid w:val="00A92F34"/>
    <w:rsid w:val="00A933CA"/>
    <w:rsid w:val="00A934FF"/>
    <w:rsid w:val="00A94052"/>
    <w:rsid w:val="00A942DA"/>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D35"/>
    <w:rsid w:val="00AC2DD5"/>
    <w:rsid w:val="00AC414C"/>
    <w:rsid w:val="00AC476A"/>
    <w:rsid w:val="00AC4A3F"/>
    <w:rsid w:val="00AC4BF4"/>
    <w:rsid w:val="00AC56E0"/>
    <w:rsid w:val="00AC5C80"/>
    <w:rsid w:val="00AC5CEE"/>
    <w:rsid w:val="00AC5E40"/>
    <w:rsid w:val="00AC6512"/>
    <w:rsid w:val="00AC6925"/>
    <w:rsid w:val="00AC6A4A"/>
    <w:rsid w:val="00AC6CA1"/>
    <w:rsid w:val="00AC7165"/>
    <w:rsid w:val="00AC72FC"/>
    <w:rsid w:val="00AD0876"/>
    <w:rsid w:val="00AD0DD8"/>
    <w:rsid w:val="00AD12EE"/>
    <w:rsid w:val="00AD1A59"/>
    <w:rsid w:val="00AD1CF5"/>
    <w:rsid w:val="00AD26F8"/>
    <w:rsid w:val="00AD29CD"/>
    <w:rsid w:val="00AD2F92"/>
    <w:rsid w:val="00AD32F4"/>
    <w:rsid w:val="00AD3370"/>
    <w:rsid w:val="00AD3EDE"/>
    <w:rsid w:val="00AD3F77"/>
    <w:rsid w:val="00AD6906"/>
    <w:rsid w:val="00AD699F"/>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7B8"/>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AAB"/>
    <w:rsid w:val="00AF4B5E"/>
    <w:rsid w:val="00AF552D"/>
    <w:rsid w:val="00AF58FD"/>
    <w:rsid w:val="00AF5DBB"/>
    <w:rsid w:val="00AF64B0"/>
    <w:rsid w:val="00AF6E95"/>
    <w:rsid w:val="00AF7856"/>
    <w:rsid w:val="00B0014F"/>
    <w:rsid w:val="00B0121C"/>
    <w:rsid w:val="00B01F39"/>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3899"/>
    <w:rsid w:val="00B23B3B"/>
    <w:rsid w:val="00B23F2D"/>
    <w:rsid w:val="00B244BA"/>
    <w:rsid w:val="00B24586"/>
    <w:rsid w:val="00B24C16"/>
    <w:rsid w:val="00B25112"/>
    <w:rsid w:val="00B25954"/>
    <w:rsid w:val="00B25D62"/>
    <w:rsid w:val="00B25E6F"/>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8A7"/>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244"/>
    <w:rsid w:val="00B73A11"/>
    <w:rsid w:val="00B73A78"/>
    <w:rsid w:val="00B73D38"/>
    <w:rsid w:val="00B74329"/>
    <w:rsid w:val="00B74AAA"/>
    <w:rsid w:val="00B74C71"/>
    <w:rsid w:val="00B75192"/>
    <w:rsid w:val="00B751A1"/>
    <w:rsid w:val="00B751F0"/>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C0C"/>
    <w:rsid w:val="00B855E1"/>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67E0"/>
    <w:rsid w:val="00BB681C"/>
    <w:rsid w:val="00BB7536"/>
    <w:rsid w:val="00BB785C"/>
    <w:rsid w:val="00BB7964"/>
    <w:rsid w:val="00BB7D49"/>
    <w:rsid w:val="00BB7EE4"/>
    <w:rsid w:val="00BC02D4"/>
    <w:rsid w:val="00BC0732"/>
    <w:rsid w:val="00BC0BF6"/>
    <w:rsid w:val="00BC15D4"/>
    <w:rsid w:val="00BC189E"/>
    <w:rsid w:val="00BC1B3E"/>
    <w:rsid w:val="00BC1DFB"/>
    <w:rsid w:val="00BC1E6B"/>
    <w:rsid w:val="00BC2088"/>
    <w:rsid w:val="00BC221C"/>
    <w:rsid w:val="00BC2506"/>
    <w:rsid w:val="00BC2790"/>
    <w:rsid w:val="00BC3239"/>
    <w:rsid w:val="00BC3C39"/>
    <w:rsid w:val="00BC3E45"/>
    <w:rsid w:val="00BC490E"/>
    <w:rsid w:val="00BC4D4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BCB"/>
    <w:rsid w:val="00BD3298"/>
    <w:rsid w:val="00BD3587"/>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42A"/>
    <w:rsid w:val="00C137CA"/>
    <w:rsid w:val="00C13991"/>
    <w:rsid w:val="00C1499E"/>
    <w:rsid w:val="00C14D66"/>
    <w:rsid w:val="00C159BF"/>
    <w:rsid w:val="00C16D66"/>
    <w:rsid w:val="00C16FC7"/>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415"/>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4709"/>
    <w:rsid w:val="00CA4D41"/>
    <w:rsid w:val="00CA4DC9"/>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07E"/>
    <w:rsid w:val="00CC7406"/>
    <w:rsid w:val="00CD0375"/>
    <w:rsid w:val="00CD056A"/>
    <w:rsid w:val="00CD0A24"/>
    <w:rsid w:val="00CD12BB"/>
    <w:rsid w:val="00CD14C8"/>
    <w:rsid w:val="00CD194F"/>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65BA"/>
    <w:rsid w:val="00CF65F6"/>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D4D"/>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6447"/>
    <w:rsid w:val="00D66F4F"/>
    <w:rsid w:val="00D67394"/>
    <w:rsid w:val="00D67AA1"/>
    <w:rsid w:val="00D703B9"/>
    <w:rsid w:val="00D70ACB"/>
    <w:rsid w:val="00D70DB7"/>
    <w:rsid w:val="00D712A1"/>
    <w:rsid w:val="00D720E7"/>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264B"/>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7B8B"/>
    <w:rsid w:val="00E000D7"/>
    <w:rsid w:val="00E003D3"/>
    <w:rsid w:val="00E00ABC"/>
    <w:rsid w:val="00E00B92"/>
    <w:rsid w:val="00E00D0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787"/>
    <w:rsid w:val="00E16A15"/>
    <w:rsid w:val="00E1742C"/>
    <w:rsid w:val="00E17BA8"/>
    <w:rsid w:val="00E17C10"/>
    <w:rsid w:val="00E17F25"/>
    <w:rsid w:val="00E17FDE"/>
    <w:rsid w:val="00E20D54"/>
    <w:rsid w:val="00E212F2"/>
    <w:rsid w:val="00E219FE"/>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2582"/>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0F95"/>
    <w:rsid w:val="00E612C8"/>
    <w:rsid w:val="00E619AE"/>
    <w:rsid w:val="00E61A00"/>
    <w:rsid w:val="00E61B1B"/>
    <w:rsid w:val="00E61B38"/>
    <w:rsid w:val="00E6214E"/>
    <w:rsid w:val="00E621A3"/>
    <w:rsid w:val="00E62887"/>
    <w:rsid w:val="00E6303F"/>
    <w:rsid w:val="00E63E32"/>
    <w:rsid w:val="00E6445C"/>
    <w:rsid w:val="00E64530"/>
    <w:rsid w:val="00E64A90"/>
    <w:rsid w:val="00E652BF"/>
    <w:rsid w:val="00E65B49"/>
    <w:rsid w:val="00E65DD3"/>
    <w:rsid w:val="00E66291"/>
    <w:rsid w:val="00E6680D"/>
    <w:rsid w:val="00E66ABA"/>
    <w:rsid w:val="00E66EFB"/>
    <w:rsid w:val="00E66F56"/>
    <w:rsid w:val="00E67394"/>
    <w:rsid w:val="00E6776A"/>
    <w:rsid w:val="00E67B95"/>
    <w:rsid w:val="00E70885"/>
    <w:rsid w:val="00E70A89"/>
    <w:rsid w:val="00E71199"/>
    <w:rsid w:val="00E716AC"/>
    <w:rsid w:val="00E7208B"/>
    <w:rsid w:val="00E72420"/>
    <w:rsid w:val="00E72437"/>
    <w:rsid w:val="00E728D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F3"/>
    <w:rsid w:val="00EB29AB"/>
    <w:rsid w:val="00EB2D8B"/>
    <w:rsid w:val="00EB2EA1"/>
    <w:rsid w:val="00EB3592"/>
    <w:rsid w:val="00EB369D"/>
    <w:rsid w:val="00EB43EA"/>
    <w:rsid w:val="00EB442A"/>
    <w:rsid w:val="00EB4631"/>
    <w:rsid w:val="00EB4AC4"/>
    <w:rsid w:val="00EB510D"/>
    <w:rsid w:val="00EB51E2"/>
    <w:rsid w:val="00EB5C4F"/>
    <w:rsid w:val="00EB6051"/>
    <w:rsid w:val="00EB60A5"/>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570"/>
    <w:rsid w:val="00EE1ADD"/>
    <w:rsid w:val="00EE1ECA"/>
    <w:rsid w:val="00EE297B"/>
    <w:rsid w:val="00EE2AEA"/>
    <w:rsid w:val="00EE2D8E"/>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104"/>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50BC"/>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EDC"/>
    <w:rsid w:val="00F23F0D"/>
    <w:rsid w:val="00F24072"/>
    <w:rsid w:val="00F24140"/>
    <w:rsid w:val="00F243C5"/>
    <w:rsid w:val="00F24439"/>
    <w:rsid w:val="00F24879"/>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59F9"/>
    <w:rsid w:val="00F46908"/>
    <w:rsid w:val="00F471CA"/>
    <w:rsid w:val="00F4760C"/>
    <w:rsid w:val="00F47B39"/>
    <w:rsid w:val="00F5053B"/>
    <w:rsid w:val="00F506DF"/>
    <w:rsid w:val="00F509DA"/>
    <w:rsid w:val="00F50B48"/>
    <w:rsid w:val="00F50B73"/>
    <w:rsid w:val="00F510BB"/>
    <w:rsid w:val="00F5134D"/>
    <w:rsid w:val="00F513EB"/>
    <w:rsid w:val="00F51493"/>
    <w:rsid w:val="00F51728"/>
    <w:rsid w:val="00F51A92"/>
    <w:rsid w:val="00F52B07"/>
    <w:rsid w:val="00F52B68"/>
    <w:rsid w:val="00F53007"/>
    <w:rsid w:val="00F53454"/>
    <w:rsid w:val="00F53897"/>
    <w:rsid w:val="00F54336"/>
    <w:rsid w:val="00F54805"/>
    <w:rsid w:val="00F55042"/>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4B"/>
    <w:rsid w:val="00F64D92"/>
    <w:rsid w:val="00F65102"/>
    <w:rsid w:val="00F65CFD"/>
    <w:rsid w:val="00F66043"/>
    <w:rsid w:val="00F66663"/>
    <w:rsid w:val="00F67232"/>
    <w:rsid w:val="00F676EF"/>
    <w:rsid w:val="00F67722"/>
    <w:rsid w:val="00F706B3"/>
    <w:rsid w:val="00F709C4"/>
    <w:rsid w:val="00F70B1E"/>
    <w:rsid w:val="00F71427"/>
    <w:rsid w:val="00F718F0"/>
    <w:rsid w:val="00F71D4A"/>
    <w:rsid w:val="00F71F7C"/>
    <w:rsid w:val="00F7258F"/>
    <w:rsid w:val="00F73126"/>
    <w:rsid w:val="00F738A2"/>
    <w:rsid w:val="00F738C4"/>
    <w:rsid w:val="00F73BCD"/>
    <w:rsid w:val="00F74780"/>
    <w:rsid w:val="00F74E12"/>
    <w:rsid w:val="00F75007"/>
    <w:rsid w:val="00F7547F"/>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20BF"/>
    <w:rsid w:val="00FA21B5"/>
    <w:rsid w:val="00FA273D"/>
    <w:rsid w:val="00FA2DA5"/>
    <w:rsid w:val="00FA34CC"/>
    <w:rsid w:val="00FA3893"/>
    <w:rsid w:val="00FA3AE9"/>
    <w:rsid w:val="00FA3CFF"/>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27BF"/>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1E2"/>
    <w:rsid w:val="00FF2A4D"/>
    <w:rsid w:val="00FF2E14"/>
    <w:rsid w:val="00FF2EB8"/>
    <w:rsid w:val="00FF30BC"/>
    <w:rsid w:val="00FF30D1"/>
    <w:rsid w:val="00FF3B60"/>
    <w:rsid w:val="00FF4888"/>
    <w:rsid w:val="00FF4BA1"/>
    <w:rsid w:val="00FF4D43"/>
    <w:rsid w:val="00FF4DF9"/>
    <w:rsid w:val="00FF545F"/>
    <w:rsid w:val="00FF5502"/>
    <w:rsid w:val="00FF5C7C"/>
    <w:rsid w:val="00FF712D"/>
    <w:rsid w:val="00FF776B"/>
    <w:rsid w:val="00FF793A"/>
    <w:rsid w:val="00FF7F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1E016A"/>
    <w:pPr>
      <w:keepNext/>
      <w:keepLines/>
      <w:jc w:val="center"/>
      <w:outlineLvl w:val="0"/>
    </w:pPr>
    <w:rPr>
      <w:rFonts w:eastAsia="Times New Roman"/>
      <w:b/>
      <w:bCs/>
      <w:caps/>
      <w:kern w:val="32"/>
      <w:szCs w:val="32"/>
    </w:rPr>
  </w:style>
  <w:style w:type="paragraph" w:styleId="Heading2">
    <w:name w:val="heading 2"/>
    <w:basedOn w:val="Normal"/>
    <w:next w:val="Normal"/>
    <w:link w:val="Heading2Char"/>
    <w:uiPriority w:val="9"/>
    <w:unhideWhenUsed/>
    <w:qFormat/>
    <w:rsid w:val="003C3277"/>
    <w:pPr>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016A"/>
    <w:rPr>
      <w:rFonts w:eastAsia="Times New Roman" w:cs="Times New Roman"/>
      <w:b/>
      <w:bCs/>
      <w:caps/>
      <w:kern w:val="32"/>
      <w:sz w:val="24"/>
      <w:szCs w:val="32"/>
    </w:rPr>
  </w:style>
  <w:style w:type="character" w:customStyle="1" w:styleId="Heading2Char">
    <w:name w:val="Heading 2 Char"/>
    <w:link w:val="Heading2"/>
    <w:uiPriority w:val="9"/>
    <w:rsid w:val="003C3277"/>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DC264B"/>
    <w:pPr>
      <w:tabs>
        <w:tab w:val="right" w:leader="dot" w:pos="9350"/>
      </w:tabs>
      <w:ind w:firstLine="0"/>
    </w:pPr>
    <w:rPr>
      <w:noProof/>
    </w:rPr>
  </w:style>
  <w:style w:type="paragraph" w:styleId="TOC2">
    <w:name w:val="toc 2"/>
    <w:basedOn w:val="Normal"/>
    <w:next w:val="Normal"/>
    <w:autoRedefine/>
    <w:uiPriority w:val="39"/>
    <w:unhideWhenUsed/>
    <w:rsid w:val="00C84181"/>
    <w:pPr>
      <w:tabs>
        <w:tab w:val="right" w:leader="dot" w:pos="8630"/>
      </w:tabs>
      <w:spacing w:line="240" w:lineRule="auto"/>
      <w:ind w:left="245" w:firstLine="216"/>
    </w:pPr>
    <w:rPr>
      <w:rFonts w:eastAsia="Times New Roman"/>
      <w:iCs/>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6269691">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089737">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39103239">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diagramLayout" Target="diagrams/layout3.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29" Type="http://schemas.microsoft.com/office/2007/relationships/diagramDrawing" Target="diagrams/drawing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10" Type="http://schemas.openxmlformats.org/officeDocument/2006/relationships/endnotes" Target="endnotes.xml"/><Relationship Id="rId19" Type="http://schemas.microsoft.com/office/2007/relationships/diagramDrawing" Target="diagrams/drawing1.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header" Target="header2.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7E2F8B-DCB5-4234-9DFF-9BB9B84F42D8}" type="doc">
      <dgm:prSet loTypeId="urn:microsoft.com/office/officeart/2005/8/layout/hProcess9" loCatId="process" qsTypeId="urn:microsoft.com/office/officeart/2005/8/quickstyle/simple1" qsCatId="simple" csTypeId="urn:microsoft.com/office/officeart/2005/8/colors/accent1_2" csCatId="accent1" phldr="0"/>
      <dgm:spPr/>
    </dgm:pt>
    <dgm:pt modelId="{C4C6BC12-BE71-4E9F-9019-68D20E358E5D}">
      <dgm:prSet phldrT="[Text]" phldr="1"/>
      <dgm:spPr/>
      <dgm:t>
        <a:bodyPr/>
        <a:lstStyle/>
        <a:p>
          <a:endParaRPr lang="en-US"/>
        </a:p>
      </dgm:t>
    </dgm:pt>
    <dgm:pt modelId="{6BD969B6-98C6-436C-A537-AB134059F19D}" type="parTrans" cxnId="{E97DA916-8B94-47BE-BAB4-B74B0CC507D8}">
      <dgm:prSet/>
      <dgm:spPr/>
      <dgm:t>
        <a:bodyPr/>
        <a:lstStyle/>
        <a:p>
          <a:endParaRPr lang="en-US"/>
        </a:p>
      </dgm:t>
    </dgm:pt>
    <dgm:pt modelId="{B5EEB25B-1875-4331-A693-B88F3EE585FF}" type="sibTrans" cxnId="{E97DA916-8B94-47BE-BAB4-B74B0CC507D8}">
      <dgm:prSet/>
      <dgm:spPr/>
      <dgm:t>
        <a:bodyPr/>
        <a:lstStyle/>
        <a:p>
          <a:endParaRPr lang="en-US"/>
        </a:p>
      </dgm:t>
    </dgm:pt>
    <dgm:pt modelId="{A3D4FE7B-EA1A-4FBE-8EAB-A51F906A85D7}">
      <dgm:prSet phldrT="[Text]" phldr="1"/>
      <dgm:spPr/>
      <dgm:t>
        <a:bodyPr/>
        <a:lstStyle/>
        <a:p>
          <a:endParaRPr lang="en-US"/>
        </a:p>
      </dgm:t>
    </dgm:pt>
    <dgm:pt modelId="{E835833F-29A1-4CA6-BA0C-063F12D83F76}" type="parTrans" cxnId="{968ED70C-3199-45E0-84D3-037E91A72F8C}">
      <dgm:prSet/>
      <dgm:spPr/>
      <dgm:t>
        <a:bodyPr/>
        <a:lstStyle/>
        <a:p>
          <a:endParaRPr lang="en-US"/>
        </a:p>
      </dgm:t>
    </dgm:pt>
    <dgm:pt modelId="{45463708-6649-4FA4-BAFB-8BDED0490C9E}" type="sibTrans" cxnId="{968ED70C-3199-45E0-84D3-037E91A72F8C}">
      <dgm:prSet/>
      <dgm:spPr/>
      <dgm:t>
        <a:bodyPr/>
        <a:lstStyle/>
        <a:p>
          <a:endParaRPr lang="en-US"/>
        </a:p>
      </dgm:t>
    </dgm:pt>
    <dgm:pt modelId="{C86A32F6-4BD8-4C83-AA45-510D008EE7AE}">
      <dgm:prSet phldrT="[Text]" phldr="1"/>
      <dgm:spPr/>
      <dgm:t>
        <a:bodyPr/>
        <a:lstStyle/>
        <a:p>
          <a:endParaRPr lang="en-US"/>
        </a:p>
      </dgm:t>
    </dgm:pt>
    <dgm:pt modelId="{1BB1FE50-0AB1-436D-86BA-A173503E3606}" type="parTrans" cxnId="{867EFEEE-623F-444F-99CE-FE32564CD731}">
      <dgm:prSet/>
      <dgm:spPr/>
      <dgm:t>
        <a:bodyPr/>
        <a:lstStyle/>
        <a:p>
          <a:endParaRPr lang="en-US"/>
        </a:p>
      </dgm:t>
    </dgm:pt>
    <dgm:pt modelId="{702605FB-F06C-4537-966C-C176A557746B}" type="sibTrans" cxnId="{867EFEEE-623F-444F-99CE-FE32564CD731}">
      <dgm:prSet/>
      <dgm:spPr/>
      <dgm:t>
        <a:bodyPr/>
        <a:lstStyle/>
        <a:p>
          <a:endParaRPr lang="en-US"/>
        </a:p>
      </dgm:t>
    </dgm:pt>
    <dgm:pt modelId="{6EDD3D48-EF6B-4385-A1E5-0F027C48BEB7}" type="pres">
      <dgm:prSet presAssocID="{647E2F8B-DCB5-4234-9DFF-9BB9B84F42D8}" presName="CompostProcess" presStyleCnt="0">
        <dgm:presLayoutVars>
          <dgm:dir/>
          <dgm:resizeHandles val="exact"/>
        </dgm:presLayoutVars>
      </dgm:prSet>
      <dgm:spPr/>
    </dgm:pt>
    <dgm:pt modelId="{3C5CE069-B545-4C3B-9E1A-5B57D8DFF447}" type="pres">
      <dgm:prSet presAssocID="{647E2F8B-DCB5-4234-9DFF-9BB9B84F42D8}" presName="arrow" presStyleLbl="bgShp" presStyleIdx="0" presStyleCnt="1"/>
      <dgm:spPr/>
    </dgm:pt>
    <dgm:pt modelId="{D3632621-2385-4B8B-A60C-6ED211040623}" type="pres">
      <dgm:prSet presAssocID="{647E2F8B-DCB5-4234-9DFF-9BB9B84F42D8}" presName="linearProcess" presStyleCnt="0"/>
      <dgm:spPr/>
    </dgm:pt>
    <dgm:pt modelId="{11E9180C-D71B-45CD-BB33-D64F34E0C486}" type="pres">
      <dgm:prSet presAssocID="{C4C6BC12-BE71-4E9F-9019-68D20E358E5D}" presName="textNode" presStyleLbl="node1" presStyleIdx="0" presStyleCnt="3">
        <dgm:presLayoutVars>
          <dgm:bulletEnabled val="1"/>
        </dgm:presLayoutVars>
      </dgm:prSet>
      <dgm:spPr/>
    </dgm:pt>
    <dgm:pt modelId="{0BA07C43-3B26-422D-85EE-0C221F7AE781}" type="pres">
      <dgm:prSet presAssocID="{B5EEB25B-1875-4331-A693-B88F3EE585FF}" presName="sibTrans" presStyleCnt="0"/>
      <dgm:spPr/>
    </dgm:pt>
    <dgm:pt modelId="{BCA49A4B-6869-4C1D-90F9-B375A4EE555E}" type="pres">
      <dgm:prSet presAssocID="{A3D4FE7B-EA1A-4FBE-8EAB-A51F906A85D7}" presName="textNode" presStyleLbl="node1" presStyleIdx="1" presStyleCnt="3">
        <dgm:presLayoutVars>
          <dgm:bulletEnabled val="1"/>
        </dgm:presLayoutVars>
      </dgm:prSet>
      <dgm:spPr/>
    </dgm:pt>
    <dgm:pt modelId="{51499F79-9506-4613-B181-6DDFF2E45390}" type="pres">
      <dgm:prSet presAssocID="{45463708-6649-4FA4-BAFB-8BDED0490C9E}" presName="sibTrans" presStyleCnt="0"/>
      <dgm:spPr/>
    </dgm:pt>
    <dgm:pt modelId="{C867C160-8B97-412A-BCBE-345482E94540}" type="pres">
      <dgm:prSet presAssocID="{C86A32F6-4BD8-4C83-AA45-510D008EE7AE}" presName="textNode" presStyleLbl="node1" presStyleIdx="2" presStyleCnt="3">
        <dgm:presLayoutVars>
          <dgm:bulletEnabled val="1"/>
        </dgm:presLayoutVars>
      </dgm:prSet>
      <dgm:spPr/>
    </dgm:pt>
  </dgm:ptLst>
  <dgm:cxnLst>
    <dgm:cxn modelId="{968ED70C-3199-45E0-84D3-037E91A72F8C}" srcId="{647E2F8B-DCB5-4234-9DFF-9BB9B84F42D8}" destId="{A3D4FE7B-EA1A-4FBE-8EAB-A51F906A85D7}" srcOrd="1" destOrd="0" parTransId="{E835833F-29A1-4CA6-BA0C-063F12D83F76}" sibTransId="{45463708-6649-4FA4-BAFB-8BDED0490C9E}"/>
    <dgm:cxn modelId="{E97DA916-8B94-47BE-BAB4-B74B0CC507D8}" srcId="{647E2F8B-DCB5-4234-9DFF-9BB9B84F42D8}" destId="{C4C6BC12-BE71-4E9F-9019-68D20E358E5D}" srcOrd="0" destOrd="0" parTransId="{6BD969B6-98C6-436C-A537-AB134059F19D}" sibTransId="{B5EEB25B-1875-4331-A693-B88F3EE585FF}"/>
    <dgm:cxn modelId="{6DE61E5F-6F71-4CCC-B173-924A1E46AF22}" type="presOf" srcId="{A3D4FE7B-EA1A-4FBE-8EAB-A51F906A85D7}" destId="{BCA49A4B-6869-4C1D-90F9-B375A4EE555E}" srcOrd="0" destOrd="0" presId="urn:microsoft.com/office/officeart/2005/8/layout/hProcess9"/>
    <dgm:cxn modelId="{4A017B46-DCBF-4B5D-86C1-491D7F08B823}" type="presOf" srcId="{647E2F8B-DCB5-4234-9DFF-9BB9B84F42D8}" destId="{6EDD3D48-EF6B-4385-A1E5-0F027C48BEB7}" srcOrd="0" destOrd="0" presId="urn:microsoft.com/office/officeart/2005/8/layout/hProcess9"/>
    <dgm:cxn modelId="{6779F294-9F3F-430E-BD06-7154C5385E70}" type="presOf" srcId="{C4C6BC12-BE71-4E9F-9019-68D20E358E5D}" destId="{11E9180C-D71B-45CD-BB33-D64F34E0C486}" srcOrd="0" destOrd="0" presId="urn:microsoft.com/office/officeart/2005/8/layout/hProcess9"/>
    <dgm:cxn modelId="{C4C287D2-1DD3-431F-86A9-30E5675D73DA}" type="presOf" srcId="{C86A32F6-4BD8-4C83-AA45-510D008EE7AE}" destId="{C867C160-8B97-412A-BCBE-345482E94540}" srcOrd="0" destOrd="0" presId="urn:microsoft.com/office/officeart/2005/8/layout/hProcess9"/>
    <dgm:cxn modelId="{867EFEEE-623F-444F-99CE-FE32564CD731}" srcId="{647E2F8B-DCB5-4234-9DFF-9BB9B84F42D8}" destId="{C86A32F6-4BD8-4C83-AA45-510D008EE7AE}" srcOrd="2" destOrd="0" parTransId="{1BB1FE50-0AB1-436D-86BA-A173503E3606}" sibTransId="{702605FB-F06C-4537-966C-C176A557746B}"/>
    <dgm:cxn modelId="{24A68DC8-3471-48AB-90F1-C0D75D1019F1}" type="presParOf" srcId="{6EDD3D48-EF6B-4385-A1E5-0F027C48BEB7}" destId="{3C5CE069-B545-4C3B-9E1A-5B57D8DFF447}" srcOrd="0" destOrd="0" presId="urn:microsoft.com/office/officeart/2005/8/layout/hProcess9"/>
    <dgm:cxn modelId="{C97C59D3-000B-4FAC-A0AE-C5690179ED5B}" type="presParOf" srcId="{6EDD3D48-EF6B-4385-A1E5-0F027C48BEB7}" destId="{D3632621-2385-4B8B-A60C-6ED211040623}" srcOrd="1" destOrd="0" presId="urn:microsoft.com/office/officeart/2005/8/layout/hProcess9"/>
    <dgm:cxn modelId="{A9B745A3-18D6-44CF-9E21-5002C35B35C5}" type="presParOf" srcId="{D3632621-2385-4B8B-A60C-6ED211040623}" destId="{11E9180C-D71B-45CD-BB33-D64F34E0C486}" srcOrd="0" destOrd="0" presId="urn:microsoft.com/office/officeart/2005/8/layout/hProcess9"/>
    <dgm:cxn modelId="{49BFD258-AE5A-4E7A-BFDD-42BDCD50CB13}" type="presParOf" srcId="{D3632621-2385-4B8B-A60C-6ED211040623}" destId="{0BA07C43-3B26-422D-85EE-0C221F7AE781}" srcOrd="1" destOrd="0" presId="urn:microsoft.com/office/officeart/2005/8/layout/hProcess9"/>
    <dgm:cxn modelId="{7702E70B-018C-493C-824A-50CB6384C98F}" type="presParOf" srcId="{D3632621-2385-4B8B-A60C-6ED211040623}" destId="{BCA49A4B-6869-4C1D-90F9-B375A4EE555E}" srcOrd="2" destOrd="0" presId="urn:microsoft.com/office/officeart/2005/8/layout/hProcess9"/>
    <dgm:cxn modelId="{74F9148A-EED1-42CB-8FA6-E8296F21FBB6}" type="presParOf" srcId="{D3632621-2385-4B8B-A60C-6ED211040623}" destId="{51499F79-9506-4613-B181-6DDFF2E45390}" srcOrd="3" destOrd="0" presId="urn:microsoft.com/office/officeart/2005/8/layout/hProcess9"/>
    <dgm:cxn modelId="{82F782A6-7150-4D3D-ACD4-C42CB107635E}" type="presParOf" srcId="{D3632621-2385-4B8B-A60C-6ED211040623}" destId="{C867C160-8B97-412A-BCBE-345482E94540}" srcOrd="4" destOrd="0" presId="urn:microsoft.com/office/officeart/2005/8/layout/hProcess9"/>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endParaRPr lang="en-US"/>
        </a:p>
      </dgm:t>
    </dgm:pt>
    <dgm:pt modelId="{326CFC6E-8009-41BD-9877-B1070168869B}" type="parTrans" cxnId="{2F5CA44D-DAFE-497F-A243-B7D15F3A0905}">
      <dgm:prSet/>
      <dgm:spPr/>
      <dgm:t>
        <a:bodyPr/>
        <a:lstStyle/>
        <a:p>
          <a:endParaRPr lang="en-US"/>
        </a:p>
      </dgm:t>
    </dgm:pt>
    <dgm:pt modelId="{65A66F2F-7672-4BCF-A32B-007C6F20E700}" type="sibTrans" cxnId="{2F5CA44D-DAFE-497F-A243-B7D15F3A0905}">
      <dgm:prSet/>
      <dgm:spPr/>
      <dgm:t>
        <a:bodyPr/>
        <a:lstStyle/>
        <a:p>
          <a:endParaRPr lang="en-US"/>
        </a:p>
      </dgm:t>
    </dgm:pt>
    <dgm:pt modelId="{5EF4163A-89B8-45DD-A50E-6A797A18C2D3}">
      <dgm:prSet phldrT="[Text]" phldr="1"/>
      <dgm:spPr/>
      <dgm:t>
        <a:bodyPr/>
        <a:lstStyle/>
        <a:p>
          <a:endParaRPr lang="en-US"/>
        </a:p>
      </dgm:t>
    </dgm:pt>
    <dgm:pt modelId="{2DDBB1D9-A569-4D4D-900E-B00BFFE236CD}" type="parTrans" cxnId="{405FACA9-C62C-401C-8D52-3D42CE291549}">
      <dgm:prSet/>
      <dgm:spPr/>
      <dgm:t>
        <a:bodyPr/>
        <a:lstStyle/>
        <a:p>
          <a:endParaRPr lang="en-US"/>
        </a:p>
      </dgm:t>
    </dgm:pt>
    <dgm:pt modelId="{B44E61F1-082A-4867-B4BD-1BC6EDAED176}" type="sibTrans" cxnId="{405FACA9-C62C-401C-8D52-3D42CE291549}">
      <dgm:prSet/>
      <dgm:spPr/>
      <dgm:t>
        <a:bodyPr/>
        <a:lstStyle/>
        <a:p>
          <a:endParaRPr lang="en-US"/>
        </a:p>
      </dgm:t>
    </dgm:pt>
    <dgm:pt modelId="{D3F742BC-664F-4A15-AB19-FBE80DB4A3AD}">
      <dgm:prSet phldrT="[Text]" phldr="1"/>
      <dgm:spPr/>
      <dgm:t>
        <a:bodyPr/>
        <a:lstStyle/>
        <a:p>
          <a:endParaRPr lang="en-US"/>
        </a:p>
      </dgm:t>
    </dgm:pt>
    <dgm:pt modelId="{9F7BBCB8-5607-4BD3-853A-D78F9413144E}" type="parTrans" cxnId="{F7805739-3646-4AE4-A62A-AE1CDC840527}">
      <dgm:prSet/>
      <dgm:spPr/>
      <dgm:t>
        <a:bodyPr/>
        <a:lstStyle/>
        <a:p>
          <a:endParaRPr lang="en-US"/>
        </a:p>
      </dgm:t>
    </dgm:pt>
    <dgm:pt modelId="{7B3E48B7-6242-4D09-AAD0-6EE1F5992059}" type="sibTrans" cxnId="{F7805739-3646-4AE4-A62A-AE1CDC840527}">
      <dgm:prSet/>
      <dgm:spPr/>
      <dgm:t>
        <a:bodyPr/>
        <a:lstStyle/>
        <a:p>
          <a:endParaRPr lang="en-US"/>
        </a:p>
      </dgm:t>
    </dgm:pt>
    <dgm:pt modelId="{5E756675-7CC1-49AC-A19C-35575FC93781}">
      <dgm:prSet phldrT="[Text]" phldr="1"/>
      <dgm:spPr/>
      <dgm:t>
        <a:bodyPr/>
        <a:lstStyle/>
        <a:p>
          <a:endParaRPr lang="en-US"/>
        </a:p>
      </dgm:t>
    </dgm:pt>
    <dgm:pt modelId="{9338B494-CB0C-45DD-B6CF-CB773E86E2B4}" type="parTrans" cxnId="{90A9310A-9595-4DC6-B63F-2056E308F8EC}">
      <dgm:prSet/>
      <dgm:spPr/>
      <dgm:t>
        <a:bodyPr/>
        <a:lstStyle/>
        <a:p>
          <a:endParaRPr lang="en-US"/>
        </a:p>
      </dgm:t>
    </dgm:pt>
    <dgm:pt modelId="{69361FB7-4FF3-4E64-BF1C-A554D9C7EC15}" type="sibTrans" cxnId="{90A9310A-9595-4DC6-B63F-2056E308F8EC}">
      <dgm:prSet/>
      <dgm:spPr/>
      <dgm:t>
        <a:bodyPr/>
        <a:lstStyle/>
        <a:p>
          <a:endParaRPr lang="en-US"/>
        </a:p>
      </dgm:t>
    </dgm:pt>
    <dgm:pt modelId="{7D59C08C-9005-4795-B955-64280C4FB0B3}">
      <dgm:prSet phldrT="[Text]" phldr="1"/>
      <dgm:spPr/>
      <dgm:t>
        <a:bodyPr/>
        <a:lstStyle/>
        <a:p>
          <a:endParaRPr lang="en-US"/>
        </a:p>
      </dgm:t>
    </dgm:pt>
    <dgm:pt modelId="{15AEC166-8041-4ACE-B332-7CCB22D2AC62}" type="parTrans" cxnId="{8CFAF24D-1378-41C5-A69E-0DC5C3B4D050}">
      <dgm:prSet/>
      <dgm:spPr/>
      <dgm:t>
        <a:bodyPr/>
        <a:lstStyle/>
        <a:p>
          <a:endParaRPr lang="en-US"/>
        </a:p>
      </dgm:t>
    </dgm:pt>
    <dgm:pt modelId="{8016B858-23D7-46F7-9E05-D97DD59834FB}" type="sibTrans" cxnId="{8CFAF24D-1378-41C5-A69E-0DC5C3B4D050}">
      <dgm:prSet/>
      <dgm:spPr/>
      <dgm:t>
        <a:bodyPr/>
        <a:lstStyle/>
        <a:p>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27FBC84-293C-4A8D-8705-35393ED1F61D}" type="doc">
      <dgm:prSet loTypeId="urn:microsoft.com/office/officeart/2005/8/layout/StepDownProcess" loCatId="process" qsTypeId="urn:microsoft.com/office/officeart/2005/8/quickstyle/simple1" qsCatId="simple" csTypeId="urn:microsoft.com/office/officeart/2005/8/colors/accent1_2" csCatId="accent1" phldr="0"/>
      <dgm:spPr/>
      <dgm:t>
        <a:bodyPr/>
        <a:lstStyle/>
        <a:p>
          <a:endParaRPr lang="en-US"/>
        </a:p>
      </dgm:t>
    </dgm:pt>
    <dgm:pt modelId="{5F4DF590-EC0D-4682-84C9-3BB0490C549E}">
      <dgm:prSet phldrT="[Text]" phldr="1"/>
      <dgm:spPr/>
      <dgm:t>
        <a:bodyPr/>
        <a:lstStyle/>
        <a:p>
          <a:endParaRPr lang="en-US"/>
        </a:p>
      </dgm:t>
    </dgm:pt>
    <dgm:pt modelId="{FE080E65-CDAF-4580-B338-B6C0723D05B1}" type="parTrans" cxnId="{7374FD4C-0597-4D95-92E5-61E8BF7687E8}">
      <dgm:prSet/>
      <dgm:spPr/>
      <dgm:t>
        <a:bodyPr/>
        <a:lstStyle/>
        <a:p>
          <a:endParaRPr lang="en-US"/>
        </a:p>
      </dgm:t>
    </dgm:pt>
    <dgm:pt modelId="{9D101090-9DA0-40EC-831A-7376A986118B}" type="sibTrans" cxnId="{7374FD4C-0597-4D95-92E5-61E8BF7687E8}">
      <dgm:prSet/>
      <dgm:spPr/>
      <dgm:t>
        <a:bodyPr/>
        <a:lstStyle/>
        <a:p>
          <a:endParaRPr lang="en-US"/>
        </a:p>
      </dgm:t>
    </dgm:pt>
    <dgm:pt modelId="{983733F0-1B2C-4E0F-B3DE-B3BB4FBE868D}">
      <dgm:prSet phldrT="[Text]" phldr="1"/>
      <dgm:spPr/>
      <dgm:t>
        <a:bodyPr/>
        <a:lstStyle/>
        <a:p>
          <a:endParaRPr lang="en-US"/>
        </a:p>
      </dgm:t>
    </dgm:pt>
    <dgm:pt modelId="{C8504CF6-09E9-4465-932D-594AF03C5B0A}" type="parTrans" cxnId="{40CE7BC4-BA70-4185-A407-6C2045384297}">
      <dgm:prSet/>
      <dgm:spPr/>
      <dgm:t>
        <a:bodyPr/>
        <a:lstStyle/>
        <a:p>
          <a:endParaRPr lang="en-US"/>
        </a:p>
      </dgm:t>
    </dgm:pt>
    <dgm:pt modelId="{976366A1-A52F-4427-8ADB-5315155D815D}" type="sibTrans" cxnId="{40CE7BC4-BA70-4185-A407-6C2045384297}">
      <dgm:prSet/>
      <dgm:spPr/>
      <dgm:t>
        <a:bodyPr/>
        <a:lstStyle/>
        <a:p>
          <a:endParaRPr lang="en-US"/>
        </a:p>
      </dgm:t>
    </dgm:pt>
    <dgm:pt modelId="{D9814255-553B-4653-9CE9-10C66A81ABFD}">
      <dgm:prSet phldrT="[Text]" phldr="1"/>
      <dgm:spPr/>
      <dgm:t>
        <a:bodyPr/>
        <a:lstStyle/>
        <a:p>
          <a:endParaRPr lang="en-US"/>
        </a:p>
      </dgm:t>
    </dgm:pt>
    <dgm:pt modelId="{1F6FA407-F398-4B7B-A8A1-F65D140B1C26}" type="parTrans" cxnId="{AC28C2B9-458C-4DA3-B51B-4BBBCFCBD66A}">
      <dgm:prSet/>
      <dgm:spPr/>
      <dgm:t>
        <a:bodyPr/>
        <a:lstStyle/>
        <a:p>
          <a:endParaRPr lang="en-US"/>
        </a:p>
      </dgm:t>
    </dgm:pt>
    <dgm:pt modelId="{C9DFFBE3-92D6-40D2-8BF2-8E16356B68A5}" type="sibTrans" cxnId="{AC28C2B9-458C-4DA3-B51B-4BBBCFCBD66A}">
      <dgm:prSet/>
      <dgm:spPr/>
      <dgm:t>
        <a:bodyPr/>
        <a:lstStyle/>
        <a:p>
          <a:endParaRPr lang="en-US"/>
        </a:p>
      </dgm:t>
    </dgm:pt>
    <dgm:pt modelId="{D1491B0D-B4AA-4725-B80F-AE1BAD033557}">
      <dgm:prSet phldrT="[Text]" phldr="1"/>
      <dgm:spPr/>
      <dgm:t>
        <a:bodyPr/>
        <a:lstStyle/>
        <a:p>
          <a:endParaRPr lang="en-US"/>
        </a:p>
      </dgm:t>
    </dgm:pt>
    <dgm:pt modelId="{D22FF8B6-DA21-479B-BD57-78BB10C24170}" type="parTrans" cxnId="{BEC3908A-B0F7-4427-9E20-11D27CFE6B5B}">
      <dgm:prSet/>
      <dgm:spPr/>
      <dgm:t>
        <a:bodyPr/>
        <a:lstStyle/>
        <a:p>
          <a:endParaRPr lang="en-US"/>
        </a:p>
      </dgm:t>
    </dgm:pt>
    <dgm:pt modelId="{F9D9FF5C-B687-4AE5-BA6D-79E7759341ED}" type="sibTrans" cxnId="{BEC3908A-B0F7-4427-9E20-11D27CFE6B5B}">
      <dgm:prSet/>
      <dgm:spPr/>
      <dgm:t>
        <a:bodyPr/>
        <a:lstStyle/>
        <a:p>
          <a:endParaRPr lang="en-US"/>
        </a:p>
      </dgm:t>
    </dgm:pt>
    <dgm:pt modelId="{33D4F159-60DF-47A9-92B8-DFFBE5F6F8BA}">
      <dgm:prSet phldrT="[Text]" phldr="1"/>
      <dgm:spPr/>
      <dgm:t>
        <a:bodyPr/>
        <a:lstStyle/>
        <a:p>
          <a:endParaRPr lang="en-US"/>
        </a:p>
      </dgm:t>
    </dgm:pt>
    <dgm:pt modelId="{992CE893-4636-4B9E-9630-DD816BBA3279}" type="parTrans" cxnId="{714F65CE-0D8D-4EAE-B611-5E7D8C33B3A5}">
      <dgm:prSet/>
      <dgm:spPr/>
      <dgm:t>
        <a:bodyPr/>
        <a:lstStyle/>
        <a:p>
          <a:endParaRPr lang="en-US"/>
        </a:p>
      </dgm:t>
    </dgm:pt>
    <dgm:pt modelId="{BDA9E38C-29A6-4081-8418-7D2022BEAE64}" type="sibTrans" cxnId="{714F65CE-0D8D-4EAE-B611-5E7D8C33B3A5}">
      <dgm:prSet/>
      <dgm:spPr/>
      <dgm:t>
        <a:bodyPr/>
        <a:lstStyle/>
        <a:p>
          <a:endParaRPr lang="en-US"/>
        </a:p>
      </dgm:t>
    </dgm:pt>
    <dgm:pt modelId="{EFE8AD03-EC8B-489B-BEDE-3C35077F4113}">
      <dgm:prSet phldrT="[Text]" phldr="1"/>
      <dgm:spPr/>
      <dgm:t>
        <a:bodyPr/>
        <a:lstStyle/>
        <a:p>
          <a:endParaRPr lang="en-US"/>
        </a:p>
      </dgm:t>
    </dgm:pt>
    <dgm:pt modelId="{781F30E9-D68E-4059-8DC8-05438DA2E594}" type="parTrans" cxnId="{3C9A2182-8FED-489A-9636-F0D99CA2DFB0}">
      <dgm:prSet/>
      <dgm:spPr/>
      <dgm:t>
        <a:bodyPr/>
        <a:lstStyle/>
        <a:p>
          <a:endParaRPr lang="en-US"/>
        </a:p>
      </dgm:t>
    </dgm:pt>
    <dgm:pt modelId="{C1EE07A9-CF00-4280-929F-1555441C3563}" type="sibTrans" cxnId="{3C9A2182-8FED-489A-9636-F0D99CA2DFB0}">
      <dgm:prSet/>
      <dgm:spPr/>
      <dgm:t>
        <a:bodyPr/>
        <a:lstStyle/>
        <a:p>
          <a:endParaRPr lang="en-US"/>
        </a:p>
      </dgm:t>
    </dgm:pt>
    <dgm:pt modelId="{C0D27C44-322D-49F4-AE9D-5A95278340C1}" type="pres">
      <dgm:prSet presAssocID="{327FBC84-293C-4A8D-8705-35393ED1F61D}" presName="rootnode" presStyleCnt="0">
        <dgm:presLayoutVars>
          <dgm:chMax/>
          <dgm:chPref/>
          <dgm:dir/>
          <dgm:animLvl val="lvl"/>
        </dgm:presLayoutVars>
      </dgm:prSet>
      <dgm:spPr/>
    </dgm:pt>
    <dgm:pt modelId="{58A2091C-1044-4B20-9162-CF2E14347C26}" type="pres">
      <dgm:prSet presAssocID="{5F4DF590-EC0D-4682-84C9-3BB0490C549E}" presName="composite" presStyleCnt="0"/>
      <dgm:spPr/>
    </dgm:pt>
    <dgm:pt modelId="{E31E388C-1D82-4579-A847-5E11E7E5793C}" type="pres">
      <dgm:prSet presAssocID="{5F4DF590-EC0D-4682-84C9-3BB0490C549E}" presName="bentUpArrow1" presStyleLbl="alignImgPlace1" presStyleIdx="0" presStyleCnt="2"/>
      <dgm:spPr/>
    </dgm:pt>
    <dgm:pt modelId="{F53B0185-E9E9-42C1-BAD6-506DF1C2AEC1}" type="pres">
      <dgm:prSet presAssocID="{5F4DF590-EC0D-4682-84C9-3BB0490C549E}" presName="ParentText" presStyleLbl="node1" presStyleIdx="0" presStyleCnt="3">
        <dgm:presLayoutVars>
          <dgm:chMax val="1"/>
          <dgm:chPref val="1"/>
          <dgm:bulletEnabled val="1"/>
        </dgm:presLayoutVars>
      </dgm:prSet>
      <dgm:spPr/>
    </dgm:pt>
    <dgm:pt modelId="{21C54E32-F657-40EB-94E3-AF1741C7C202}" type="pres">
      <dgm:prSet presAssocID="{5F4DF590-EC0D-4682-84C9-3BB0490C549E}" presName="ChildText" presStyleLbl="revTx" presStyleIdx="0" presStyleCnt="3">
        <dgm:presLayoutVars>
          <dgm:chMax val="0"/>
          <dgm:chPref val="0"/>
          <dgm:bulletEnabled val="1"/>
        </dgm:presLayoutVars>
      </dgm:prSet>
      <dgm:spPr/>
    </dgm:pt>
    <dgm:pt modelId="{2543D5C0-F167-4F0E-B67B-F39CAB3B0E08}" type="pres">
      <dgm:prSet presAssocID="{9D101090-9DA0-40EC-831A-7376A986118B}" presName="sibTrans" presStyleCnt="0"/>
      <dgm:spPr/>
    </dgm:pt>
    <dgm:pt modelId="{EF8CA66E-3DD8-4663-8FEA-E1CE65378C9C}" type="pres">
      <dgm:prSet presAssocID="{D9814255-553B-4653-9CE9-10C66A81ABFD}" presName="composite" presStyleCnt="0"/>
      <dgm:spPr/>
    </dgm:pt>
    <dgm:pt modelId="{5EA6FE5F-F6C0-4269-BDBA-8222504219DB}" type="pres">
      <dgm:prSet presAssocID="{D9814255-553B-4653-9CE9-10C66A81ABFD}" presName="bentUpArrow1" presStyleLbl="alignImgPlace1" presStyleIdx="1" presStyleCnt="2"/>
      <dgm:spPr/>
    </dgm:pt>
    <dgm:pt modelId="{4DDDF1E0-DC3E-4CDF-A029-B0FFDA0EF156}" type="pres">
      <dgm:prSet presAssocID="{D9814255-553B-4653-9CE9-10C66A81ABFD}" presName="ParentText" presStyleLbl="node1" presStyleIdx="1" presStyleCnt="3">
        <dgm:presLayoutVars>
          <dgm:chMax val="1"/>
          <dgm:chPref val="1"/>
          <dgm:bulletEnabled val="1"/>
        </dgm:presLayoutVars>
      </dgm:prSet>
      <dgm:spPr/>
    </dgm:pt>
    <dgm:pt modelId="{7F209930-0F0A-4F20-B9AB-8C6FAAB7ECF2}" type="pres">
      <dgm:prSet presAssocID="{D9814255-553B-4653-9CE9-10C66A81ABFD}" presName="ChildText" presStyleLbl="revTx" presStyleIdx="1" presStyleCnt="3">
        <dgm:presLayoutVars>
          <dgm:chMax val="0"/>
          <dgm:chPref val="0"/>
          <dgm:bulletEnabled val="1"/>
        </dgm:presLayoutVars>
      </dgm:prSet>
      <dgm:spPr/>
    </dgm:pt>
    <dgm:pt modelId="{627D4FB1-650D-4359-805E-D142E52AA925}" type="pres">
      <dgm:prSet presAssocID="{C9DFFBE3-92D6-40D2-8BF2-8E16356B68A5}" presName="sibTrans" presStyleCnt="0"/>
      <dgm:spPr/>
    </dgm:pt>
    <dgm:pt modelId="{38CCDDB5-48D8-492A-9764-3D57CE512F0C}" type="pres">
      <dgm:prSet presAssocID="{33D4F159-60DF-47A9-92B8-DFFBE5F6F8BA}" presName="composite" presStyleCnt="0"/>
      <dgm:spPr/>
    </dgm:pt>
    <dgm:pt modelId="{2B5E3DB0-0166-4B8D-A69A-B8770415183F}" type="pres">
      <dgm:prSet presAssocID="{33D4F159-60DF-47A9-92B8-DFFBE5F6F8BA}" presName="ParentText" presStyleLbl="node1" presStyleIdx="2" presStyleCnt="3">
        <dgm:presLayoutVars>
          <dgm:chMax val="1"/>
          <dgm:chPref val="1"/>
          <dgm:bulletEnabled val="1"/>
        </dgm:presLayoutVars>
      </dgm:prSet>
      <dgm:spPr/>
    </dgm:pt>
    <dgm:pt modelId="{573D8C01-11F1-4F84-8B23-C84F131DE477}" type="pres">
      <dgm:prSet presAssocID="{33D4F159-60DF-47A9-92B8-DFFBE5F6F8BA}" presName="FinalChildText" presStyleLbl="revTx" presStyleIdx="2" presStyleCnt="3">
        <dgm:presLayoutVars>
          <dgm:chMax val="0"/>
          <dgm:chPref val="0"/>
          <dgm:bulletEnabled val="1"/>
        </dgm:presLayoutVars>
      </dgm:prSet>
      <dgm:spPr/>
    </dgm:pt>
  </dgm:ptLst>
  <dgm:cxnLst>
    <dgm:cxn modelId="{AE18821D-8A84-41E5-9ECF-D8938AB5E8A7}" type="presOf" srcId="{983733F0-1B2C-4E0F-B3DE-B3BB4FBE868D}" destId="{21C54E32-F657-40EB-94E3-AF1741C7C202}" srcOrd="0" destOrd="0" presId="urn:microsoft.com/office/officeart/2005/8/layout/StepDownProcess"/>
    <dgm:cxn modelId="{0E02BD37-D380-44B5-9C1C-146346E42193}" type="presOf" srcId="{5F4DF590-EC0D-4682-84C9-3BB0490C549E}" destId="{F53B0185-E9E9-42C1-BAD6-506DF1C2AEC1}" srcOrd="0" destOrd="0" presId="urn:microsoft.com/office/officeart/2005/8/layout/StepDownProcess"/>
    <dgm:cxn modelId="{F652313B-76B1-40E7-A004-C20BAE265FAD}" type="presOf" srcId="{D9814255-553B-4653-9CE9-10C66A81ABFD}" destId="{4DDDF1E0-DC3E-4CDF-A029-B0FFDA0EF156}" srcOrd="0" destOrd="0" presId="urn:microsoft.com/office/officeart/2005/8/layout/StepDownProcess"/>
    <dgm:cxn modelId="{15BF665C-36C2-4A0A-830E-873B17D32B5D}" type="presOf" srcId="{EFE8AD03-EC8B-489B-BEDE-3C35077F4113}" destId="{573D8C01-11F1-4F84-8B23-C84F131DE477}" srcOrd="0" destOrd="0" presId="urn:microsoft.com/office/officeart/2005/8/layout/StepDownProcess"/>
    <dgm:cxn modelId="{7374FD4C-0597-4D95-92E5-61E8BF7687E8}" srcId="{327FBC84-293C-4A8D-8705-35393ED1F61D}" destId="{5F4DF590-EC0D-4682-84C9-3BB0490C549E}" srcOrd="0" destOrd="0" parTransId="{FE080E65-CDAF-4580-B338-B6C0723D05B1}" sibTransId="{9D101090-9DA0-40EC-831A-7376A986118B}"/>
    <dgm:cxn modelId="{3C9A2182-8FED-489A-9636-F0D99CA2DFB0}" srcId="{33D4F159-60DF-47A9-92B8-DFFBE5F6F8BA}" destId="{EFE8AD03-EC8B-489B-BEDE-3C35077F4113}" srcOrd="0" destOrd="0" parTransId="{781F30E9-D68E-4059-8DC8-05438DA2E594}" sibTransId="{C1EE07A9-CF00-4280-929F-1555441C3563}"/>
    <dgm:cxn modelId="{FA0A0D86-A9C9-48EE-9708-101E7D03AD15}" type="presOf" srcId="{327FBC84-293C-4A8D-8705-35393ED1F61D}" destId="{C0D27C44-322D-49F4-AE9D-5A95278340C1}" srcOrd="0" destOrd="0" presId="urn:microsoft.com/office/officeart/2005/8/layout/StepDownProcess"/>
    <dgm:cxn modelId="{BEC3908A-B0F7-4427-9E20-11D27CFE6B5B}" srcId="{D9814255-553B-4653-9CE9-10C66A81ABFD}" destId="{D1491B0D-B4AA-4725-B80F-AE1BAD033557}" srcOrd="0" destOrd="0" parTransId="{D22FF8B6-DA21-479B-BD57-78BB10C24170}" sibTransId="{F9D9FF5C-B687-4AE5-BA6D-79E7759341ED}"/>
    <dgm:cxn modelId="{3863FD8C-0002-4657-A168-BB09F4E2EAA4}" type="presOf" srcId="{33D4F159-60DF-47A9-92B8-DFFBE5F6F8BA}" destId="{2B5E3DB0-0166-4B8D-A69A-B8770415183F}" srcOrd="0" destOrd="0" presId="urn:microsoft.com/office/officeart/2005/8/layout/StepDownProcess"/>
    <dgm:cxn modelId="{AC28C2B9-458C-4DA3-B51B-4BBBCFCBD66A}" srcId="{327FBC84-293C-4A8D-8705-35393ED1F61D}" destId="{D9814255-553B-4653-9CE9-10C66A81ABFD}" srcOrd="1" destOrd="0" parTransId="{1F6FA407-F398-4B7B-A8A1-F65D140B1C26}" sibTransId="{C9DFFBE3-92D6-40D2-8BF2-8E16356B68A5}"/>
    <dgm:cxn modelId="{40CE7BC4-BA70-4185-A407-6C2045384297}" srcId="{5F4DF590-EC0D-4682-84C9-3BB0490C549E}" destId="{983733F0-1B2C-4E0F-B3DE-B3BB4FBE868D}" srcOrd="0" destOrd="0" parTransId="{C8504CF6-09E9-4465-932D-594AF03C5B0A}" sibTransId="{976366A1-A52F-4427-8ADB-5315155D815D}"/>
    <dgm:cxn modelId="{714F65CE-0D8D-4EAE-B611-5E7D8C33B3A5}" srcId="{327FBC84-293C-4A8D-8705-35393ED1F61D}" destId="{33D4F159-60DF-47A9-92B8-DFFBE5F6F8BA}" srcOrd="2" destOrd="0" parTransId="{992CE893-4636-4B9E-9630-DD816BBA3279}" sibTransId="{BDA9E38C-29A6-4081-8418-7D2022BEAE64}"/>
    <dgm:cxn modelId="{22634ED3-48B3-44D2-B59C-2DAE3D465392}" type="presOf" srcId="{D1491B0D-B4AA-4725-B80F-AE1BAD033557}" destId="{7F209930-0F0A-4F20-B9AB-8C6FAAB7ECF2}" srcOrd="0" destOrd="0" presId="urn:microsoft.com/office/officeart/2005/8/layout/StepDownProcess"/>
    <dgm:cxn modelId="{6BEB4052-9CF5-46D1-B302-7682A4C29F2B}" type="presParOf" srcId="{C0D27C44-322D-49F4-AE9D-5A95278340C1}" destId="{58A2091C-1044-4B20-9162-CF2E14347C26}" srcOrd="0" destOrd="0" presId="urn:microsoft.com/office/officeart/2005/8/layout/StepDownProcess"/>
    <dgm:cxn modelId="{B3CD7B73-3F55-4902-9D5F-5CADE781F621}" type="presParOf" srcId="{58A2091C-1044-4B20-9162-CF2E14347C26}" destId="{E31E388C-1D82-4579-A847-5E11E7E5793C}" srcOrd="0" destOrd="0" presId="urn:microsoft.com/office/officeart/2005/8/layout/StepDownProcess"/>
    <dgm:cxn modelId="{A480BF28-5FE2-4377-8D1C-780B5873F7A1}" type="presParOf" srcId="{58A2091C-1044-4B20-9162-CF2E14347C26}" destId="{F53B0185-E9E9-42C1-BAD6-506DF1C2AEC1}" srcOrd="1" destOrd="0" presId="urn:microsoft.com/office/officeart/2005/8/layout/StepDownProcess"/>
    <dgm:cxn modelId="{3A83C419-D9AF-47FA-B4BD-9F27D48F4901}" type="presParOf" srcId="{58A2091C-1044-4B20-9162-CF2E14347C26}" destId="{21C54E32-F657-40EB-94E3-AF1741C7C202}" srcOrd="2" destOrd="0" presId="urn:microsoft.com/office/officeart/2005/8/layout/StepDownProcess"/>
    <dgm:cxn modelId="{0EE73B29-E490-4E5D-B323-A1DBB024E039}" type="presParOf" srcId="{C0D27C44-322D-49F4-AE9D-5A95278340C1}" destId="{2543D5C0-F167-4F0E-B67B-F39CAB3B0E08}" srcOrd="1" destOrd="0" presId="urn:microsoft.com/office/officeart/2005/8/layout/StepDownProcess"/>
    <dgm:cxn modelId="{D04A3EB3-DF92-488E-8BC0-659D683104F6}" type="presParOf" srcId="{C0D27C44-322D-49F4-AE9D-5A95278340C1}" destId="{EF8CA66E-3DD8-4663-8FEA-E1CE65378C9C}" srcOrd="2" destOrd="0" presId="urn:microsoft.com/office/officeart/2005/8/layout/StepDownProcess"/>
    <dgm:cxn modelId="{5FC84FF5-A290-486D-9E33-AC059500A588}" type="presParOf" srcId="{EF8CA66E-3DD8-4663-8FEA-E1CE65378C9C}" destId="{5EA6FE5F-F6C0-4269-BDBA-8222504219DB}" srcOrd="0" destOrd="0" presId="urn:microsoft.com/office/officeart/2005/8/layout/StepDownProcess"/>
    <dgm:cxn modelId="{CE5E06B4-46A4-4140-99B2-3C2F86A52165}" type="presParOf" srcId="{EF8CA66E-3DD8-4663-8FEA-E1CE65378C9C}" destId="{4DDDF1E0-DC3E-4CDF-A029-B0FFDA0EF156}" srcOrd="1" destOrd="0" presId="urn:microsoft.com/office/officeart/2005/8/layout/StepDownProcess"/>
    <dgm:cxn modelId="{CDD44CC9-E513-4C2D-AF9D-2EE1248BB77F}" type="presParOf" srcId="{EF8CA66E-3DD8-4663-8FEA-E1CE65378C9C}" destId="{7F209930-0F0A-4F20-B9AB-8C6FAAB7ECF2}" srcOrd="2" destOrd="0" presId="urn:microsoft.com/office/officeart/2005/8/layout/StepDownProcess"/>
    <dgm:cxn modelId="{8163F2B3-1B79-4A20-B02E-E910D75F7E6D}" type="presParOf" srcId="{C0D27C44-322D-49F4-AE9D-5A95278340C1}" destId="{627D4FB1-650D-4359-805E-D142E52AA925}" srcOrd="3" destOrd="0" presId="urn:microsoft.com/office/officeart/2005/8/layout/StepDownProcess"/>
    <dgm:cxn modelId="{E5906542-E99A-48EF-9A8E-95F89480BE23}" type="presParOf" srcId="{C0D27C44-322D-49F4-AE9D-5A95278340C1}" destId="{38CCDDB5-48D8-492A-9764-3D57CE512F0C}" srcOrd="4" destOrd="0" presId="urn:microsoft.com/office/officeart/2005/8/layout/StepDownProcess"/>
    <dgm:cxn modelId="{4B6EADE5-8216-4664-A5B8-0BE89D159F11}" type="presParOf" srcId="{38CCDDB5-48D8-492A-9764-3D57CE512F0C}" destId="{2B5E3DB0-0166-4B8D-A69A-B8770415183F}" srcOrd="0" destOrd="0" presId="urn:microsoft.com/office/officeart/2005/8/layout/StepDownProcess"/>
    <dgm:cxn modelId="{0A75EBB1-01A3-4278-9013-A421F2935A9B}" type="presParOf" srcId="{38CCDDB5-48D8-492A-9764-3D57CE512F0C}" destId="{573D8C01-11F1-4F84-8B23-C84F131DE477}" srcOrd="1" destOrd="0" presId="urn:microsoft.com/office/officeart/2005/8/layout/StepDownProcess"/>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5CE069-B545-4C3B-9E1A-5B57D8DFF447}">
      <dsp:nvSpPr>
        <dsp:cNvPr id="0" name=""/>
        <dsp:cNvSpPr/>
      </dsp:nvSpPr>
      <dsp:spPr>
        <a:xfrm>
          <a:off x="320528" y="0"/>
          <a:ext cx="3632662" cy="1041536"/>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11E9180C-D71B-45CD-BB33-D64F34E0C486}">
      <dsp:nvSpPr>
        <dsp:cNvPr id="0" name=""/>
        <dsp:cNvSpPr/>
      </dsp:nvSpPr>
      <dsp:spPr>
        <a:xfrm>
          <a:off x="0" y="312460"/>
          <a:ext cx="1282116" cy="41661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20337" y="332797"/>
        <a:ext cx="1241442" cy="375940"/>
      </dsp:txXfrm>
    </dsp:sp>
    <dsp:sp modelId="{BCA49A4B-6869-4C1D-90F9-B375A4EE555E}">
      <dsp:nvSpPr>
        <dsp:cNvPr id="0" name=""/>
        <dsp:cNvSpPr/>
      </dsp:nvSpPr>
      <dsp:spPr>
        <a:xfrm>
          <a:off x="1495801" y="312460"/>
          <a:ext cx="1282116" cy="41661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1516138" y="332797"/>
        <a:ext cx="1241442" cy="375940"/>
      </dsp:txXfrm>
    </dsp:sp>
    <dsp:sp modelId="{C867C160-8B97-412A-BCBE-345482E94540}">
      <dsp:nvSpPr>
        <dsp:cNvPr id="0" name=""/>
        <dsp:cNvSpPr/>
      </dsp:nvSpPr>
      <dsp:spPr>
        <a:xfrm>
          <a:off x="2991604" y="312460"/>
          <a:ext cx="1282116" cy="41661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3011941" y="332797"/>
        <a:ext cx="1241442" cy="37594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262691"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503948"/>
        <a:ext cx="230352" cy="230352"/>
      </dsp:txXfrm>
    </dsp:sp>
    <dsp:sp modelId="{9B0557DB-8C5D-477E-8D46-DE84EF376CC4}">
      <dsp:nvSpPr>
        <dsp:cNvPr id="0" name=""/>
        <dsp:cNvSpPr/>
      </dsp:nvSpPr>
      <dsp:spPr>
        <a:xfrm rot="16200000">
          <a:off x="1391147" y="337852"/>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370332"/>
        <a:ext cx="48199" cy="66456"/>
      </dsp:txXfrm>
    </dsp:sp>
    <dsp:sp modelId="{5FFFDC2C-CEE6-4377-906F-7F8DA9FBAAAA}">
      <dsp:nvSpPr>
        <dsp:cNvPr id="0" name=""/>
        <dsp:cNvSpPr/>
      </dsp:nvSpPr>
      <dsp:spPr>
        <a:xfrm>
          <a:off x="1262691" y="559"/>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48266"/>
        <a:ext cx="230352" cy="230352"/>
      </dsp:txXfrm>
    </dsp:sp>
    <dsp:sp modelId="{2A078E2D-E77C-4E3A-AA14-C6C64281FB4C}">
      <dsp:nvSpPr>
        <dsp:cNvPr id="0" name=""/>
        <dsp:cNvSpPr/>
      </dsp:nvSpPr>
      <dsp:spPr>
        <a:xfrm>
          <a:off x="1617039"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17039" y="585896"/>
        <a:ext cx="48199" cy="66456"/>
      </dsp:txXfrm>
    </dsp:sp>
    <dsp:sp modelId="{B26B4182-365C-4208-8E68-B450B93018EA}">
      <dsp:nvSpPr>
        <dsp:cNvPr id="0" name=""/>
        <dsp:cNvSpPr/>
      </dsp:nvSpPr>
      <dsp:spPr>
        <a:xfrm>
          <a:off x="1718374"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766081" y="503948"/>
        <a:ext cx="230352" cy="230352"/>
      </dsp:txXfrm>
    </dsp:sp>
    <dsp:sp modelId="{63A77F16-DB1C-42FB-B7AE-0D6A36042D43}">
      <dsp:nvSpPr>
        <dsp:cNvPr id="0" name=""/>
        <dsp:cNvSpPr/>
      </dsp:nvSpPr>
      <dsp:spPr>
        <a:xfrm rot="5400000">
          <a:off x="1391147" y="789637"/>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801461"/>
        <a:ext cx="48199" cy="66456"/>
      </dsp:txXfrm>
    </dsp:sp>
    <dsp:sp modelId="{0B483BE6-F5BC-4E6F-B2FA-B9756C348F27}">
      <dsp:nvSpPr>
        <dsp:cNvPr id="0" name=""/>
        <dsp:cNvSpPr/>
      </dsp:nvSpPr>
      <dsp:spPr>
        <a:xfrm>
          <a:off x="1262691" y="911924"/>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959631"/>
        <a:ext cx="230352" cy="230352"/>
      </dsp:txXfrm>
    </dsp:sp>
    <dsp:sp modelId="{36E5A848-6F75-4DAB-B9F3-882A0DC299C4}">
      <dsp:nvSpPr>
        <dsp:cNvPr id="0" name=""/>
        <dsp:cNvSpPr/>
      </dsp:nvSpPr>
      <dsp:spPr>
        <a:xfrm rot="10800000">
          <a:off x="1165254"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185910" y="585896"/>
        <a:ext cx="48199" cy="66456"/>
      </dsp:txXfrm>
    </dsp:sp>
    <dsp:sp modelId="{C540CD6E-0160-4D97-A2E8-138DAF4940AE}">
      <dsp:nvSpPr>
        <dsp:cNvPr id="0" name=""/>
        <dsp:cNvSpPr/>
      </dsp:nvSpPr>
      <dsp:spPr>
        <a:xfrm>
          <a:off x="807009"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54716" y="503948"/>
        <a:ext cx="230352" cy="23035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E388C-1D82-4579-A847-5E11E7E5793C}">
      <dsp:nvSpPr>
        <dsp:cNvPr id="0" name=""/>
        <dsp:cNvSpPr/>
      </dsp:nvSpPr>
      <dsp:spPr>
        <a:xfrm rot="5400000">
          <a:off x="1359487" y="363539"/>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3B0185-E9E9-42C1-BAD6-506DF1C2AEC1}">
      <dsp:nvSpPr>
        <dsp:cNvPr id="0" name=""/>
        <dsp:cNvSpPr/>
      </dsp:nvSpPr>
      <dsp:spPr>
        <a:xfrm>
          <a:off x="1274304" y="7128"/>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292802" y="25626"/>
        <a:ext cx="504253" cy="341861"/>
      </dsp:txXfrm>
    </dsp:sp>
    <dsp:sp modelId="{21C54E32-F657-40EB-94E3-AF1741C7C202}">
      <dsp:nvSpPr>
        <dsp:cNvPr id="0" name=""/>
        <dsp:cNvSpPr/>
      </dsp:nvSpPr>
      <dsp:spPr>
        <a:xfrm>
          <a:off x="1815553" y="43261"/>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1815553" y="43261"/>
        <a:ext cx="393653" cy="306209"/>
      </dsp:txXfrm>
    </dsp:sp>
    <dsp:sp modelId="{5EA6FE5F-F6C0-4269-BDBA-8222504219DB}">
      <dsp:nvSpPr>
        <dsp:cNvPr id="0" name=""/>
        <dsp:cNvSpPr/>
      </dsp:nvSpPr>
      <dsp:spPr>
        <a:xfrm rot="5400000">
          <a:off x="1808240" y="789121"/>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DDF1E0-DC3E-4CDF-A029-B0FFDA0EF156}">
      <dsp:nvSpPr>
        <dsp:cNvPr id="0" name=""/>
        <dsp:cNvSpPr/>
      </dsp:nvSpPr>
      <dsp:spPr>
        <a:xfrm>
          <a:off x="1723057" y="432710"/>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741555" y="451208"/>
        <a:ext cx="504253" cy="341861"/>
      </dsp:txXfrm>
    </dsp:sp>
    <dsp:sp modelId="{7F209930-0F0A-4F20-B9AB-8C6FAAB7ECF2}">
      <dsp:nvSpPr>
        <dsp:cNvPr id="0" name=""/>
        <dsp:cNvSpPr/>
      </dsp:nvSpPr>
      <dsp:spPr>
        <a:xfrm>
          <a:off x="2264307" y="468843"/>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264307" y="468843"/>
        <a:ext cx="393653" cy="306209"/>
      </dsp:txXfrm>
    </dsp:sp>
    <dsp:sp modelId="{2B5E3DB0-0166-4B8D-A69A-B8770415183F}">
      <dsp:nvSpPr>
        <dsp:cNvPr id="0" name=""/>
        <dsp:cNvSpPr/>
      </dsp:nvSpPr>
      <dsp:spPr>
        <a:xfrm>
          <a:off x="2171810" y="858292"/>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190308" y="876790"/>
        <a:ext cx="504253" cy="341861"/>
      </dsp:txXfrm>
    </dsp:sp>
    <dsp:sp modelId="{573D8C01-11F1-4F84-8B23-C84F131DE477}">
      <dsp:nvSpPr>
        <dsp:cNvPr id="0" name=""/>
        <dsp:cNvSpPr/>
      </dsp:nvSpPr>
      <dsp:spPr>
        <a:xfrm>
          <a:off x="2713060" y="894424"/>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713060" y="894424"/>
        <a:ext cx="393653" cy="306209"/>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me20</b:Tag>
    <b:SourceType>Book</b:SourceType>
    <b:Guid>{FA2FA53E-E6FE-4028-8D49-F3D641265D41}</b:Guid>
    <b:Author>
      <b:Author>
        <b:Corporate>American Psychological Association</b:Corporate>
      </b:Author>
    </b:Author>
    <b:Title>Publication manual of the American psychological association</b:Title>
    <b:Year>2020</b:Year>
    <b:City>Washington, DC</b:City>
    <b:Publisher>APA</b:Publisher>
    <b:Edition>7th</b:Edition>
    <b:RefOrder>2</b:RefOrder>
  </b:Source>
  <b:Source>
    <b:Tag>Ime14</b:Tag>
    <b:SourceType>JournalArticle</b:SourceType>
    <b:Guid>{E00CD1E9-A310-43D5-BA72-A2F86352C51A}</b:Guid>
    <b:Author>
      <b:Author>
        <b:NameList>
          <b:Person>
            <b:Last>Imenda</b:Last>
            <b:First>S.</b:First>
          </b:Person>
        </b:NameList>
      </b:Author>
    </b:Author>
    <b:Title>Is there a conceptual difference between theoretical and conceptual frameworks?</b:Title>
    <b:JournalName>Journal of Social Sciences</b:JournalName>
    <b:Year>2014</b:Year>
    <b:Pages>185-195</b:Pages>
    <b:Volume>38</b:Volume>
    <b:Issue>2</b:Issue>
    <b:RefOrder>4</b:RefOrder>
  </b:Source>
  <b:Source>
    <b:Tag>Ngu15</b:Tag>
    <b:SourceType>BookSection</b:SourceType>
    <b:Guid>{E17F3E49-8431-487F-80DC-CFAB3269A6FE}</b:Guid>
    <b:Title>Theoretical and conceptual frameworks in the social and management sciences</b:Title>
    <b:Year>2015</b:Year>
    <b:Pages>43-66</b:Pages>
    <b:Author>
      <b:Author>
        <b:NameList>
          <b:Person>
            <b:Last>Ngulube</b:Last>
            <b:First>P.</b:First>
          </b:Person>
          <b:Person>
            <b:Last>Mathipa</b:Last>
            <b:First>E.</b:First>
          </b:Person>
          <b:Person>
            <b:Last>Gumbo</b:Last>
            <b:First>M.</b:First>
          </b:Person>
        </b:NameList>
      </b:Author>
      <b:BookAuthor>
        <b:NameList>
          <b:Person>
            <b:Last>Mutula</b:Last>
            <b:First>S.</b:First>
          </b:Person>
        </b:NameList>
      </b:BookAuthor>
    </b:Author>
    <b:BookTitle>Addressing research challenges: Making headway in developing researchers</b:BookTitle>
    <b:Publisher>Mosala-Masedi Publishers</b:Publisher>
    <b:RefOrder>5</b:RefOrder>
  </b:Source>
  <b:Source>
    <b:Tag>Roc09</b:Tag>
    <b:SourceType>JournalArticle</b:SourceType>
    <b:Guid>{62BDCB97-D579-443C-86EA-6E57162D59E5}</b:Guid>
    <b:Author>
      <b:Author>
        <b:NameList>
          <b:Person>
            <b:Last>Rocco</b:Last>
            <b:First>T.</b:First>
          </b:Person>
          <b:Person>
            <b:Last>Plakhotnik</b:Last>
            <b:First>M.</b:First>
          </b:Person>
        </b:NameList>
      </b:Author>
    </b:Author>
    <b:Title>Literature reviews, conceptual frameworks, and theoretical frameworks: Terms, functions, and distinctions</b:Title>
    <b:JournalName>Human Resource Development Review</b:JournalName>
    <b:Year>2009</b:Year>
    <b:Pages>120-130</b:Pages>
    <b:Volume>8</b:Volume>
    <b:Issue>1</b:Issue>
    <b:RefOrder>8</b:RefOrder>
  </b:Source>
  <b:Source>
    <b:Tag>Sim13</b:Tag>
    <b:SourceType>Misc</b:SourceType>
    <b:Guid>{F125B296-C232-4D7E-8D70-392665B6714F}</b:Guid>
    <b:Title>Scope, limitations, and delimitations</b:Title>
    <b:Year>2013</b:Year>
    <b:City>Seattle</b:City>
    <b:Publisher>Dissertation Success LLC</b:Publisher>
    <b:Author>
      <b:Author>
        <b:NameList>
          <b:Person>
            <b:Last>Simon</b:Last>
            <b:First>M.</b:First>
          </b:Person>
          <b:Person>
            <b:Last>Goes</b:Last>
            <b:First>J.</b:First>
          </b:Person>
        </b:NameList>
      </b:Author>
    </b:Author>
    <b:PublicationTitle>Dissertation and scholarly research: Recipes for success</b:PublicationTitle>
    <b:StateProvince>WA</b:StateProvince>
    <b:RefOrder>6</b:RefOrder>
  </b:Source>
  <b:Source>
    <b:Tag>The18</b:Tag>
    <b:SourceType>JournalArticle</b:SourceType>
    <b:Guid>{494A5085-F7C2-4759-A7DF-2D729116071C}</b:Guid>
    <b:Title>Limitations and delimitations in the research process</b:Title>
    <b:Year>2018</b:Year>
    <b:Author>
      <b:Author>
        <b:NameList>
          <b:Person>
            <b:Last>Theofanidis</b:Last>
            <b:First>D.</b:First>
          </b:Person>
          <b:Person>
            <b:Last>Fountouki</b:Last>
            <b:First>A.</b:First>
          </b:Person>
        </b:NameList>
      </b:Author>
    </b:Author>
    <b:JournalName>Perioperative Nursing</b:JournalName>
    <b:Pages>155-162</b:Pages>
    <b:Volume>7</b:Volume>
    <b:Issue>3</b:Issue>
    <b:RefOrder>7</b:RefOrder>
  </b:Source>
  <b:Source>
    <b:Tag>Nat2017</b:Tag>
    <b:SourceType>Misc</b:SourceType>
    <b:Guid>{21BFFC62-6ACE-4BA7-9DC6-59E463448C07}</b:Guid>
    <b:Author>
      <b:Author>
        <b:Corporate>National Center for Education Statistics</b:Corporate>
      </b:Author>
    </b:Author>
    <b:Title>Fast facts</b:Title>
    <b:Year>2020</b:Year>
    <b:City>Washington, DC</b:City>
    <b:Publisher>Institute for Education Sciences, National Center for Education Statistics, United States Department of Education</b:Publisher>
    <b:URL>www.nces.ed.gov</b:URL>
    <b:RefOrder>1</b:RefOrder>
  </b:Source>
  <b:Source>
    <b:Tag>Cre18</b:Tag>
    <b:SourceType>Book</b:SourceType>
    <b:Guid>{C12E8E7F-E7AE-4F81-AC9E-EBE972C1BDB6}</b:Guid>
    <b:Author>
      <b:Author>
        <b:NameList>
          <b:Person>
            <b:Last>Creswell</b:Last>
            <b:First>J.</b:First>
          </b:Person>
          <b:Person>
            <b:Last>Creswell</b:Last>
            <b:First>J.</b:First>
          </b:Person>
        </b:NameList>
      </b:Author>
    </b:Author>
    <b:Title>Research design: Qualitative, quantitative, and mixed methods approaches</b:Title>
    <b:Year>2018</b:Year>
    <b:City>Thousand Oaks</b:City>
    <b:Publisher>Sage Publications Ltd.</b:Publisher>
    <b:StateProvince>CA</b:StateProvince>
    <b:RefOrder>3</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Props1.xml><?xml version="1.0" encoding="utf-8"?>
<ds:datastoreItem xmlns:ds="http://schemas.openxmlformats.org/officeDocument/2006/customXml" ds:itemID="{394D9915-0851-4250-8309-C2A8265F2D8F}">
  <ds:schemaRefs>
    <ds:schemaRef ds:uri="http://schemas.openxmlformats.org/officeDocument/2006/bibliography"/>
  </ds:schemaRefs>
</ds:datastoreItem>
</file>

<file path=customXml/itemProps2.xml><?xml version="1.0" encoding="utf-8"?>
<ds:datastoreItem xmlns:ds="http://schemas.openxmlformats.org/officeDocument/2006/customXml" ds:itemID="{803392C6-EEEC-47CF-9FAB-5B272B973EF2}">
  <ds:schemaRefs>
    <ds:schemaRef ds:uri="http://schemas.microsoft.com/sharepoint/v3/contenttype/forms"/>
  </ds:schemaRefs>
</ds:datastoreItem>
</file>

<file path=customXml/itemProps3.xml><?xml version="1.0" encoding="utf-8"?>
<ds:datastoreItem xmlns:ds="http://schemas.openxmlformats.org/officeDocument/2006/customXml" ds:itemID="{4923E3F5-FD82-411E-91B2-CB026CFC79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1</Pages>
  <Words>5370</Words>
  <Characters>29861</Characters>
  <Application>Microsoft Office Word</Application>
  <DocSecurity>0</DocSecurity>
  <Lines>746</Lines>
  <Paragraphs>301</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34930</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Musa, Sarhan</cp:lastModifiedBy>
  <cp:revision>6</cp:revision>
  <cp:lastPrinted>2020-12-08T23:30:00Z</cp:lastPrinted>
  <dcterms:created xsi:type="dcterms:W3CDTF">2025-04-30T17:40:00Z</dcterms:created>
  <dcterms:modified xsi:type="dcterms:W3CDTF">2025-06-24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y fmtid="{D5CDD505-2E9C-101B-9397-08002B2CF9AE}" pid="8" name="GrammarlyDocumentId">
    <vt:lpwstr>04fdc9d3-a5c1-45ed-9801-22c5cf869d3b</vt:lpwstr>
  </property>
</Properties>
</file>